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3C8E5273"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537BB8">
        <w:rPr>
          <w:sz w:val="28"/>
          <w:szCs w:val="28"/>
        </w:rPr>
        <w:t>6</w:t>
      </w:r>
      <w:r w:rsidRPr="003146C3">
        <w:rPr>
          <w:sz w:val="28"/>
          <w:szCs w:val="28"/>
        </w:rPr>
        <w:t xml:space="preserve"> </w:t>
      </w:r>
      <w:r w:rsidR="00CA7843">
        <w:rPr>
          <w:sz w:val="28"/>
          <w:szCs w:val="28"/>
        </w:rPr>
        <w:t xml:space="preserve">Pacific </w:t>
      </w:r>
      <w:r w:rsidRPr="003146C3">
        <w:rPr>
          <w:sz w:val="28"/>
          <w:szCs w:val="28"/>
        </w:rPr>
        <w:t xml:space="preserve">Project </w:t>
      </w:r>
      <w:r w:rsidR="00ED6B40">
        <w:rPr>
          <w:sz w:val="28"/>
          <w:szCs w:val="28"/>
        </w:rPr>
        <w:t>Full</w:t>
      </w:r>
      <w:r w:rsidRPr="003146C3">
        <w:rPr>
          <w:sz w:val="28"/>
          <w:szCs w:val="28"/>
        </w:rPr>
        <w:t xml:space="preserve">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4990EB3E"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Content>
          <w:r w:rsidRPr="00DC1123">
            <w:rPr>
              <w:rFonts w:cs="Arial"/>
              <w:szCs w:val="20"/>
            </w:rPr>
            <w:t>Click here to enter text.</w:t>
          </w:r>
        </w:sdtContent>
      </w:sdt>
    </w:p>
    <w:p w14:paraId="29F4715D" w14:textId="0BAAAFDF"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szCs w:val="20"/>
          <w:lang w:val="en-AU"/>
        </w:rPr>
      </w:pPr>
      <w:r w:rsidRPr="00DC1123">
        <w:rPr>
          <w:rFonts w:cs="Arial"/>
          <w:szCs w:val="20"/>
        </w:rPr>
        <w:t xml:space="preserve">First </w:t>
      </w:r>
      <w:r w:rsidR="006B1D94" w:rsidRPr="00DC1123">
        <w:rPr>
          <w:rFonts w:cs="Arial"/>
          <w:szCs w:val="20"/>
        </w:rPr>
        <w:t>n</w:t>
      </w:r>
      <w:r w:rsidRPr="00DC1123">
        <w:rPr>
          <w:rFonts w:cs="Arial"/>
          <w:szCs w:val="20"/>
        </w:rPr>
        <w:t xml:space="preserve">amed </w:t>
      </w:r>
      <w:r w:rsidR="006B1D94" w:rsidRPr="00DC1123">
        <w:rPr>
          <w:rFonts w:cs="Arial"/>
          <w:szCs w:val="20"/>
        </w:rPr>
        <w:t>i</w:t>
      </w:r>
      <w:r w:rsidRPr="00DC1123">
        <w:rPr>
          <w:rFonts w:cs="Arial"/>
          <w:szCs w:val="20"/>
        </w:rPr>
        <w:t xml:space="preserve">nvestigator: </w:t>
      </w:r>
      <w:r w:rsidRPr="00DC1123">
        <w:rPr>
          <w:rFonts w:cs="Arial"/>
          <w:szCs w:val="20"/>
        </w:rPr>
        <w:tab/>
      </w:r>
      <w:r w:rsidRPr="00DC1123">
        <w:rPr>
          <w:rFonts w:cs="Arial"/>
          <w:szCs w:val="20"/>
        </w:rPr>
        <w:tab/>
      </w:r>
      <w:sdt>
        <w:sdtPr>
          <w:rPr>
            <w:rFonts w:cs="Arial"/>
            <w:szCs w:val="20"/>
          </w:rPr>
          <w:id w:val="107784602"/>
          <w:placeholder>
            <w:docPart w:val="37873A1597F84878BBC90BA631F7CB25"/>
          </w:placeholder>
          <w:showingPlcHdr/>
        </w:sdtPr>
        <w:sdtContent>
          <w:r w:rsidRPr="00DC1123">
            <w:rPr>
              <w:rFonts w:cs="Arial"/>
              <w:szCs w:val="20"/>
            </w:rPr>
            <w:t>Click here to enter text.</w:t>
          </w:r>
        </w:sdtContent>
      </w:sdt>
      <w:r w:rsidRPr="00DC1123">
        <w:rPr>
          <w:rFonts w:cs="Arial"/>
          <w:szCs w:val="20"/>
        </w:rPr>
        <w:tab/>
      </w:r>
    </w:p>
    <w:p w14:paraId="21ADBA61" w14:textId="77777777" w:rsidR="00AF4ED8" w:rsidRPr="00DC1123" w:rsidRDefault="00AF4ED8" w:rsidP="00AF4ED8">
      <w:pPr>
        <w:pStyle w:val="Instructions"/>
        <w:rPr>
          <w:rFonts w:ascii="Arial" w:hAnsi="Arial" w:cs="Arial"/>
          <w:sz w:val="20"/>
        </w:rPr>
      </w:pPr>
    </w:p>
    <w:p w14:paraId="49432154" w14:textId="43803C4C" w:rsidR="001F5A8D" w:rsidRPr="00EF62AD" w:rsidRDefault="001F5A8D" w:rsidP="001F5A8D">
      <w:pPr>
        <w:pStyle w:val="Instructions"/>
        <w:rPr>
          <w:rFonts w:ascii="Arial" w:hAnsi="Arial" w:cs="Arial"/>
          <w:sz w:val="20"/>
        </w:rPr>
      </w:pPr>
      <w:r w:rsidRPr="00EF62AD">
        <w:rPr>
          <w:rFonts w:ascii="Arial" w:hAnsi="Arial" w:cs="Arial"/>
          <w:sz w:val="20"/>
        </w:rPr>
        <w:t xml:space="preserve">This form is used for </w:t>
      </w:r>
      <w:r w:rsidR="00D76EF7">
        <w:rPr>
          <w:rFonts w:ascii="Arial" w:hAnsi="Arial" w:cs="Arial"/>
          <w:sz w:val="20"/>
        </w:rPr>
        <w:t xml:space="preserve">Project applicants invited to submit a full application </w:t>
      </w:r>
      <w:r>
        <w:rPr>
          <w:rFonts w:ascii="Arial" w:hAnsi="Arial" w:cs="Arial"/>
          <w:sz w:val="20"/>
        </w:rPr>
        <w:t>in the ‘</w:t>
      </w:r>
      <w:r w:rsidR="00CA7843">
        <w:rPr>
          <w:rFonts w:ascii="Arial" w:hAnsi="Arial" w:cs="Arial"/>
          <w:b/>
          <w:bCs/>
          <w:sz w:val="20"/>
        </w:rPr>
        <w:t>P</w:t>
      </w:r>
      <w:r w:rsidR="00CA7843" w:rsidRPr="00CA7843">
        <w:rPr>
          <w:rFonts w:ascii="Arial" w:hAnsi="Arial" w:cs="Arial"/>
          <w:b/>
          <w:bCs/>
          <w:sz w:val="20"/>
        </w:rPr>
        <w:t>acific</w:t>
      </w:r>
      <w:r w:rsidR="00864197">
        <w:rPr>
          <w:rFonts w:ascii="Arial" w:hAnsi="Arial" w:cs="Arial"/>
          <w:sz w:val="20"/>
        </w:rPr>
        <w:t xml:space="preserve">’ </w:t>
      </w:r>
      <w:r>
        <w:rPr>
          <w:rFonts w:ascii="Arial" w:hAnsi="Arial" w:cs="Arial"/>
          <w:sz w:val="20"/>
        </w:rPr>
        <w:t>category,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Pr>
          <w:rFonts w:ascii="Arial" w:hAnsi="Arial" w:cs="Arial"/>
          <w:b/>
          <w:bCs/>
          <w:sz w:val="20"/>
        </w:rPr>
        <w:t>6</w:t>
      </w:r>
      <w:r w:rsidRPr="006D0188">
        <w:rPr>
          <w:rFonts w:ascii="Arial" w:hAnsi="Arial" w:cs="Arial"/>
          <w:b/>
          <w:bCs/>
          <w:sz w:val="20"/>
        </w:rPr>
        <w:t xml:space="preserve"> </w:t>
      </w:r>
      <w:r w:rsidR="00CA7843" w:rsidRPr="00CA7843">
        <w:rPr>
          <w:rFonts w:ascii="Arial" w:hAnsi="Arial" w:cs="Arial"/>
          <w:b/>
          <w:bCs/>
          <w:sz w:val="20"/>
        </w:rPr>
        <w:t>Pacific</w:t>
      </w:r>
      <w:r w:rsidR="00CA7843">
        <w:rPr>
          <w:rFonts w:ascii="Arial" w:hAnsi="Arial" w:cs="Arial"/>
          <w:b/>
          <w:bCs/>
          <w:sz w:val="20"/>
        </w:rPr>
        <w:t xml:space="preserve"> </w:t>
      </w:r>
      <w:r w:rsidRPr="00AD5B7D">
        <w:rPr>
          <w:rFonts w:ascii="Arial" w:hAnsi="Arial" w:cs="Arial"/>
          <w:b/>
          <w:bCs/>
          <w:sz w:val="20"/>
        </w:rPr>
        <w:t xml:space="preserve">Project </w:t>
      </w:r>
      <w:r w:rsidR="009A0B89">
        <w:rPr>
          <w:rFonts w:ascii="Arial" w:hAnsi="Arial" w:cs="Arial"/>
          <w:b/>
          <w:bCs/>
          <w:sz w:val="20"/>
        </w:rPr>
        <w:t xml:space="preserve">Full </w:t>
      </w:r>
      <w:r w:rsidRPr="00AD5B7D">
        <w:rPr>
          <w:rFonts w:ascii="Arial" w:hAnsi="Arial" w:cs="Arial"/>
          <w:b/>
          <w:bCs/>
          <w:sz w:val="20"/>
        </w:rPr>
        <w:t xml:space="preserve">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203F52DE" w:rsidR="001F5A8D" w:rsidRPr="00EF62AD" w:rsidRDefault="001F5A8D" w:rsidP="001F5A8D">
      <w:pPr>
        <w:pStyle w:val="Text"/>
        <w:rPr>
          <w:szCs w:val="20"/>
        </w:rPr>
      </w:pPr>
      <w:r w:rsidRPr="00EF62AD">
        <w:rPr>
          <w:szCs w:val="20"/>
        </w:rPr>
        <w:t>A</w:t>
      </w:r>
      <w:r>
        <w:rPr>
          <w:szCs w:val="20"/>
        </w:rPr>
        <w:t xml:space="preserve"> </w:t>
      </w:r>
      <w:r w:rsidR="009A0B89">
        <w:rPr>
          <w:szCs w:val="20"/>
        </w:rPr>
        <w:t xml:space="preserve">Full </w:t>
      </w:r>
      <w:r>
        <w:rPr>
          <w:szCs w:val="20"/>
        </w:rPr>
        <w:t xml:space="preserve">application for the 2026 </w:t>
      </w:r>
      <w:r w:rsidR="00CA7843" w:rsidRPr="00CA7843">
        <w:rPr>
          <w:szCs w:val="20"/>
        </w:rPr>
        <w:t>Pacific</w:t>
      </w:r>
      <w:r w:rsidR="00CA7843">
        <w:rPr>
          <w:szCs w:val="20"/>
        </w:rPr>
        <w:t xml:space="preserve"> </w:t>
      </w:r>
      <w:r>
        <w:rPr>
          <w:szCs w:val="20"/>
        </w:rPr>
        <w:t xml:space="preserve">Project </w:t>
      </w:r>
      <w:r w:rsidRPr="00EF62AD">
        <w:rPr>
          <w:szCs w:val="20"/>
        </w:rPr>
        <w:t xml:space="preserve">consists of </w:t>
      </w:r>
      <w:r w:rsidR="009A0B89">
        <w:rPr>
          <w:szCs w:val="20"/>
        </w:rPr>
        <w:t>six</w:t>
      </w:r>
      <w:r w:rsidRPr="00EF62AD">
        <w:rPr>
          <w:szCs w:val="20"/>
        </w:rPr>
        <w:t xml:space="preserve"> modules.</w:t>
      </w:r>
    </w:p>
    <w:p w14:paraId="37F88B80" w14:textId="77777777" w:rsidR="001F5A8D" w:rsidRPr="00EF62AD" w:rsidRDefault="001F5A8D" w:rsidP="001F5A8D">
      <w:pPr>
        <w:pStyle w:val="Text"/>
        <w:rPr>
          <w:szCs w:val="20"/>
        </w:rPr>
      </w:pPr>
    </w:p>
    <w:p w14:paraId="550C7A73" w14:textId="09B3A8C8" w:rsidR="001F5A8D" w:rsidRDefault="001F5A8D" w:rsidP="001F5A8D">
      <w:pPr>
        <w:pStyle w:val="Instructions"/>
        <w:rPr>
          <w:rFonts w:ascii="Arial" w:hAnsi="Arial" w:cs="Arial"/>
          <w:sz w:val="20"/>
        </w:rPr>
      </w:pPr>
      <w:r w:rsidRPr="00EF62AD">
        <w:rPr>
          <w:rFonts w:ascii="Arial" w:hAnsi="Arial" w:cs="Arial"/>
          <w:sz w:val="20"/>
        </w:rPr>
        <w:t>This COVERSHEET is for identification purposes. It will be replaced by the online pages (Module 1) in the final submitted application compiled by HRC</w:t>
      </w:r>
      <w:r w:rsidRPr="00D6059E">
        <w:rPr>
          <w:rFonts w:ascii="Arial" w:hAnsi="Arial" w:cs="Arial"/>
          <w:sz w:val="20"/>
        </w:rPr>
        <w:t xml:space="preserve"> </w:t>
      </w:r>
      <w:r w:rsidR="009A0B89">
        <w:rPr>
          <w:rFonts w:ascii="Arial" w:hAnsi="Arial" w:cs="Arial"/>
          <w:sz w:val="20"/>
        </w:rPr>
        <w:t>Gateway (</w:t>
      </w:r>
      <w:hyperlink r:id="rId11" w:history="1">
        <w:r w:rsidR="009A0B89" w:rsidRPr="000B3755">
          <w:rPr>
            <w:rStyle w:val="Hyperlink"/>
            <w:rFonts w:ascii="Arial" w:hAnsi="Arial" w:cs="Arial"/>
            <w:sz w:val="20"/>
            <w:szCs w:val="20"/>
          </w:rPr>
          <w:t>https://gateway.hrc.govt.nz</w:t>
        </w:r>
      </w:hyperlink>
      <w:r w:rsidR="009A0B89">
        <w:rPr>
          <w:rFonts w:ascii="Arial" w:hAnsi="Arial" w:cs="Arial"/>
          <w:sz w:val="20"/>
        </w:rPr>
        <w:t>).</w:t>
      </w:r>
    </w:p>
    <w:p w14:paraId="6FFC8E6E" w14:textId="77777777" w:rsidR="00280BC7" w:rsidRPr="00280BC7" w:rsidRDefault="00280BC7" w:rsidP="00280BC7">
      <w:pPr>
        <w:pStyle w:val="Text"/>
      </w:pPr>
    </w:p>
    <w:p w14:paraId="5AC27C85" w14:textId="77777777" w:rsidR="001F5A8D" w:rsidRPr="00EF62AD" w:rsidRDefault="001F5A8D" w:rsidP="001F5A8D">
      <w:pPr>
        <w:pStyle w:val="Text"/>
        <w:rPr>
          <w:szCs w:val="20"/>
        </w:rPr>
      </w:pPr>
    </w:p>
    <w:p w14:paraId="722FE5FC" w14:textId="46335AB9" w:rsidR="001F5A8D" w:rsidRPr="00EF62AD" w:rsidRDefault="00280BC7" w:rsidP="001F5A8D">
      <w:pPr>
        <w:pStyle w:val="Text"/>
        <w:rPr>
          <w:szCs w:val="20"/>
        </w:rPr>
      </w:pPr>
      <w:r>
        <w:rPr>
          <w:szCs w:val="20"/>
        </w:rPr>
        <w:t xml:space="preserve">Complete </w:t>
      </w:r>
      <w:r w:rsidR="001F5A8D" w:rsidRPr="00EF62AD">
        <w:rPr>
          <w:szCs w:val="20"/>
        </w:rPr>
        <w:t>Module 1 ’General information’ on HRC Gateway.</w:t>
      </w:r>
      <w:r w:rsidR="002A55B4">
        <w:rPr>
          <w:szCs w:val="20"/>
        </w:rPr>
        <w:t xml:space="preserve"> The HRC Reference ID# was generated at the EOI stage.</w:t>
      </w:r>
    </w:p>
    <w:p w14:paraId="38D90C35" w14:textId="77777777" w:rsidR="00E73693" w:rsidRDefault="00E73693" w:rsidP="001F5A8D">
      <w:pPr>
        <w:pStyle w:val="Text"/>
        <w:rPr>
          <w:szCs w:val="20"/>
        </w:rPr>
      </w:pPr>
    </w:p>
    <w:p w14:paraId="64521A42" w14:textId="6B8A4105" w:rsidR="001F5A8D" w:rsidRDefault="002A55B4" w:rsidP="001F5A8D">
      <w:pPr>
        <w:pStyle w:val="Text"/>
        <w:rPr>
          <w:szCs w:val="20"/>
        </w:rPr>
      </w:pPr>
      <w:r>
        <w:rPr>
          <w:szCs w:val="20"/>
        </w:rPr>
        <w:t xml:space="preserve">Complete </w:t>
      </w:r>
      <w:r w:rsidR="00E73693" w:rsidRPr="00E73693">
        <w:rPr>
          <w:szCs w:val="20"/>
        </w:rPr>
        <w:t xml:space="preserve">Module 2 ‘Research’, Module 3 ‘References’, Module 4A-C ‘Contract information and budget’ in the </w:t>
      </w:r>
      <w:r>
        <w:rPr>
          <w:szCs w:val="20"/>
        </w:rPr>
        <w:t xml:space="preserve">application </w:t>
      </w:r>
      <w:r w:rsidR="00E73693" w:rsidRPr="00E73693">
        <w:rPr>
          <w:szCs w:val="20"/>
        </w:rPr>
        <w:t xml:space="preserve">form below. </w:t>
      </w:r>
    </w:p>
    <w:p w14:paraId="2AB1D6A5" w14:textId="77777777" w:rsidR="00E73693" w:rsidRDefault="00E73693" w:rsidP="001F5A8D">
      <w:pPr>
        <w:pStyle w:val="Text"/>
        <w:rPr>
          <w:szCs w:val="20"/>
        </w:rPr>
      </w:pPr>
    </w:p>
    <w:p w14:paraId="403FE1E0" w14:textId="333DC695" w:rsidR="00E73693" w:rsidRPr="0066784A" w:rsidRDefault="005B3A3F" w:rsidP="00E73693">
      <w:pPr>
        <w:rPr>
          <w:rFonts w:ascii="Arial" w:hAnsi="Arial" w:cs="Arial"/>
        </w:rPr>
      </w:pPr>
      <w:r>
        <w:rPr>
          <w:rFonts w:ascii="Arial" w:hAnsi="Arial" w:cs="Arial"/>
        </w:rPr>
        <w:t xml:space="preserve">Upload all </w:t>
      </w:r>
      <w:r w:rsidR="00E73693" w:rsidRPr="0066784A">
        <w:rPr>
          <w:rFonts w:ascii="Arial" w:hAnsi="Arial" w:cs="Arial"/>
        </w:rPr>
        <w:t>letters of collaboration/supporting documents/memorandums of understanding</w:t>
      </w:r>
      <w:r>
        <w:rPr>
          <w:rFonts w:ascii="Arial" w:hAnsi="Arial" w:cs="Arial"/>
        </w:rPr>
        <w:t xml:space="preserve"> to HRC Gateway</w:t>
      </w:r>
      <w:r w:rsidR="00E73693" w:rsidRPr="0066784A">
        <w:rPr>
          <w:rFonts w:ascii="Arial" w:hAnsi="Arial" w:cs="Arial"/>
        </w:rPr>
        <w:t>. HRC Gateway</w:t>
      </w:r>
      <w:r>
        <w:rPr>
          <w:rFonts w:ascii="Arial" w:hAnsi="Arial" w:cs="Arial"/>
        </w:rPr>
        <w:t xml:space="preserve"> will automatically generate a list of uploaded documents under Module 4D.</w:t>
      </w:r>
      <w:r w:rsidR="00E73693" w:rsidRPr="0066784A">
        <w:rPr>
          <w:rFonts w:ascii="Arial" w:hAnsi="Arial" w:cs="Arial"/>
        </w:rPr>
        <w:t xml:space="preserve"> </w:t>
      </w:r>
    </w:p>
    <w:p w14:paraId="6DC919D3" w14:textId="77777777" w:rsidR="00E73693" w:rsidRPr="0066784A" w:rsidRDefault="00E73693" w:rsidP="00E73693">
      <w:pPr>
        <w:rPr>
          <w:rFonts w:ascii="Arial" w:hAnsi="Arial" w:cs="Arial"/>
        </w:rPr>
      </w:pPr>
    </w:p>
    <w:p w14:paraId="56F0B07B" w14:textId="23EE148E" w:rsidR="00E73693" w:rsidRPr="0066784A" w:rsidRDefault="005B3A3F" w:rsidP="00E73693">
      <w:pPr>
        <w:rPr>
          <w:rFonts w:ascii="Arial" w:hAnsi="Arial" w:cs="Arial"/>
        </w:rPr>
      </w:pPr>
      <w:r>
        <w:rPr>
          <w:rFonts w:ascii="Arial" w:hAnsi="Arial" w:cs="Arial"/>
        </w:rPr>
        <w:t>Complete Sections</w:t>
      </w:r>
      <w:r w:rsidRPr="0066784A">
        <w:rPr>
          <w:rFonts w:ascii="Arial" w:hAnsi="Arial" w:cs="Arial"/>
        </w:rPr>
        <w:t xml:space="preserve"> </w:t>
      </w:r>
      <w:r w:rsidR="00E73693" w:rsidRPr="0066784A">
        <w:rPr>
          <w:rFonts w:ascii="Arial" w:hAnsi="Arial" w:cs="Arial"/>
        </w:rPr>
        <w:t xml:space="preserve">4E-G ‘Research proposal budget, ‘Subcontract budget’ and ‘FTE summary’ in the </w:t>
      </w:r>
      <w:r w:rsidR="00E73693" w:rsidRPr="0066784A">
        <w:rPr>
          <w:rFonts w:ascii="Arial" w:hAnsi="Arial" w:cs="Arial"/>
          <w:b/>
          <w:bCs/>
        </w:rPr>
        <w:t>2026 Pr</w:t>
      </w:r>
      <w:r w:rsidR="00E73693">
        <w:rPr>
          <w:rFonts w:ascii="Arial" w:hAnsi="Arial" w:cs="Arial"/>
          <w:b/>
          <w:bCs/>
        </w:rPr>
        <w:t>oject</w:t>
      </w:r>
      <w:r w:rsidR="00E73693" w:rsidRPr="0066784A">
        <w:rPr>
          <w:rFonts w:ascii="Arial" w:hAnsi="Arial" w:cs="Arial"/>
          <w:b/>
          <w:bCs/>
        </w:rPr>
        <w:t xml:space="preserve"> Budget Form</w:t>
      </w:r>
      <w:r w:rsidR="00E73693" w:rsidRPr="0066784A">
        <w:rPr>
          <w:rFonts w:ascii="Arial" w:hAnsi="Arial" w:cs="Arial"/>
        </w:rPr>
        <w:t xml:space="preserve"> (Microsoft Excel template). Please complete all sections and upload the budget form </w:t>
      </w:r>
      <w:r w:rsidR="00013485">
        <w:rPr>
          <w:rFonts w:ascii="Arial" w:hAnsi="Arial" w:cs="Arial"/>
        </w:rPr>
        <w:t>in</w:t>
      </w:r>
      <w:r w:rsidR="00013485" w:rsidRPr="0066784A">
        <w:rPr>
          <w:rFonts w:ascii="Arial" w:hAnsi="Arial" w:cs="Arial"/>
        </w:rPr>
        <w:t xml:space="preserve"> </w:t>
      </w:r>
      <w:r w:rsidR="00E73693" w:rsidRPr="0066784A">
        <w:rPr>
          <w:rFonts w:ascii="Arial" w:hAnsi="Arial" w:cs="Arial"/>
        </w:rPr>
        <w:t xml:space="preserve">both .xlsx and PDF formats to HRC Gateway. </w:t>
      </w:r>
    </w:p>
    <w:p w14:paraId="6AAF5033" w14:textId="77777777" w:rsidR="00E73693" w:rsidRPr="0066784A" w:rsidRDefault="00E73693" w:rsidP="00E73693">
      <w:pPr>
        <w:rPr>
          <w:rFonts w:ascii="Arial" w:hAnsi="Arial" w:cs="Arial"/>
        </w:rPr>
      </w:pPr>
    </w:p>
    <w:p w14:paraId="62A4957C" w14:textId="7416D600" w:rsidR="00E73693" w:rsidRPr="0066784A" w:rsidRDefault="00013485" w:rsidP="00E73693">
      <w:pPr>
        <w:rPr>
          <w:rFonts w:ascii="Arial" w:hAnsi="Arial" w:cs="Arial"/>
          <w:bCs/>
        </w:rPr>
      </w:pPr>
      <w:r>
        <w:rPr>
          <w:rFonts w:ascii="Arial" w:hAnsi="Arial" w:cs="Arial"/>
          <w:bCs/>
        </w:rPr>
        <w:t xml:space="preserve">Upload a NZ standard CV </w:t>
      </w:r>
      <w:r w:rsidR="00D13552">
        <w:rPr>
          <w:rFonts w:ascii="Arial" w:hAnsi="Arial" w:cs="Arial"/>
          <w:bCs/>
        </w:rPr>
        <w:t xml:space="preserve">for </w:t>
      </w:r>
      <w:r>
        <w:rPr>
          <w:rFonts w:ascii="Arial" w:hAnsi="Arial" w:cs="Arial"/>
          <w:bCs/>
        </w:rPr>
        <w:t xml:space="preserve">all named investigators to HRC Gateway; they will be compiled in Module 5. </w:t>
      </w:r>
    </w:p>
    <w:p w14:paraId="5F079188" w14:textId="77777777" w:rsidR="00E73693" w:rsidRPr="0066784A" w:rsidRDefault="00E73693" w:rsidP="00E73693">
      <w:pPr>
        <w:rPr>
          <w:rFonts w:ascii="Arial" w:hAnsi="Arial" w:cs="Arial"/>
          <w:bCs/>
        </w:rPr>
      </w:pPr>
    </w:p>
    <w:p w14:paraId="4067064B" w14:textId="24356891" w:rsidR="00E73693" w:rsidRPr="0066784A" w:rsidRDefault="00013485" w:rsidP="00E73693">
      <w:pPr>
        <w:rPr>
          <w:rFonts w:ascii="Arial" w:hAnsi="Arial" w:cs="Arial"/>
        </w:rPr>
      </w:pPr>
      <w:r>
        <w:rPr>
          <w:rFonts w:ascii="Arial" w:hAnsi="Arial" w:cs="Arial"/>
        </w:rPr>
        <w:t xml:space="preserve">Complete </w:t>
      </w:r>
      <w:r w:rsidR="00E73693" w:rsidRPr="0066784A">
        <w:rPr>
          <w:rFonts w:ascii="Arial" w:hAnsi="Arial" w:cs="Arial"/>
        </w:rPr>
        <w:t>Module 6 ‘Research classification’ on HRC Gateway.</w:t>
      </w:r>
    </w:p>
    <w:p w14:paraId="57259721" w14:textId="77777777" w:rsidR="0090157A" w:rsidRPr="00EF62AD" w:rsidRDefault="0090157A" w:rsidP="001F5A8D">
      <w:pPr>
        <w:pStyle w:val="Text"/>
        <w:rPr>
          <w:szCs w:val="20"/>
        </w:rPr>
      </w:pPr>
    </w:p>
    <w:p w14:paraId="3ED1511D" w14:textId="77777777" w:rsidR="00013485" w:rsidRDefault="00013485" w:rsidP="001F5A8D">
      <w:pPr>
        <w:pStyle w:val="Text"/>
        <w:rPr>
          <w:rFonts w:eastAsiaTheme="minorHAnsi"/>
          <w:szCs w:val="20"/>
        </w:rPr>
      </w:pPr>
    </w:p>
    <w:p w14:paraId="4967667A" w14:textId="77777777" w:rsidR="00013485"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p>
    <w:p w14:paraId="25D772FC" w14:textId="77777777" w:rsidR="00013485" w:rsidRDefault="00013485" w:rsidP="001F5A8D">
      <w:pPr>
        <w:pStyle w:val="Text"/>
        <w:rPr>
          <w:rFonts w:eastAsiaTheme="minorHAnsi"/>
          <w:szCs w:val="20"/>
        </w:rPr>
      </w:pPr>
    </w:p>
    <w:p w14:paraId="68B4E7C1" w14:textId="4A99B490" w:rsidR="00E73693" w:rsidRDefault="001F5A8D" w:rsidP="001F5A8D">
      <w:pPr>
        <w:pStyle w:val="Text"/>
        <w:rPr>
          <w:rFonts w:cs="Arial"/>
        </w:rPr>
      </w:pPr>
      <w:r w:rsidRPr="00EF62AD">
        <w:rPr>
          <w:rFonts w:eastAsiaTheme="minorHAnsi"/>
          <w:b/>
          <w:bCs/>
          <w:szCs w:val="20"/>
        </w:rPr>
        <w:t>Module 2 must begin on a new page.</w:t>
      </w:r>
      <w:r w:rsidRPr="00EF62AD">
        <w:rPr>
          <w:rFonts w:eastAsiaTheme="minorHAnsi"/>
          <w:szCs w:val="20"/>
        </w:rPr>
        <w:t xml:space="preserve"> </w:t>
      </w:r>
      <w:r w:rsidR="00E73693" w:rsidRPr="0066784A">
        <w:rPr>
          <w:rFonts w:cs="Arial"/>
        </w:rPr>
        <w:t xml:space="preserve">The complete application with all </w:t>
      </w:r>
      <w:r w:rsidR="00013485">
        <w:rPr>
          <w:rFonts w:cs="Arial"/>
        </w:rPr>
        <w:t>m</w:t>
      </w:r>
      <w:r w:rsidR="00E73693" w:rsidRPr="0066784A">
        <w:rPr>
          <w:rFonts w:cs="Arial"/>
        </w:rPr>
        <w:t>odules will be generated by HRC Gateway for downloading and printing. Please check your application carefully</w:t>
      </w:r>
      <w:r w:rsidR="007B0E65">
        <w:rPr>
          <w:rFonts w:cs="Arial"/>
        </w:rPr>
        <w:t>,</w:t>
      </w:r>
      <w:r w:rsidR="00E73693" w:rsidRPr="0066784A">
        <w:rPr>
          <w:rFonts w:cs="Arial"/>
        </w:rPr>
        <w:t xml:space="preserve"> as</w:t>
      </w:r>
      <w:r w:rsidR="007B0E65">
        <w:rPr>
          <w:rFonts w:cs="Arial"/>
        </w:rPr>
        <w:t xml:space="preserve"> the HRC will not process</w:t>
      </w:r>
      <w:r w:rsidR="00E73693" w:rsidRPr="0066784A">
        <w:rPr>
          <w:rFonts w:cs="Arial"/>
        </w:rPr>
        <w:t xml:space="preserve"> incorrectly uploaded files </w:t>
      </w:r>
      <w:r w:rsidR="007B0E65">
        <w:rPr>
          <w:rFonts w:cs="Arial"/>
        </w:rPr>
        <w:t>and your application may be withdrawn</w:t>
      </w:r>
      <w:r w:rsidR="00E73693" w:rsidRPr="0066784A">
        <w:rPr>
          <w:rFonts w:cs="Arial"/>
        </w:rPr>
        <w:t>.</w:t>
      </w:r>
    </w:p>
    <w:p w14:paraId="7957AE8E" w14:textId="77777777" w:rsidR="00E73693" w:rsidRDefault="00E73693"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w:t>
      </w:r>
      <w:r w:rsidRPr="00E73693">
        <w:rPr>
          <w:rFonts w:eastAsiaTheme="minorHAnsi"/>
          <w:b/>
          <w:bCs/>
          <w:szCs w:val="20"/>
        </w:rPr>
        <w:t>Arial 10-point</w:t>
      </w:r>
      <w:r w:rsidRPr="00EF62AD">
        <w:rPr>
          <w:rFonts w:eastAsiaTheme="minorHAnsi"/>
          <w:szCs w:val="20"/>
        </w:rPr>
        <w:t xml:space="preserve">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05B0D753"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 xml:space="preserve">as stated in the guidelines, your application may be withdrawn from this funding round. This includes using the incorrect font size and style; altering margins and spacing around headings and subheadings; exceeding page limits; or submitting CVs </w:t>
      </w:r>
      <w:r w:rsidR="00F441FE">
        <w:rPr>
          <w:rFonts w:ascii="Arial" w:hAnsi="Arial" w:cs="Arial"/>
        </w:rPr>
        <w:t>that do not conform with</w:t>
      </w:r>
      <w:r w:rsidRPr="00EF21B2">
        <w:rPr>
          <w:rFonts w:ascii="Arial" w:hAnsi="Arial" w:cs="Arial"/>
        </w:rPr>
        <w:t xml:space="preserve"> th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2"/>
          <w:footerReference w:type="default" r:id="rId13"/>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lastRenderedPageBreak/>
        <w:t xml:space="preserve">Application </w:t>
      </w:r>
      <w:r w:rsidR="007674B2">
        <w:rPr>
          <w:rFonts w:cs="Arial"/>
          <w:color w:val="82A53C"/>
        </w:rPr>
        <w:t>Checklist</w:t>
      </w:r>
    </w:p>
    <w:p w14:paraId="0C76C76F" w14:textId="77777777" w:rsidR="00A609AD" w:rsidRPr="00A609AD" w:rsidRDefault="00A609AD" w:rsidP="00A609AD"/>
    <w:p w14:paraId="75DB5E03" w14:textId="77777777"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5636FA7F" w:rsidR="00DD072D" w:rsidRPr="00262CA5" w:rsidRDefault="00000000"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Content/>
      </w:sdt>
      <w:sdt>
        <w:sdtPr>
          <w:rPr>
            <w:rFonts w:ascii="Arial" w:hAnsi="Arial" w:cs="Arial"/>
          </w:rPr>
          <w:id w:val="2027293063"/>
          <w14:checkbox>
            <w14:checked w14:val="0"/>
            <w14:checkedState w14:val="2612" w14:font="MS Gothic"/>
            <w14:uncheckedState w14:val="2610" w14:font="MS Gothic"/>
          </w14:checkbox>
        </w:sdt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F77D0E">
        <w:rPr>
          <w:rFonts w:ascii="Arial" w:hAnsi="Arial" w:cs="Arial"/>
          <w:b/>
          <w:bCs/>
        </w:rPr>
        <w:t>202</w:t>
      </w:r>
      <w:r w:rsidR="00717814" w:rsidRPr="00F77D0E">
        <w:rPr>
          <w:rFonts w:ascii="Arial" w:hAnsi="Arial" w:cs="Arial"/>
          <w:b/>
          <w:bCs/>
        </w:rPr>
        <w:t>6</w:t>
      </w:r>
      <w:r w:rsidR="00DD072D" w:rsidRPr="00F77D0E">
        <w:rPr>
          <w:rFonts w:ascii="Arial" w:hAnsi="Arial" w:cs="Arial"/>
          <w:b/>
          <w:bCs/>
        </w:rPr>
        <w:t xml:space="preserve"> </w:t>
      </w:r>
      <w:r w:rsidR="008976F0" w:rsidRPr="008976F0">
        <w:rPr>
          <w:rFonts w:ascii="Arial" w:hAnsi="Arial" w:cs="Arial"/>
          <w:b/>
          <w:bCs/>
        </w:rPr>
        <w:t>Pacific</w:t>
      </w:r>
      <w:r w:rsidR="008976F0">
        <w:rPr>
          <w:rFonts w:ascii="Arial" w:hAnsi="Arial" w:cs="Arial"/>
          <w:b/>
          <w:bCs/>
        </w:rPr>
        <w:t xml:space="preserve"> </w:t>
      </w:r>
      <w:r w:rsidR="00717814" w:rsidRPr="00F77D0E">
        <w:rPr>
          <w:rFonts w:ascii="Arial" w:hAnsi="Arial" w:cs="Arial"/>
          <w:b/>
          <w:bCs/>
        </w:rPr>
        <w:t>Project</w:t>
      </w:r>
      <w:r w:rsidR="00E73693">
        <w:rPr>
          <w:rFonts w:ascii="Arial" w:hAnsi="Arial" w:cs="Arial"/>
          <w:b/>
          <w:bCs/>
        </w:rPr>
        <w:t xml:space="preserve"> Full</w:t>
      </w:r>
      <w:r w:rsidR="00717814" w:rsidRPr="00F77D0E">
        <w:rPr>
          <w:rFonts w:ascii="Arial" w:hAnsi="Arial" w:cs="Arial"/>
          <w:b/>
          <w:bCs/>
        </w:rPr>
        <w:t xml:space="preserve"> 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000000"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5C60E6D2" w14:textId="53B8D222" w:rsidR="00483793" w:rsidRDefault="00000000" w:rsidP="008C6EF1">
      <w:pPr>
        <w:spacing w:before="60" w:after="60"/>
        <w:ind w:left="284" w:hanging="284"/>
        <w:rPr>
          <w:rFonts w:ascii="Arial" w:hAnsi="Arial" w:cs="Arial"/>
        </w:rPr>
      </w:pPr>
      <w:sdt>
        <w:sdtPr>
          <w:rPr>
            <w:rFonts w:ascii="Arial" w:hAnsi="Arial" w:cs="Arial"/>
          </w:rPr>
          <w:id w:val="972482657"/>
          <w14:checkbox>
            <w14:checked w14:val="0"/>
            <w14:checkedState w14:val="2612" w14:font="MS Gothic"/>
            <w14:uncheckedState w14:val="2610" w14:font="MS Gothic"/>
          </w14:checkbox>
        </w:sdtPr>
        <w:sdtContent>
          <w:r w:rsidR="008C6EF1" w:rsidRPr="00054D8D">
            <w:rPr>
              <w:rFonts w:ascii="Segoe UI Symbol" w:eastAsia="MS Gothic" w:hAnsi="Segoe UI Symbol" w:cs="Segoe UI Symbol"/>
            </w:rPr>
            <w:t>☐</w:t>
          </w:r>
        </w:sdtContent>
      </w:sdt>
      <w:r w:rsidR="008C6EF1" w:rsidRPr="00054D8D">
        <w:rPr>
          <w:rFonts w:ascii="Arial" w:hAnsi="Arial" w:cs="Arial"/>
        </w:rPr>
        <w:t xml:space="preserve"> </w:t>
      </w:r>
      <w:r w:rsidR="00A553B8" w:rsidRPr="00054D8D">
        <w:rPr>
          <w:rFonts w:ascii="Arial" w:hAnsi="Arial" w:cs="Arial"/>
        </w:rPr>
        <w:t>T</w:t>
      </w:r>
      <w:r w:rsidR="00424178" w:rsidRPr="00054D8D">
        <w:rPr>
          <w:rFonts w:ascii="Arial" w:hAnsi="Arial" w:cs="Arial"/>
        </w:rPr>
        <w:t xml:space="preserve">he </w:t>
      </w:r>
      <w:r w:rsidR="00E73693">
        <w:rPr>
          <w:rFonts w:ascii="Arial" w:hAnsi="Arial" w:cs="Arial"/>
        </w:rPr>
        <w:t xml:space="preserve">Project’s research activities are </w:t>
      </w:r>
      <w:r w:rsidR="0044466A" w:rsidRPr="00054D8D">
        <w:rPr>
          <w:rFonts w:ascii="Arial" w:hAnsi="Arial" w:cs="Arial"/>
        </w:rPr>
        <w:t xml:space="preserve">not included in </w:t>
      </w:r>
      <w:r w:rsidR="007C625D" w:rsidRPr="00054D8D">
        <w:rPr>
          <w:rFonts w:ascii="Arial" w:hAnsi="Arial" w:cs="Arial"/>
        </w:rPr>
        <w:t>section 1.3</w:t>
      </w:r>
      <w:r w:rsidR="0044466A" w:rsidRPr="00054D8D">
        <w:rPr>
          <w:rFonts w:ascii="Arial" w:hAnsi="Arial" w:cs="Arial"/>
        </w:rPr>
        <w:t xml:space="preserve"> ‘Out of scope</w:t>
      </w:r>
      <w:r w:rsidR="004148A8" w:rsidRPr="00054D8D">
        <w:rPr>
          <w:rFonts w:ascii="Arial" w:hAnsi="Arial" w:cs="Arial"/>
        </w:rPr>
        <w:t xml:space="preserve"> for the 2026 Project Grants</w:t>
      </w:r>
      <w:r w:rsidR="0044466A" w:rsidRPr="00054D8D">
        <w:rPr>
          <w:rFonts w:ascii="Arial" w:hAnsi="Arial" w:cs="Arial"/>
        </w:rPr>
        <w:t>’</w:t>
      </w:r>
      <w:r w:rsidR="004148A8" w:rsidRPr="00054D8D">
        <w:rPr>
          <w:rFonts w:ascii="Arial" w:hAnsi="Arial" w:cs="Arial"/>
        </w:rPr>
        <w:t xml:space="preserve"> </w:t>
      </w:r>
      <w:r w:rsidR="006114CA" w:rsidRPr="00054D8D">
        <w:rPr>
          <w:rFonts w:ascii="Arial" w:hAnsi="Arial" w:cs="Arial"/>
        </w:rPr>
        <w:t xml:space="preserve">in </w:t>
      </w:r>
      <w:r w:rsidR="00775DEA" w:rsidRPr="00054D8D">
        <w:rPr>
          <w:rFonts w:ascii="Arial" w:hAnsi="Arial" w:cs="Arial"/>
        </w:rPr>
        <w:t xml:space="preserve">the </w:t>
      </w:r>
      <w:r w:rsidR="006114CA" w:rsidRPr="00054D8D">
        <w:rPr>
          <w:rFonts w:ascii="Arial" w:hAnsi="Arial" w:cs="Arial"/>
          <w:b/>
          <w:bCs/>
        </w:rPr>
        <w:t xml:space="preserve">2026 </w:t>
      </w:r>
      <w:r w:rsidR="008976F0" w:rsidRPr="008976F0">
        <w:rPr>
          <w:rFonts w:ascii="Arial" w:hAnsi="Arial" w:cs="Arial"/>
          <w:b/>
          <w:bCs/>
        </w:rPr>
        <w:t>Pacific</w:t>
      </w:r>
      <w:r w:rsidR="008976F0">
        <w:rPr>
          <w:rFonts w:ascii="Arial" w:hAnsi="Arial" w:cs="Arial"/>
          <w:b/>
          <w:bCs/>
        </w:rPr>
        <w:t xml:space="preserve"> </w:t>
      </w:r>
      <w:r w:rsidR="006114CA" w:rsidRPr="00054D8D">
        <w:rPr>
          <w:rFonts w:ascii="Arial" w:hAnsi="Arial" w:cs="Arial"/>
          <w:b/>
          <w:bCs/>
        </w:rPr>
        <w:t xml:space="preserve">Project </w:t>
      </w:r>
      <w:r w:rsidR="00E73693">
        <w:rPr>
          <w:rFonts w:ascii="Arial" w:hAnsi="Arial" w:cs="Arial"/>
          <w:b/>
          <w:bCs/>
        </w:rPr>
        <w:t>Full</w:t>
      </w:r>
      <w:r w:rsidR="006114CA" w:rsidRPr="00054D8D">
        <w:rPr>
          <w:rFonts w:ascii="Arial" w:hAnsi="Arial" w:cs="Arial"/>
          <w:b/>
          <w:bCs/>
        </w:rPr>
        <w:t xml:space="preserve"> Application Guidelines</w:t>
      </w:r>
      <w:r w:rsidR="006114CA" w:rsidRPr="00054D8D">
        <w:rPr>
          <w:rFonts w:ascii="Arial" w:hAnsi="Arial" w:cs="Arial"/>
        </w:rPr>
        <w:t>.</w:t>
      </w:r>
      <w:r w:rsidR="006114CA" w:rsidRPr="006114CA">
        <w:rPr>
          <w:rFonts w:ascii="Arial" w:hAnsi="Arial" w:cs="Arial"/>
        </w:rPr>
        <w:t xml:space="preserve"> </w:t>
      </w:r>
    </w:p>
    <w:p w14:paraId="7CA633BB" w14:textId="7204D621" w:rsidR="006018FA" w:rsidRDefault="00000000" w:rsidP="006018FA">
      <w:pPr>
        <w:spacing w:before="60" w:after="60"/>
        <w:ind w:left="284" w:hanging="284"/>
        <w:rPr>
          <w:rFonts w:ascii="Arial" w:eastAsia="MS Gothic" w:hAnsi="Arial" w:cs="Arial"/>
        </w:rPr>
      </w:pPr>
      <w:sdt>
        <w:sdtPr>
          <w:rPr>
            <w:rFonts w:ascii="Arial" w:eastAsia="MS Gothic" w:hAnsi="Arial" w:cs="Arial"/>
          </w:rPr>
          <w:id w:val="-635726296"/>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262CA5">
        <w:rPr>
          <w:rFonts w:ascii="Arial" w:eastAsia="MS Gothic" w:hAnsi="Arial" w:cs="Arial"/>
        </w:rPr>
        <w:t xml:space="preserve"> </w:t>
      </w:r>
      <w:r w:rsidR="006018FA" w:rsidRPr="00E946F1">
        <w:rPr>
          <w:rFonts w:ascii="Arial" w:eastAsia="MS Gothic" w:hAnsi="Arial" w:cs="Arial"/>
        </w:rPr>
        <w:t xml:space="preserve">The requested budget is up to $1,200,000 ($1,440,000 for </w:t>
      </w:r>
      <w:r w:rsidR="007F7661" w:rsidRPr="00E946F1">
        <w:rPr>
          <w:rFonts w:ascii="Arial" w:eastAsia="MS Gothic" w:hAnsi="Arial" w:cs="Arial"/>
        </w:rPr>
        <w:t xml:space="preserve">a </w:t>
      </w:r>
      <w:r w:rsidR="006018FA" w:rsidRPr="00E946F1">
        <w:rPr>
          <w:rFonts w:ascii="Arial" w:eastAsia="MS Gothic" w:hAnsi="Arial" w:cs="Arial"/>
        </w:rPr>
        <w:t xml:space="preserve">randomised controlled trial) for a </w:t>
      </w:r>
      <w:proofErr w:type="gramStart"/>
      <w:r w:rsidR="006018FA" w:rsidRPr="00E946F1">
        <w:rPr>
          <w:rFonts w:ascii="Arial" w:eastAsia="MS Gothic" w:hAnsi="Arial" w:cs="Arial"/>
        </w:rPr>
        <w:t>3-5 year</w:t>
      </w:r>
      <w:proofErr w:type="gramEnd"/>
      <w:r w:rsidR="006018FA" w:rsidRPr="00E946F1">
        <w:rPr>
          <w:rFonts w:ascii="Arial" w:eastAsia="MS Gothic" w:hAnsi="Arial" w:cs="Arial"/>
        </w:rPr>
        <w:t xml:space="preserve"> </w:t>
      </w:r>
      <w:r w:rsidR="00E946F1">
        <w:rPr>
          <w:rFonts w:ascii="Arial" w:eastAsia="MS Gothic" w:hAnsi="Arial" w:cs="Arial"/>
        </w:rPr>
        <w:t xml:space="preserve">project </w:t>
      </w:r>
      <w:r w:rsidR="006018FA" w:rsidRPr="00E946F1">
        <w:rPr>
          <w:rFonts w:ascii="Arial" w:eastAsia="MS Gothic" w:hAnsi="Arial" w:cs="Arial"/>
        </w:rPr>
        <w:t xml:space="preserve">term </w:t>
      </w:r>
      <w:r w:rsidR="00E946F1" w:rsidRPr="00E946F1">
        <w:rPr>
          <w:rFonts w:ascii="Arial" w:eastAsia="MS Gothic" w:hAnsi="Arial" w:cs="Arial"/>
        </w:rPr>
        <w:t>or</w:t>
      </w:r>
      <w:r w:rsidR="006018FA" w:rsidRPr="00E946F1">
        <w:rPr>
          <w:rFonts w:ascii="Arial" w:eastAsia="MS Gothic" w:hAnsi="Arial" w:cs="Arial"/>
        </w:rPr>
        <w:t xml:space="preserve"> </w:t>
      </w:r>
      <w:r w:rsidR="00E946F1" w:rsidRPr="00E946F1">
        <w:rPr>
          <w:rFonts w:ascii="Arial" w:eastAsia="MS Gothic" w:hAnsi="Arial" w:cs="Arial"/>
        </w:rPr>
        <w:t>pro-rated</w:t>
      </w:r>
      <w:r w:rsidR="006018FA" w:rsidRPr="00E946F1">
        <w:rPr>
          <w:rFonts w:ascii="Arial" w:eastAsia="MS Gothic" w:hAnsi="Arial" w:cs="Arial"/>
        </w:rPr>
        <w:t xml:space="preserve"> (up to $400,00 per year) for </w:t>
      </w:r>
      <w:r w:rsidR="00E946F1" w:rsidRPr="00E946F1">
        <w:rPr>
          <w:rFonts w:ascii="Arial" w:eastAsia="MS Gothic" w:hAnsi="Arial" w:cs="Arial"/>
        </w:rPr>
        <w:t>terms</w:t>
      </w:r>
      <w:r w:rsidR="006018FA" w:rsidRPr="00E946F1">
        <w:rPr>
          <w:rFonts w:ascii="Arial" w:eastAsia="MS Gothic" w:hAnsi="Arial" w:cs="Arial"/>
        </w:rPr>
        <w:t xml:space="preserve"> shorter than 3 years</w:t>
      </w:r>
      <w:r w:rsidR="00E946F1" w:rsidRPr="00E946F1">
        <w:rPr>
          <w:rFonts w:ascii="Arial" w:eastAsia="MS Gothic" w:hAnsi="Arial" w:cs="Arial"/>
        </w:rPr>
        <w:t>.</w:t>
      </w:r>
    </w:p>
    <w:p w14:paraId="376E0941" w14:textId="729B1380" w:rsidR="00803FDB" w:rsidRDefault="00000000" w:rsidP="00E73693">
      <w:pPr>
        <w:spacing w:before="60" w:after="60"/>
        <w:ind w:left="284" w:hanging="284"/>
        <w:rPr>
          <w:rFonts w:ascii="Arial" w:hAnsi="Arial" w:cs="Arial"/>
        </w:rPr>
      </w:pPr>
      <w:sdt>
        <w:sdtPr>
          <w:rPr>
            <w:rFonts w:ascii="Arial" w:eastAsia="MS Gothic" w:hAnsi="Arial" w:cs="Arial"/>
          </w:rPr>
          <w:id w:val="-1194222230"/>
          <w14:checkbox>
            <w14:checked w14:val="0"/>
            <w14:checkedState w14:val="2612" w14:font="MS Gothic"/>
            <w14:uncheckedState w14:val="2610" w14:font="MS Gothic"/>
          </w14:checkbox>
        </w:sdtPr>
        <w:sdtContent>
          <w:r w:rsidR="00C37428">
            <w:rPr>
              <w:rFonts w:ascii="MS Gothic" w:eastAsia="MS Gothic" w:hAnsi="MS Gothic" w:cs="Arial" w:hint="eastAsia"/>
            </w:rPr>
            <w:t>☐</w:t>
          </w:r>
        </w:sdtContent>
      </w:sdt>
      <w:r w:rsidR="00C37428" w:rsidRPr="00262CA5">
        <w:rPr>
          <w:rFonts w:ascii="Arial" w:eastAsia="MS Gothic" w:hAnsi="Arial" w:cs="Arial"/>
        </w:rPr>
        <w:t xml:space="preserve"> </w:t>
      </w:r>
      <w:r w:rsidR="006A3C40">
        <w:rPr>
          <w:rFonts w:ascii="Arial" w:eastAsia="MS Gothic" w:hAnsi="Arial" w:cs="Arial"/>
        </w:rPr>
        <w:t xml:space="preserve">All </w:t>
      </w:r>
      <w:r w:rsidR="004F2C2D">
        <w:rPr>
          <w:rFonts w:ascii="Arial" w:eastAsia="MS Gothic" w:hAnsi="Arial" w:cs="Arial"/>
        </w:rPr>
        <w:t xml:space="preserve">research team members are listed as a named investigator or collaborator in Module 1 on HRC Gateway. </w:t>
      </w:r>
      <w:r w:rsidR="001B7EC6">
        <w:rPr>
          <w:rFonts w:ascii="Arial" w:eastAsia="MS Gothic" w:hAnsi="Arial" w:cs="Arial"/>
        </w:rPr>
        <w:t xml:space="preserve">There are no additional named team members within the body of the application. </w:t>
      </w:r>
    </w:p>
    <w:p w14:paraId="5DA7043A" w14:textId="7CE56A72" w:rsidR="00141A22" w:rsidRPr="00141A22" w:rsidRDefault="00000000" w:rsidP="00141A22">
      <w:pPr>
        <w:spacing w:before="60" w:after="60"/>
        <w:ind w:left="284" w:hanging="284"/>
        <w:rPr>
          <w:rFonts w:ascii="Arial" w:hAnsi="Arial" w:cs="Arial"/>
        </w:rPr>
      </w:pPr>
      <w:sdt>
        <w:sdtPr>
          <w:rPr>
            <w:rFonts w:ascii="Arial" w:eastAsia="MS Gothic" w:hAnsi="Arial" w:cs="Arial"/>
          </w:rPr>
          <w:id w:val="-1640958268"/>
          <w14:checkbox>
            <w14:checked w14:val="0"/>
            <w14:checkedState w14:val="2612" w14:font="MS Gothic"/>
            <w14:uncheckedState w14:val="2610" w14:font="MS Gothic"/>
          </w14:checkbox>
        </w:sdt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D76EF7">
        <w:rPr>
          <w:rFonts w:ascii="Arial" w:eastAsia="MS Gothic" w:hAnsi="Arial" w:cs="Arial"/>
        </w:rPr>
        <w:t>A</w:t>
      </w:r>
      <w:r w:rsidR="006018FA">
        <w:rPr>
          <w:rFonts w:ascii="Arial" w:eastAsia="MS Gothic" w:hAnsi="Arial" w:cs="Arial"/>
        </w:rPr>
        <w:t>ll m</w:t>
      </w:r>
      <w:r w:rsidR="009E3087" w:rsidRPr="319BF663">
        <w:rPr>
          <w:rFonts w:ascii="Arial" w:hAnsi="Arial" w:cs="Arial"/>
        </w:rPr>
        <w:t>odule</w:t>
      </w:r>
      <w:r w:rsidR="00E73693">
        <w:rPr>
          <w:rFonts w:ascii="Arial" w:hAnsi="Arial" w:cs="Arial"/>
        </w:rPr>
        <w:t xml:space="preserve">s and sections have </w:t>
      </w:r>
      <w:r w:rsidR="00245C8B">
        <w:rPr>
          <w:rFonts w:ascii="Arial" w:hAnsi="Arial" w:cs="Arial"/>
        </w:rPr>
        <w:t xml:space="preserve">been </w:t>
      </w:r>
      <w:r w:rsidR="009E3087" w:rsidRPr="319BF663">
        <w:rPr>
          <w:rFonts w:ascii="Arial" w:hAnsi="Arial" w:cs="Arial"/>
        </w:rPr>
        <w:t xml:space="preserve">completed in the </w:t>
      </w:r>
      <w:r w:rsidR="000F4877" w:rsidRPr="00262CA5">
        <w:rPr>
          <w:rFonts w:ascii="Arial" w:hAnsi="Arial" w:cs="Arial"/>
        </w:rPr>
        <w:t>202</w:t>
      </w:r>
      <w:r w:rsidR="000F4877">
        <w:rPr>
          <w:rFonts w:ascii="Arial" w:hAnsi="Arial" w:cs="Arial"/>
        </w:rPr>
        <w:t>6</w:t>
      </w:r>
      <w:r w:rsidR="000F4877" w:rsidRPr="00262CA5">
        <w:rPr>
          <w:rFonts w:ascii="Arial" w:hAnsi="Arial" w:cs="Arial"/>
        </w:rPr>
        <w:t xml:space="preserve"> </w:t>
      </w:r>
      <w:r w:rsidR="000F0194" w:rsidRPr="000F0194">
        <w:rPr>
          <w:rFonts w:ascii="Arial" w:hAnsi="Arial" w:cs="Arial"/>
        </w:rPr>
        <w:t>Pacific</w:t>
      </w:r>
      <w:r w:rsidR="000F0194">
        <w:rPr>
          <w:rFonts w:ascii="Arial" w:hAnsi="Arial" w:cs="Arial"/>
        </w:rPr>
        <w:t xml:space="preserve"> </w:t>
      </w:r>
      <w:r w:rsidR="000F4877" w:rsidRPr="00717814">
        <w:rPr>
          <w:rFonts w:ascii="Arial" w:hAnsi="Arial" w:cs="Arial"/>
        </w:rPr>
        <w:t xml:space="preserve">Project </w:t>
      </w:r>
      <w:r w:rsidR="00E73693">
        <w:rPr>
          <w:rFonts w:ascii="Arial" w:hAnsi="Arial" w:cs="Arial"/>
        </w:rPr>
        <w:t xml:space="preserve">Full </w:t>
      </w:r>
      <w:r w:rsidR="000F4877" w:rsidRPr="00717814">
        <w:rPr>
          <w:rFonts w:ascii="Arial" w:hAnsi="Arial" w:cs="Arial"/>
        </w:rPr>
        <w:t>Application Form</w:t>
      </w:r>
      <w:r w:rsidR="00010E11">
        <w:rPr>
          <w:rFonts w:ascii="Arial" w:hAnsi="Arial" w:cs="Arial"/>
        </w:rPr>
        <w:t xml:space="preserve">. </w:t>
      </w:r>
      <w:r w:rsidR="00874992" w:rsidRPr="319BF663">
        <w:rPr>
          <w:rFonts w:ascii="Arial" w:hAnsi="Arial" w:cs="Arial"/>
        </w:rPr>
        <w:t xml:space="preserve"> </w:t>
      </w:r>
    </w:p>
    <w:p w14:paraId="44B637FB" w14:textId="726452AB" w:rsidR="005151EE" w:rsidRDefault="00000000" w:rsidP="00EA2C40">
      <w:pPr>
        <w:spacing w:before="60" w:after="60"/>
        <w:ind w:left="284" w:hanging="284"/>
        <w:rPr>
          <w:rFonts w:ascii="Arial" w:hAnsi="Arial" w:cs="Arial"/>
        </w:rPr>
      </w:pPr>
      <w:sdt>
        <w:sdtPr>
          <w:rPr>
            <w:rFonts w:ascii="Arial" w:eastAsia="MS Gothic" w:hAnsi="Arial" w:cs="Arial"/>
          </w:rPr>
          <w:id w:val="-692849725"/>
          <w14:checkbox>
            <w14:checked w14:val="0"/>
            <w14:checkedState w14:val="2612" w14:font="MS Gothic"/>
            <w14:uncheckedState w14:val="2610" w14:font="MS Gothic"/>
          </w14:checkbox>
        </w:sdt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5151EE" w:rsidRPr="0066784A">
        <w:rPr>
          <w:rFonts w:ascii="Arial" w:eastAsia="MS Gothic" w:hAnsi="Arial" w:cs="Arial"/>
        </w:rPr>
        <w:t xml:space="preserve">The application content is within the specified page limits. </w:t>
      </w:r>
    </w:p>
    <w:p w14:paraId="4F179F5C" w14:textId="27B5A4FF" w:rsidR="00A566A1" w:rsidRDefault="00000000" w:rsidP="00A566A1">
      <w:pPr>
        <w:spacing w:before="60" w:after="60"/>
        <w:ind w:left="284" w:hanging="284"/>
        <w:rPr>
          <w:rFonts w:ascii="Arial" w:eastAsia="MS Gothic" w:hAnsi="Arial" w:cs="Arial"/>
        </w:rPr>
      </w:pPr>
      <w:sdt>
        <w:sdtPr>
          <w:rPr>
            <w:rFonts w:ascii="Arial" w:hAnsi="Arial" w:cs="Arial"/>
          </w:rPr>
          <w:id w:val="2009480202"/>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A566A1" w:rsidRPr="009628BF">
        <w:rPr>
          <w:rFonts w:ascii="Arial" w:hAnsi="Arial" w:cs="Arial"/>
        </w:rPr>
        <w:t xml:space="preserve"> </w:t>
      </w:r>
      <w:r w:rsidR="006018FA" w:rsidRPr="0066784A">
        <w:rPr>
          <w:rFonts w:ascii="Arial" w:eastAsia="MS Gothic" w:hAnsi="Arial" w:cs="Arial"/>
        </w:rPr>
        <w:t xml:space="preserve">Completion of an ethics review by an HRC-approved ethics committee has been listed as a Year 1 milestone. </w:t>
      </w:r>
    </w:p>
    <w:p w14:paraId="023AF8B7" w14:textId="5D1B1DB5" w:rsidR="006018FA" w:rsidRPr="006018FA" w:rsidRDefault="00000000" w:rsidP="006018FA">
      <w:pPr>
        <w:spacing w:before="60" w:after="60"/>
        <w:ind w:left="284" w:hanging="284"/>
        <w:rPr>
          <w:rFonts w:ascii="Arial" w:hAnsi="Arial" w:cs="Arial"/>
        </w:rPr>
      </w:pPr>
      <w:sdt>
        <w:sdtPr>
          <w:rPr>
            <w:rFonts w:ascii="Arial" w:hAnsi="Arial" w:cs="Arial"/>
          </w:rPr>
          <w:id w:val="-1808851286"/>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CVs of all named investigators (including those on a Memorandum of Understanding) have been uploaded to HRC Gateway using the New Zealand standard CV template downloaded from HRC Gateway. </w:t>
      </w:r>
    </w:p>
    <w:p w14:paraId="2B6448F7" w14:textId="6316E6CD" w:rsidR="006018FA" w:rsidRPr="006018FA" w:rsidRDefault="00000000" w:rsidP="006018FA">
      <w:pPr>
        <w:spacing w:before="60" w:after="60"/>
        <w:ind w:left="284" w:hanging="284"/>
        <w:rPr>
          <w:rFonts w:ascii="Arial" w:hAnsi="Arial" w:cs="Arial"/>
        </w:rPr>
      </w:pPr>
      <w:sdt>
        <w:sdtPr>
          <w:rPr>
            <w:rFonts w:ascii="Arial" w:hAnsi="Arial" w:cs="Arial"/>
          </w:rPr>
          <w:id w:val="1380362900"/>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Module 6 has been completed on HRC Gateway.</w:t>
      </w:r>
    </w:p>
    <w:p w14:paraId="41500652" w14:textId="5493DB1C" w:rsidR="006018FA" w:rsidRPr="006018FA" w:rsidRDefault="00000000" w:rsidP="006018FA">
      <w:pPr>
        <w:spacing w:before="60" w:after="60"/>
        <w:ind w:left="284" w:hanging="284"/>
        <w:rPr>
          <w:rFonts w:ascii="Arial" w:hAnsi="Arial" w:cs="Arial"/>
        </w:rPr>
      </w:pPr>
      <w:sdt>
        <w:sdtPr>
          <w:rPr>
            <w:rFonts w:ascii="Arial" w:hAnsi="Arial" w:cs="Arial"/>
          </w:rPr>
          <w:id w:val="-1060238487"/>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2026 </w:t>
      </w:r>
      <w:r w:rsidR="000F0194" w:rsidRPr="000F0194">
        <w:rPr>
          <w:rFonts w:ascii="Arial" w:hAnsi="Arial" w:cs="Arial"/>
        </w:rPr>
        <w:t>Pacific</w:t>
      </w:r>
      <w:r w:rsidR="000F0194">
        <w:rPr>
          <w:rFonts w:ascii="Arial" w:hAnsi="Arial" w:cs="Arial"/>
        </w:rPr>
        <w:t xml:space="preserve"> </w:t>
      </w:r>
      <w:r w:rsidR="006018FA" w:rsidRPr="006018FA">
        <w:rPr>
          <w:rFonts w:ascii="Arial" w:hAnsi="Arial" w:cs="Arial"/>
        </w:rPr>
        <w:t>Pr</w:t>
      </w:r>
      <w:r w:rsidR="006018FA">
        <w:rPr>
          <w:rFonts w:ascii="Arial" w:hAnsi="Arial" w:cs="Arial"/>
        </w:rPr>
        <w:t>oject Full Ap</w:t>
      </w:r>
      <w:r w:rsidR="006018FA" w:rsidRPr="006018FA">
        <w:rPr>
          <w:rFonts w:ascii="Arial" w:hAnsi="Arial" w:cs="Arial"/>
        </w:rPr>
        <w:t>plication form has been uploaded to HRC Gateway as a PDF file. All figures, tables and text have been converted intact.</w:t>
      </w:r>
    </w:p>
    <w:p w14:paraId="360F596C" w14:textId="2F35F280" w:rsidR="006018FA" w:rsidRP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The 2026 Pro</w:t>
      </w:r>
      <w:r>
        <w:rPr>
          <w:rFonts w:ascii="Arial" w:hAnsi="Arial" w:cs="Arial"/>
        </w:rPr>
        <w:t xml:space="preserve">ject </w:t>
      </w:r>
      <w:r w:rsidRPr="006018FA">
        <w:rPr>
          <w:rFonts w:ascii="Arial" w:hAnsi="Arial" w:cs="Arial"/>
        </w:rPr>
        <w:t>Budget spreadsheet has been uploaded to HRC Gateway as a PDF file (.pdf) and Excel spreadsheet (.xlsx). All sheets are included in both files.</w:t>
      </w:r>
    </w:p>
    <w:p w14:paraId="17A5AA12" w14:textId="05E651B7" w:rsid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Your host organisation’s research office (if applicable) has checked your application.</w:t>
      </w:r>
    </w:p>
    <w:p w14:paraId="4F21FEFA" w14:textId="1A395791" w:rsidR="00434DA6" w:rsidRPr="00434DA6" w:rsidRDefault="00434DA6" w:rsidP="006018FA">
      <w:pPr>
        <w:spacing w:before="60" w:after="60"/>
        <w:ind w:left="284" w:hanging="284"/>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0F32C0AE"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w:t>
      </w:r>
      <w:r w:rsidR="0029511E">
        <w:rPr>
          <w:b/>
          <w:bCs/>
          <w:szCs w:val="20"/>
        </w:rPr>
        <w:t>r</w:t>
      </w:r>
      <w:r w:rsidRPr="048CEBB7">
        <w:rPr>
          <w:b/>
          <w:bCs/>
          <w:szCs w:val="20"/>
        </w:rPr>
        <w:t xml:space="preserve">esearch </w:t>
      </w:r>
      <w:r w:rsidR="0029511E">
        <w:rPr>
          <w:b/>
          <w:bCs/>
          <w:szCs w:val="20"/>
        </w:rPr>
        <w:t>o</w:t>
      </w:r>
      <w:r w:rsidRPr="048CEBB7">
        <w:rPr>
          <w:b/>
          <w:bCs/>
          <w:szCs w:val="20"/>
        </w:rPr>
        <w:t xml:space="preserve">ffice for guidance or the HRC at </w:t>
      </w:r>
      <w:hyperlink r:id="rId14">
        <w:r w:rsidRPr="048CEBB7">
          <w:rPr>
            <w:rStyle w:val="Hyperlink"/>
            <w:b/>
            <w:bCs/>
            <w:sz w:val="20"/>
            <w:szCs w:val="20"/>
          </w:rPr>
          <w:t>info@hrc.govt.nz</w:t>
        </w:r>
      </w:hyperlink>
      <w:r w:rsidRPr="048CEBB7">
        <w:rPr>
          <w:b/>
          <w:bCs/>
          <w:szCs w:val="20"/>
        </w:rPr>
        <w:t>.</w:t>
      </w:r>
    </w:p>
    <w:p w14:paraId="4FAB80AD" w14:textId="1A32A55E" w:rsidR="002565DE" w:rsidRDefault="002565DE" w:rsidP="002565DE">
      <w:pPr>
        <w:rPr>
          <w:b/>
          <w:bCs/>
        </w:rPr>
      </w:pPr>
      <w:r>
        <w:rPr>
          <w:b/>
          <w:bCs/>
        </w:rPr>
        <w:br w:type="page"/>
      </w:r>
    </w:p>
    <w:p w14:paraId="4279AB9D" w14:textId="77777777" w:rsidR="002565DE" w:rsidRDefault="002565DE" w:rsidP="00D53D9C">
      <w:pPr>
        <w:pStyle w:val="Text"/>
        <w:rPr>
          <w:b/>
          <w:bCs/>
          <w:szCs w:val="20"/>
        </w:rPr>
        <w:sectPr w:rsidR="002565DE" w:rsidSect="002804EA">
          <w:headerReference w:type="default" r:id="rId15"/>
          <w:type w:val="continuous"/>
          <w:pgSz w:w="11906" w:h="16838" w:code="9"/>
          <w:pgMar w:top="1559" w:right="1134" w:bottom="680" w:left="1429" w:header="1417" w:footer="454" w:gutter="0"/>
          <w:pgNumType w:start="1"/>
          <w:cols w:space="708"/>
          <w:formProt w:val="0"/>
          <w:docGrid w:linePitch="360"/>
        </w:sectPr>
      </w:pPr>
    </w:p>
    <w:p w14:paraId="06793165" w14:textId="77777777" w:rsidR="002565DE" w:rsidRPr="0066784A" w:rsidRDefault="002565DE" w:rsidP="002565DE">
      <w:pPr>
        <w:pStyle w:val="Heading2"/>
        <w:rPr>
          <w:rFonts w:ascii="Arial Black" w:hAnsi="Arial Black" w:cs="Arial"/>
          <w:b w:val="0"/>
          <w:color w:val="82A53C"/>
          <w:szCs w:val="24"/>
          <w:u w:val="none"/>
        </w:rPr>
      </w:pPr>
      <w:r w:rsidRPr="0066784A">
        <w:rPr>
          <w:rFonts w:ascii="Arial Black" w:hAnsi="Arial Black" w:cs="Arial"/>
          <w:b w:val="0"/>
          <w:color w:val="82A53C"/>
          <w:szCs w:val="24"/>
          <w:u w:val="none"/>
        </w:rPr>
        <w:lastRenderedPageBreak/>
        <w:t xml:space="preserve">Alignment with health research priorities </w:t>
      </w:r>
    </w:p>
    <w:p w14:paraId="7268ADF4" w14:textId="77777777" w:rsidR="002565DE" w:rsidRPr="002565DE" w:rsidRDefault="002565DE" w:rsidP="002565DE">
      <w:pPr>
        <w:rPr>
          <w:rFonts w:ascii="Arial" w:hAnsi="Arial" w:cs="Arial"/>
          <w:lang w:val="en-AU"/>
        </w:rPr>
      </w:pPr>
      <w:r w:rsidRPr="002565DE">
        <w:rPr>
          <w:rFonts w:ascii="Arial" w:hAnsi="Arial" w:cs="Arial"/>
          <w:lang w:val="en-AU"/>
        </w:rPr>
        <w:t>Not all applications are required to align with the specified health research priorities.</w:t>
      </w:r>
    </w:p>
    <w:p w14:paraId="34E667AC" w14:textId="77777777" w:rsidR="002565DE" w:rsidRPr="002565DE" w:rsidRDefault="002565DE" w:rsidP="002565DE">
      <w:pPr>
        <w:rPr>
          <w:rFonts w:ascii="Arial" w:hAnsi="Arial" w:cs="Arial"/>
          <w:lang w:val="en-AU"/>
        </w:rPr>
      </w:pPr>
    </w:p>
    <w:p w14:paraId="0623F90B" w14:textId="77777777" w:rsidR="002565DE" w:rsidRPr="002565DE" w:rsidRDefault="002565DE" w:rsidP="002565DE">
      <w:pPr>
        <w:rPr>
          <w:rFonts w:ascii="Arial" w:hAnsi="Arial" w:cs="Arial"/>
          <w:lang w:val="en-AU"/>
        </w:rPr>
      </w:pPr>
      <w:r w:rsidRPr="002565DE">
        <w:rPr>
          <w:rFonts w:ascii="Arial" w:hAnsi="Arial" w:cs="Arial"/>
          <w:lang w:val="en-AU"/>
        </w:rPr>
        <w:t>Please indicate if your application aligns with one or more of the priorities outlined in Section 1.3 (select all that apply).</w:t>
      </w:r>
    </w:p>
    <w:p w14:paraId="2D15E062" w14:textId="77777777" w:rsidR="002565DE" w:rsidRPr="002565DE" w:rsidRDefault="002565DE" w:rsidP="002565DE">
      <w:pPr>
        <w:rPr>
          <w:rFonts w:ascii="Arial" w:hAnsi="Arial" w:cs="Arial"/>
          <w:b/>
          <w:bCs/>
          <w:lang w:val="en-AU"/>
        </w:rPr>
      </w:pPr>
    </w:p>
    <w:p w14:paraId="3B4DCAB8" w14:textId="77777777" w:rsidR="002565DE" w:rsidRPr="002565DE" w:rsidRDefault="00000000" w:rsidP="002565DE">
      <w:pPr>
        <w:rPr>
          <w:rFonts w:ascii="Arial" w:hAnsi="Arial" w:cs="Arial"/>
          <w:lang w:val="en-AU"/>
        </w:rPr>
      </w:pPr>
      <w:sdt>
        <w:sdtPr>
          <w:rPr>
            <w:rFonts w:ascii="Arial" w:hAnsi="Arial" w:cs="Arial"/>
            <w:lang w:val="en-AU"/>
          </w:rPr>
          <w:id w:val="-1796663896"/>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Maximises benefit for healthcare delivery</w:t>
      </w:r>
    </w:p>
    <w:p w14:paraId="3266DABF" w14:textId="77777777" w:rsidR="002565DE" w:rsidRPr="002565DE" w:rsidRDefault="00000000" w:rsidP="002565DE">
      <w:pPr>
        <w:rPr>
          <w:rFonts w:ascii="Arial" w:hAnsi="Arial" w:cs="Arial"/>
          <w:lang w:val="en-AU"/>
        </w:rPr>
      </w:pPr>
      <w:sdt>
        <w:sdtPr>
          <w:rPr>
            <w:rFonts w:ascii="Arial" w:hAnsi="Arial" w:cs="Arial"/>
            <w:lang w:val="en-AU"/>
          </w:rPr>
          <w:id w:val="1253549249"/>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Demonstrates a pathway to commercialisation</w:t>
      </w:r>
    </w:p>
    <w:p w14:paraId="2EE2AC6D" w14:textId="77777777" w:rsidR="002565DE" w:rsidRPr="002565DE" w:rsidRDefault="00000000" w:rsidP="002565DE">
      <w:pPr>
        <w:rPr>
          <w:rFonts w:ascii="Arial" w:hAnsi="Arial" w:cs="Arial"/>
          <w:lang w:val="en-AU"/>
        </w:rPr>
      </w:pPr>
      <w:sdt>
        <w:sdtPr>
          <w:rPr>
            <w:rFonts w:ascii="Arial" w:hAnsi="Arial" w:cs="Arial"/>
            <w:lang w:val="en-AU"/>
          </w:rPr>
          <w:id w:val="428942326"/>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Enhances the development of clinician-researchers</w:t>
      </w:r>
    </w:p>
    <w:p w14:paraId="48FD9FAC" w14:textId="7D4A2736" w:rsidR="002565DE" w:rsidRPr="002565DE" w:rsidRDefault="00000000" w:rsidP="002565DE">
      <w:pPr>
        <w:rPr>
          <w:rFonts w:ascii="Arial" w:hAnsi="Arial" w:cs="Arial"/>
          <w:lang w:val="en-AU"/>
        </w:rPr>
      </w:pPr>
      <w:sdt>
        <w:sdtPr>
          <w:rPr>
            <w:rFonts w:ascii="Arial" w:hAnsi="Arial" w:cs="Arial"/>
            <w:lang w:val="en-AU"/>
          </w:rPr>
          <w:id w:val="-1760670248"/>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Contributes to </w:t>
      </w:r>
      <w:r w:rsidR="00962E0A">
        <w:rPr>
          <w:rFonts w:ascii="Arial" w:hAnsi="Arial" w:cs="Arial"/>
          <w:lang w:val="en-AU"/>
        </w:rPr>
        <w:t xml:space="preserve">the </w:t>
      </w:r>
      <w:r w:rsidR="002565DE" w:rsidRPr="002565DE">
        <w:rPr>
          <w:rFonts w:ascii="Arial" w:hAnsi="Arial" w:cs="Arial"/>
          <w:lang w:val="en-AU"/>
        </w:rPr>
        <w:t>achievement of the health and/or mental health and addiction targets</w:t>
      </w:r>
    </w:p>
    <w:p w14:paraId="44E36DAA" w14:textId="77777777" w:rsidR="002565DE" w:rsidRPr="002565DE" w:rsidRDefault="002565DE" w:rsidP="002565DE">
      <w:pPr>
        <w:rPr>
          <w:rFonts w:ascii="Arial" w:hAnsi="Arial" w:cs="Arial"/>
          <w:lang w:val="en-AU"/>
        </w:rPr>
      </w:pPr>
    </w:p>
    <w:p w14:paraId="63F2E6FA" w14:textId="5C32C97E" w:rsidR="002565DE" w:rsidRPr="002565DE" w:rsidRDefault="002565DE" w:rsidP="002565DE">
      <w:pPr>
        <w:rPr>
          <w:rFonts w:ascii="Arial" w:hAnsi="Arial" w:cs="Arial"/>
          <w:lang w:val="en-AU"/>
        </w:rPr>
      </w:pPr>
      <w:r w:rsidRPr="002565DE">
        <w:rPr>
          <w:rFonts w:ascii="Arial" w:hAnsi="Arial" w:cs="Arial"/>
          <w:lang w:val="en-AU"/>
        </w:rPr>
        <w:t>In the most relevant sections of your application, clearly articulate how your research p</w:t>
      </w:r>
      <w:r w:rsidR="00D24A19">
        <w:rPr>
          <w:rFonts w:ascii="Arial" w:hAnsi="Arial" w:cs="Arial"/>
          <w:lang w:val="en-AU"/>
        </w:rPr>
        <w:t xml:space="preserve">roject </w:t>
      </w:r>
      <w:r w:rsidRPr="002565DE">
        <w:rPr>
          <w:rFonts w:ascii="Arial" w:hAnsi="Arial" w:cs="Arial"/>
          <w:lang w:val="en-AU"/>
        </w:rPr>
        <w:t>aligns with the chosen priority/priorities.</w:t>
      </w:r>
    </w:p>
    <w:p w14:paraId="7A25AE1D" w14:textId="77777777" w:rsidR="002565DE" w:rsidRPr="002565DE" w:rsidRDefault="002565DE" w:rsidP="00D53D9C">
      <w:pPr>
        <w:pStyle w:val="Text"/>
        <w:rPr>
          <w:rFonts w:cs="Arial"/>
          <w:b/>
          <w:bCs/>
          <w:szCs w:val="20"/>
        </w:rPr>
      </w:pPr>
    </w:p>
    <w:p w14:paraId="3D6F7504" w14:textId="77777777" w:rsidR="00562073" w:rsidRDefault="00562073" w:rsidP="00D53D9C">
      <w:pPr>
        <w:pStyle w:val="Text"/>
        <w:rPr>
          <w:b/>
          <w:bCs/>
          <w:szCs w:val="20"/>
        </w:rPr>
      </w:pPr>
    </w:p>
    <w:p w14:paraId="27CF15B6" w14:textId="77777777" w:rsidR="00562073" w:rsidRDefault="00562073" w:rsidP="00D53D9C">
      <w:pPr>
        <w:pStyle w:val="Text"/>
        <w:rPr>
          <w:b/>
          <w:bCs/>
          <w:szCs w:val="20"/>
        </w:rPr>
        <w:sectPr w:rsidR="00562073" w:rsidSect="002804EA">
          <w:type w:val="continuous"/>
          <w:pgSz w:w="11906" w:h="16838" w:code="9"/>
          <w:pgMar w:top="1559" w:right="1134" w:bottom="680" w:left="1429" w:header="1417" w:footer="454" w:gutter="0"/>
          <w:pgNumType w:start="1"/>
          <w:cols w:space="708"/>
          <w:formProt w:val="0"/>
          <w:docGrid w:linePitch="360"/>
        </w:sectPr>
      </w:pPr>
    </w:p>
    <w:p w14:paraId="3EA95C63" w14:textId="47D295A5" w:rsidR="00413856" w:rsidRPr="00A94E2E" w:rsidRDefault="00413856" w:rsidP="004E483D">
      <w:pPr>
        <w:pStyle w:val="Heading1"/>
        <w:spacing w:before="240" w:after="120"/>
        <w:rPr>
          <w:b w:val="0"/>
          <w:color w:val="82A53C"/>
          <w:szCs w:val="24"/>
        </w:rPr>
      </w:pPr>
      <w:bookmarkStart w:id="4" w:name="HRC_MODULE2"/>
      <w:bookmarkStart w:id="5" w:name="_Toc203892455"/>
      <w:bookmarkStart w:id="6" w:name="_Toc205192961"/>
      <w:bookmarkEnd w:id="3"/>
      <w:r w:rsidRPr="00A94E2E">
        <w:rPr>
          <w:b w:val="0"/>
          <w:color w:val="82A53C"/>
          <w:szCs w:val="24"/>
        </w:rPr>
        <w:lastRenderedPageBreak/>
        <w:t>Module 2: Research</w:t>
      </w:r>
    </w:p>
    <w:p w14:paraId="52455BBE" w14:textId="6A1F5A9C" w:rsidR="00FF5D83" w:rsidRDefault="00FF5D83" w:rsidP="00FF5D83">
      <w:pPr>
        <w:spacing w:after="120"/>
        <w:rPr>
          <w:rFonts w:ascii="Arial" w:hAnsi="Arial" w:cs="Arial"/>
        </w:rPr>
      </w:pPr>
      <w:bookmarkStart w:id="7" w:name="_Hlk26778653"/>
      <w:r w:rsidRPr="00FF5D83">
        <w:rPr>
          <w:rFonts w:ascii="Arial" w:hAnsi="Arial" w:cs="Arial"/>
        </w:rPr>
        <w:t xml:space="preserve">Please </w:t>
      </w:r>
      <w:r w:rsidR="00962E0A">
        <w:rPr>
          <w:rFonts w:ascii="Arial" w:hAnsi="Arial" w:cs="Arial"/>
        </w:rPr>
        <w:t xml:space="preserve">refer </w:t>
      </w:r>
      <w:r w:rsidRPr="00FF5D83">
        <w:rPr>
          <w:rFonts w:ascii="Arial" w:hAnsi="Arial" w:cs="Arial"/>
        </w:rPr>
        <w:t>to the</w:t>
      </w:r>
      <w:r w:rsidRPr="00FF5D83">
        <w:rPr>
          <w:rFonts w:ascii="Arial" w:hAnsi="Arial" w:cs="Arial"/>
          <w:b/>
          <w:bCs/>
        </w:rPr>
        <w:t xml:space="preserve"> </w:t>
      </w:r>
      <w:r w:rsidR="00A01028" w:rsidRPr="00A01028">
        <w:rPr>
          <w:rFonts w:ascii="Arial" w:hAnsi="Arial" w:cs="Arial"/>
          <w:b/>
          <w:bCs/>
        </w:rPr>
        <w:t xml:space="preserve">2026 </w:t>
      </w:r>
      <w:r w:rsidR="00C94473" w:rsidRPr="00C94473">
        <w:rPr>
          <w:rFonts w:ascii="Arial" w:hAnsi="Arial" w:cs="Arial"/>
          <w:b/>
          <w:bCs/>
        </w:rPr>
        <w:t>Pacific</w:t>
      </w:r>
      <w:r w:rsidR="00C94473">
        <w:rPr>
          <w:rFonts w:ascii="Arial" w:hAnsi="Arial" w:cs="Arial"/>
          <w:b/>
          <w:bCs/>
        </w:rPr>
        <w:t xml:space="preserve"> </w:t>
      </w:r>
      <w:r w:rsidR="00A01028" w:rsidRPr="00A01028">
        <w:rPr>
          <w:rFonts w:ascii="Arial" w:hAnsi="Arial" w:cs="Arial"/>
          <w:b/>
          <w:bCs/>
        </w:rPr>
        <w:t>Project</w:t>
      </w:r>
      <w:r w:rsidR="009A0B89">
        <w:rPr>
          <w:rFonts w:ascii="Arial" w:hAnsi="Arial" w:cs="Arial"/>
          <w:b/>
          <w:bCs/>
        </w:rPr>
        <w:t xml:space="preserve"> Full </w:t>
      </w:r>
      <w:r w:rsidR="00A01028" w:rsidRPr="00A01028">
        <w:rPr>
          <w:rFonts w:ascii="Arial" w:hAnsi="Arial" w:cs="Arial"/>
          <w:b/>
          <w:bCs/>
        </w:rPr>
        <w:t xml:space="preserve">Application </w:t>
      </w:r>
      <w:r w:rsidRPr="00FF5D83">
        <w:rPr>
          <w:rFonts w:ascii="Arial" w:hAnsi="Arial" w:cs="Arial"/>
          <w:b/>
          <w:bCs/>
        </w:rPr>
        <w:t>Guidelines</w:t>
      </w:r>
      <w:r w:rsidRPr="00FF5D83">
        <w:t xml:space="preserve"> </w:t>
      </w:r>
      <w:r w:rsidRPr="00FF5D83">
        <w:rPr>
          <w:rFonts w:ascii="Arial" w:hAnsi="Arial" w:cs="Arial"/>
        </w:rPr>
        <w:t xml:space="preserve">for </w:t>
      </w:r>
      <w:r w:rsidR="00962E0A">
        <w:rPr>
          <w:rFonts w:ascii="Arial" w:hAnsi="Arial" w:cs="Arial"/>
        </w:rPr>
        <w:t xml:space="preserve">information on </w:t>
      </w:r>
      <w:r w:rsidR="00C223E3">
        <w:rPr>
          <w:rFonts w:ascii="Arial" w:hAnsi="Arial" w:cs="Arial"/>
        </w:rPr>
        <w:t>completing</w:t>
      </w:r>
      <w:r w:rsidR="00962E0A">
        <w:rPr>
          <w:rFonts w:ascii="Arial" w:hAnsi="Arial" w:cs="Arial"/>
        </w:rPr>
        <w:t xml:space="preserve"> this module</w:t>
      </w:r>
      <w:r w:rsidRPr="00FF5D83">
        <w:rPr>
          <w:rFonts w:ascii="Arial" w:hAnsi="Arial" w:cs="Arial"/>
        </w:rPr>
        <w:t xml:space="preserve">. </w:t>
      </w:r>
      <w:r w:rsidR="005B4B5F" w:rsidRPr="005B4B5F">
        <w:rPr>
          <w:rFonts w:ascii="Arial" w:hAnsi="Arial" w:cs="Arial"/>
        </w:rPr>
        <w:t xml:space="preserve">Your audience includes a broadly experienced assessing committee. Therefore, not all members will have specialist knowledge of your research topic. It is in your best interest to structure your writing clearly and </w:t>
      </w:r>
      <w:r w:rsidR="005B4B5F" w:rsidRPr="00C66B7F">
        <w:rPr>
          <w:rFonts w:ascii="Arial" w:hAnsi="Arial" w:cs="Arial"/>
        </w:rPr>
        <w:t xml:space="preserve">logically. </w:t>
      </w:r>
      <w:bookmarkEnd w:id="7"/>
      <w:r w:rsidRPr="00C66B7F">
        <w:rPr>
          <w:rFonts w:ascii="Arial" w:hAnsi="Arial" w:cs="Arial"/>
        </w:rPr>
        <w:t>(</w:t>
      </w:r>
      <w:r w:rsidR="00717814" w:rsidRPr="00C66B7F">
        <w:rPr>
          <w:rFonts w:ascii="Arial" w:hAnsi="Arial" w:cs="Arial"/>
          <w:b/>
          <w:bCs/>
        </w:rPr>
        <w:t>Please</w:t>
      </w:r>
      <w:r w:rsidRPr="00C66B7F">
        <w:rPr>
          <w:rFonts w:ascii="Arial" w:hAnsi="Arial" w:cs="Arial"/>
          <w:b/>
          <w:bCs/>
        </w:rPr>
        <w:t xml:space="preserve"> delete this text before submitting</w:t>
      </w:r>
      <w:r w:rsidRPr="00C66B7F">
        <w:rPr>
          <w:rFonts w:ascii="Arial" w:hAnsi="Arial" w:cs="Arial"/>
        </w:rPr>
        <w:t>).</w:t>
      </w:r>
    </w:p>
    <w:p w14:paraId="65EA2DCE" w14:textId="77777777" w:rsidR="009A0B89" w:rsidRPr="00BD0864"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D0864">
        <w:rPr>
          <w:rFonts w:ascii="Arial Black" w:hAnsi="Arial Black" w:cs="Arial"/>
          <w:color w:val="00659B"/>
          <w:sz w:val="22"/>
          <w:szCs w:val="22"/>
        </w:rPr>
        <w:t xml:space="preserve"> 2A – Summary of proposed research (1-page limi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4"/>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Content>
        <w:p w14:paraId="110B6CD1" w14:textId="4DA9D731" w:rsidR="00147EF1" w:rsidRPr="008F0AF8" w:rsidRDefault="00147EF1" w:rsidP="00BA556D">
          <w:pPr>
            <w:pStyle w:val="Text"/>
            <w:tabs>
              <w:tab w:val="left" w:pos="3858"/>
            </w:tabs>
            <w:rPr>
              <w:rFonts w:cs="Arial"/>
            </w:rPr>
          </w:pPr>
          <w:r w:rsidRPr="00AB76FA">
            <w:rPr>
              <w:rStyle w:val="PlaceholderText"/>
              <w:rFonts w:cs="Arial"/>
              <w:color w:val="7F7F7F" w:themeColor="text1" w:themeTint="80"/>
            </w:rPr>
            <w:t>Click here to enter text</w:t>
          </w:r>
          <w:r w:rsidR="00B17F72" w:rsidRPr="00AB76FA">
            <w:rPr>
              <w:rStyle w:val="PlaceholderText"/>
              <w:rFonts w:cs="Arial"/>
              <w:color w:val="7F7F7F" w:themeColor="text1" w:themeTint="80"/>
            </w:rPr>
            <w:t xml:space="preserve">. </w:t>
          </w:r>
        </w:p>
      </w:sdtContent>
    </w:sdt>
    <w:p w14:paraId="313D1B47" w14:textId="77777777" w:rsidR="00147EF1" w:rsidRPr="00C16498" w:rsidRDefault="00147EF1" w:rsidP="00147EF1">
      <w:pPr>
        <w:rPr>
          <w:rFonts w:ascii="Arial" w:hAnsi="Arial" w:cs="Arial"/>
          <w:lang w:val="en-AU"/>
        </w:rPr>
      </w:pPr>
    </w:p>
    <w:p w14:paraId="66C8C354" w14:textId="20552549"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B50557">
        <w:rPr>
          <w:rFonts w:ascii="Arial" w:hAnsi="Arial" w:cs="Arial"/>
          <w:sz w:val="22"/>
          <w:szCs w:val="18"/>
          <w:lang w:val="en-AU"/>
        </w:rPr>
        <w:t>d</w:t>
      </w:r>
      <w:r w:rsidR="0043139B" w:rsidRPr="00484FA0">
        <w:rPr>
          <w:rFonts w:ascii="Arial" w:hAnsi="Arial" w:cs="Arial"/>
          <w:sz w:val="22"/>
          <w:szCs w:val="18"/>
          <w:lang w:val="en-AU"/>
        </w:rPr>
        <w:t xml:space="preserve">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Content>
        <w:p w14:paraId="7F56D7D2" w14:textId="35C5190C" w:rsidR="00C16498" w:rsidRPr="008F0AF8" w:rsidRDefault="00C16498" w:rsidP="00C16498">
          <w:pPr>
            <w:pStyle w:val="Text"/>
            <w:rPr>
              <w:rFonts w:cs="Arial"/>
            </w:rPr>
          </w:pPr>
          <w:r w:rsidRPr="00DA6FC3">
            <w:rPr>
              <w:rStyle w:val="PlaceholderText"/>
              <w:rFonts w:cs="Arial"/>
              <w:color w:val="7F7F7F" w:themeColor="text1" w:themeTint="80"/>
            </w:rPr>
            <w:t>Click here to enter text</w:t>
          </w:r>
          <w:r w:rsidR="003C1503" w:rsidRPr="00DA6FC3">
            <w:rPr>
              <w:rStyle w:val="PlaceholderText"/>
              <w:rFonts w:cs="Arial"/>
              <w:color w:val="7F7F7F" w:themeColor="text1" w:themeTint="80"/>
            </w:rPr>
            <w:t xml:space="preserve">. </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hAnsi="Calibri" w:cs="Arial"/>
        </w:rPr>
        <w:alias w:val="Research impact"/>
        <w:tag w:val="Research impact"/>
        <w:id w:val="712926542"/>
        <w:placeholder>
          <w:docPart w:val="5049BBFAE5FA40B7B9F9D9DBAFBEDDF4"/>
        </w:placeholder>
        <w:showingPlcHdr/>
      </w:sdtPr>
      <w:sdtEndPr>
        <w:rPr>
          <w:rFonts w:ascii="Arial" w:hAnsi="Arial" w:cstheme="minorBidi"/>
        </w:rPr>
      </w:sdtEndPr>
      <w:sdtContent>
        <w:p w14:paraId="61002636" w14:textId="60DC3E85" w:rsidR="00C16498" w:rsidRPr="00D229F1" w:rsidRDefault="00C16498" w:rsidP="009A0B89">
          <w:pPr>
            <w:pStyle w:val="Text"/>
            <w:rPr>
              <w:rFonts w:eastAsia="Calibri" w:cs="Arial"/>
            </w:rPr>
          </w:pPr>
          <w:r w:rsidRPr="00BD7BE6">
            <w:rPr>
              <w:rStyle w:val="PlaceholderText"/>
              <w:rFonts w:cs="Arial"/>
              <w:color w:val="7F7F7F" w:themeColor="text1" w:themeTint="80"/>
            </w:rPr>
            <w:t>Click here to enter text</w:t>
          </w:r>
          <w:r w:rsidR="00A3509D" w:rsidRPr="00BD7BE6">
            <w:rPr>
              <w:rStyle w:val="PlaceholderText"/>
              <w:rFonts w:cs="Arial"/>
              <w:color w:val="7F7F7F" w:themeColor="text1" w:themeTint="80"/>
            </w:rPr>
            <w:t xml:space="preserve">. </w:t>
          </w:r>
        </w:p>
      </w:sdtContent>
    </w:sdt>
    <w:p w14:paraId="05085888" w14:textId="77777777" w:rsidR="00C16498" w:rsidRPr="00C16498" w:rsidRDefault="00C16498" w:rsidP="00C16498">
      <w:pPr>
        <w:rPr>
          <w:rFonts w:ascii="Arial" w:hAnsi="Arial" w:cs="Arial"/>
          <w:lang w:val="en-AU"/>
        </w:rPr>
      </w:pPr>
    </w:p>
    <w:p w14:paraId="1117215C" w14:textId="0AC5F612" w:rsidR="00F2333E" w:rsidRDefault="00A24E79" w:rsidP="00F2333E">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bookmarkEnd w:id="10" w:displacedByCustomXml="next"/>
    <w:sdt>
      <w:sdtPr>
        <w:rPr>
          <w:rFonts w:cs="Arial"/>
        </w:rPr>
        <w:alias w:val="Research team"/>
        <w:tag w:val="Research team"/>
        <w:id w:val="-699087947"/>
        <w:placeholder>
          <w:docPart w:val="AA37F2471174457D8DFE9242FEF3A177"/>
        </w:placeholder>
        <w:showingPlcHdr/>
      </w:sdtPr>
      <w:sdtContent>
        <w:p w14:paraId="2EB02F86" w14:textId="497570EF" w:rsidR="00C16498" w:rsidRPr="008F0AF8" w:rsidRDefault="00C16498" w:rsidP="00C16498">
          <w:pPr>
            <w:pStyle w:val="Text"/>
            <w:rPr>
              <w:rFonts w:cs="Arial"/>
            </w:rPr>
          </w:pPr>
          <w:r w:rsidRPr="00023C0A">
            <w:rPr>
              <w:rStyle w:val="PlaceholderText"/>
              <w:rFonts w:cs="Arial"/>
              <w:color w:val="7F7F7F" w:themeColor="text1" w:themeTint="80"/>
            </w:rPr>
            <w:t>Click here to enter text</w:t>
          </w:r>
          <w:r w:rsidR="00023C0A" w:rsidRPr="00023C0A">
            <w:rPr>
              <w:rStyle w:val="PlaceholderText"/>
              <w:rFonts w:cs="Arial"/>
              <w:color w:val="7F7F7F" w:themeColor="text1" w:themeTint="80"/>
            </w:rPr>
            <w:t xml:space="preserve">. </w:t>
          </w:r>
        </w:p>
      </w:sdtContent>
    </w:sdt>
    <w:p w14:paraId="381BFFA5" w14:textId="0E502FC5" w:rsidR="00242C6D" w:rsidRDefault="00242C6D">
      <w:pPr>
        <w:rPr>
          <w:rFonts w:ascii="Arial" w:hAnsi="Arial" w:cs="Arial"/>
          <w:lang w:val="en-AU"/>
        </w:rPr>
      </w:pPr>
    </w:p>
    <w:p w14:paraId="2F4CB9BE" w14:textId="2D7E6971" w:rsidR="00D24A19" w:rsidRDefault="00D24A19">
      <w:pPr>
        <w:rPr>
          <w:rFonts w:ascii="Arial" w:hAnsi="Arial" w:cs="Arial"/>
          <w:lang w:val="en-AU"/>
        </w:rPr>
      </w:pPr>
      <w:r>
        <w:rPr>
          <w:rFonts w:ascii="Arial" w:hAnsi="Arial" w:cs="Arial"/>
          <w:lang w:val="en-AU"/>
        </w:rPr>
        <w:br w:type="page"/>
      </w:r>
    </w:p>
    <w:p w14:paraId="02BD04DF" w14:textId="77777777" w:rsidR="009A0B89" w:rsidRPr="009D48A7"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lastRenderedPageBreak/>
        <w:t>Section</w:t>
      </w:r>
      <w:r w:rsidRPr="009D48A7">
        <w:rPr>
          <w:rFonts w:ascii="Arial Black" w:hAnsi="Arial Black" w:cs="Arial"/>
          <w:color w:val="00659B"/>
          <w:sz w:val="22"/>
          <w:szCs w:val="22"/>
        </w:rPr>
        <w:t xml:space="preserve"> 2B – Description of proposed research (10-page limit)</w:t>
      </w:r>
    </w:p>
    <w:p w14:paraId="7BCB0837" w14:textId="77777777" w:rsidR="009A0B89" w:rsidRPr="00566626" w:rsidRDefault="009A0B89" w:rsidP="009A0B89">
      <w:pPr>
        <w:pStyle w:val="Heading3"/>
        <w:rPr>
          <w:rFonts w:ascii="Arial" w:hAnsi="Arial" w:cs="Arial"/>
          <w:sz w:val="22"/>
          <w:szCs w:val="18"/>
          <w:lang w:val="en-AU"/>
        </w:rPr>
      </w:pPr>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p>
    <w:sdt>
      <w:sdtPr>
        <w:rPr>
          <w:rFonts w:cs="Arial"/>
        </w:rPr>
        <w:alias w:val="Rationale"/>
        <w:tag w:val="Rationale"/>
        <w:id w:val="133148070"/>
        <w:placeholder>
          <w:docPart w:val="02965CB825B642FB9F33DCD360089BA6"/>
        </w:placeholder>
        <w:showingPlcHdr/>
      </w:sdtPr>
      <w:sdtContent>
        <w:p w14:paraId="37071121" w14:textId="69685FFC" w:rsidR="009A0B89" w:rsidRPr="008F0AF8" w:rsidRDefault="009A0B89" w:rsidP="009A0B89">
          <w:pPr>
            <w:pStyle w:val="Text"/>
            <w:tabs>
              <w:tab w:val="left" w:pos="3858"/>
            </w:tabs>
            <w:rPr>
              <w:rFonts w:cs="Arial"/>
            </w:rPr>
          </w:pPr>
          <w:r w:rsidRPr="00AB76FA">
            <w:rPr>
              <w:rStyle w:val="PlaceholderText"/>
              <w:rFonts w:cs="Arial"/>
              <w:color w:val="7F7F7F" w:themeColor="text1" w:themeTint="80"/>
            </w:rPr>
            <w:t xml:space="preserve">Click here to enter text. </w:t>
          </w:r>
          <w:r w:rsidRPr="00931CD1">
            <w:rPr>
              <w:rStyle w:val="PlaceholderText"/>
              <w:rFonts w:cs="Arial"/>
              <w:color w:val="auto"/>
            </w:rPr>
            <w:t xml:space="preserve">Provide the research rationale and a robust demonstration of the research gap, statement of purpose or aims </w:t>
          </w:r>
          <w:r w:rsidRPr="00BA556D">
            <w:rPr>
              <w:rStyle w:val="PlaceholderText"/>
              <w:rFonts w:cs="Arial"/>
              <w:color w:val="auto"/>
            </w:rPr>
            <w:t>for research, hypothesis, new knowledge, technical advance and innovation.</w:t>
          </w:r>
          <w:r>
            <w:rPr>
              <w:rStyle w:val="PlaceholderText"/>
              <w:rFonts w:cs="Arial"/>
              <w:color w:val="auto"/>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w:t>
          </w:r>
          <w:r w:rsidR="0030433B" w:rsidRPr="0030433B">
            <w:rPr>
              <w:rFonts w:cs="Arial"/>
              <w:b/>
              <w:bCs/>
            </w:rPr>
            <w:t>Pacific</w:t>
          </w:r>
          <w:r w:rsidR="0030433B">
            <w:rPr>
              <w:rFonts w:cs="Arial"/>
              <w:b/>
              <w:bCs/>
            </w:rPr>
            <w:t xml:space="preserve"> </w:t>
          </w:r>
          <w:r w:rsidRPr="00A01028">
            <w:rPr>
              <w:rFonts w:cs="Arial"/>
              <w:b/>
              <w:bCs/>
            </w:rPr>
            <w:t xml:space="preserve">Project </w:t>
          </w:r>
          <w:r w:rsidR="004A248F">
            <w:rPr>
              <w:rFonts w:cs="Arial"/>
              <w:b/>
              <w:bCs/>
            </w:rPr>
            <w:t>Full</w:t>
          </w:r>
          <w:r w:rsidRPr="00A01028">
            <w:rPr>
              <w:rFonts w:cs="Arial"/>
              <w:b/>
              <w:bCs/>
            </w:rPr>
            <w:t xml:space="preserve"> Application </w:t>
          </w:r>
          <w:r w:rsidR="0030433B">
            <w:rPr>
              <w:rFonts w:cs="Arial"/>
              <w:b/>
              <w:bCs/>
            </w:rPr>
            <w:t>G</w:t>
          </w:r>
          <w:r w:rsidRPr="00FF5D83">
            <w:rPr>
              <w:rFonts w:cs="Arial"/>
              <w:b/>
              <w:bCs/>
            </w:rPr>
            <w:t>uidelines</w:t>
          </w:r>
          <w:r>
            <w:t>.</w:t>
          </w:r>
        </w:p>
      </w:sdtContent>
    </w:sdt>
    <w:p w14:paraId="2528EF3D" w14:textId="77777777" w:rsidR="009A0B89" w:rsidRPr="00C16498" w:rsidRDefault="009A0B89" w:rsidP="009A0B89">
      <w:pPr>
        <w:rPr>
          <w:rFonts w:ascii="Arial" w:hAnsi="Arial" w:cs="Arial"/>
          <w:lang w:val="en-AU"/>
        </w:rPr>
      </w:pPr>
    </w:p>
    <w:p w14:paraId="2E6EBF3E"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d</w:t>
      </w:r>
      <w:r w:rsidRPr="00484FA0">
        <w:rPr>
          <w:rFonts w:ascii="Arial" w:hAnsi="Arial" w:cs="Arial"/>
          <w:sz w:val="22"/>
          <w:szCs w:val="18"/>
          <w:lang w:val="en-AU"/>
        </w:rPr>
        <w:t xml:space="preserve">esign and </w:t>
      </w:r>
      <w:r>
        <w:rPr>
          <w:rFonts w:ascii="Arial" w:hAnsi="Arial" w:cs="Arial"/>
          <w:sz w:val="22"/>
          <w:szCs w:val="18"/>
          <w:lang w:val="en-AU"/>
        </w:rPr>
        <w:t>m</w:t>
      </w:r>
      <w:r w:rsidRPr="00484FA0">
        <w:rPr>
          <w:rFonts w:ascii="Arial" w:hAnsi="Arial" w:cs="Arial"/>
          <w:sz w:val="22"/>
          <w:szCs w:val="18"/>
          <w:lang w:val="en-AU"/>
        </w:rPr>
        <w:t>ethods</w:t>
      </w:r>
    </w:p>
    <w:sdt>
      <w:sdtPr>
        <w:rPr>
          <w:rFonts w:cs="Arial"/>
        </w:rPr>
        <w:alias w:val="Design and methods"/>
        <w:tag w:val="Design and methods"/>
        <w:id w:val="751014971"/>
        <w:placeholder>
          <w:docPart w:val="2435DD50617E4004A3ECB34C07288CE0"/>
        </w:placeholder>
      </w:sdtPr>
      <w:sdtContent>
        <w:p w14:paraId="69AB7D52" w14:textId="26DDB874" w:rsidR="009A0B89" w:rsidRPr="008F0AF8" w:rsidRDefault="009A0B89" w:rsidP="009A0B89">
          <w:pPr>
            <w:pStyle w:val="Text"/>
            <w:rPr>
              <w:rFonts w:cs="Arial"/>
            </w:rPr>
          </w:pPr>
          <w:r w:rsidRPr="00DA6FC3">
            <w:rPr>
              <w:rStyle w:val="PlaceholderText"/>
              <w:rFonts w:cs="Arial"/>
              <w:color w:val="7F7F7F" w:themeColor="text1" w:themeTint="80"/>
            </w:rPr>
            <w:t xml:space="preserve">Click here to enter text. </w:t>
          </w:r>
          <w:r w:rsidR="00965ACB">
            <w:rPr>
              <w:rFonts w:cs="Arial"/>
              <w:lang w:val="en-AU"/>
            </w:rPr>
            <w:t>Describe</w:t>
          </w:r>
          <w:r w:rsidR="00743250" w:rsidRPr="0052403A">
            <w:rPr>
              <w:rFonts w:cs="Arial"/>
              <w:lang w:val="en-AU"/>
            </w:rPr>
            <w:t xml:space="preserve"> </w:t>
          </w:r>
          <w:r w:rsidR="00743250">
            <w:rPr>
              <w:rFonts w:cs="Arial"/>
              <w:lang w:val="en-AU"/>
            </w:rPr>
            <w:t xml:space="preserve">your </w:t>
          </w:r>
          <w:r w:rsidR="00743250" w:rsidRPr="0052403A">
            <w:rPr>
              <w:rFonts w:cs="Arial"/>
              <w:lang w:val="en-AU"/>
            </w:rPr>
            <w:t xml:space="preserve">scientific protocol, feasibility (including evidence of preliminary studies using the methodology) and validity of data. </w:t>
          </w:r>
          <w:r w:rsidR="00743250">
            <w:rPr>
              <w:rFonts w:cs="Arial"/>
              <w:lang w:val="en-AU"/>
            </w:rPr>
            <w:t>D</w:t>
          </w:r>
          <w:r w:rsidR="00743250"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sidR="00743250">
            <w:rPr>
              <w:rFonts w:cs="Arial"/>
              <w:lang w:val="en-AU"/>
            </w:rPr>
            <w:t xml:space="preserve">. </w:t>
          </w:r>
        </w:p>
      </w:sdtContent>
    </w:sdt>
    <w:p w14:paraId="72F39DC9" w14:textId="77777777" w:rsidR="009A0B89" w:rsidRPr="00C16498" w:rsidRDefault="009A0B89" w:rsidP="009A0B89">
      <w:pPr>
        <w:rPr>
          <w:rFonts w:ascii="Arial" w:hAnsi="Arial" w:cs="Arial"/>
          <w:lang w:val="en-AU"/>
        </w:rPr>
      </w:pPr>
    </w:p>
    <w:p w14:paraId="06F9108C"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127602548"/>
        <w:placeholder>
          <w:docPart w:val="B05D315B38F04ACBB2AF72DC0F9AACF9"/>
        </w:placeholder>
      </w:sdtPr>
      <w:sdtEndPr>
        <w:rPr>
          <w:rFonts w:cs="Times New Roman"/>
        </w:rPr>
      </w:sdtEndPr>
      <w:sdtContent>
        <w:p w14:paraId="1BFC8D53" w14:textId="77777777" w:rsidR="009A0B89" w:rsidRDefault="009A0B89"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14:paraId="42C6610D" w14:textId="77777777" w:rsidR="009A0B89" w:rsidRPr="00BD7BE6" w:rsidRDefault="009A0B89" w:rsidP="009A0B89">
          <w:pPr>
            <w:pStyle w:val="Text"/>
            <w:rPr>
              <w:rFonts w:eastAsia="Calibri" w:cs="Arial"/>
            </w:rPr>
          </w:pPr>
        </w:p>
        <w:p w14:paraId="4F85F687" w14:textId="66C711A0" w:rsidR="009A0B89" w:rsidRPr="00BD7BE6" w:rsidRDefault="009A0B89" w:rsidP="009A0B89">
          <w:pPr>
            <w:numPr>
              <w:ilvl w:val="0"/>
              <w:numId w:val="9"/>
            </w:numPr>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w:t>
          </w:r>
          <w:r w:rsidR="00A129BD">
            <w:rPr>
              <w:rFonts w:ascii="Arial" w:eastAsia="Calibri" w:hAnsi="Arial" w:cs="Arial"/>
            </w:rPr>
            <w:t xml:space="preserve"> Pacific communities and</w:t>
          </w:r>
          <w:r w:rsidRPr="00BD7BE6">
            <w:rPr>
              <w:rFonts w:ascii="Arial" w:eastAsia="Calibri" w:hAnsi="Arial" w:cs="Arial"/>
            </w:rPr>
            <w:t xml:space="preserve"> New Zealand. </w:t>
          </w:r>
        </w:p>
        <w:p w14:paraId="614F8BD5" w14:textId="77777777" w:rsidR="009A0B89" w:rsidRPr="00BD7BE6" w:rsidRDefault="009A0B89" w:rsidP="009A0B89">
          <w:pPr>
            <w:ind w:left="714"/>
            <w:rPr>
              <w:rFonts w:ascii="Arial" w:eastAsia="Calibri" w:hAnsi="Arial" w:cs="Arial"/>
            </w:rPr>
          </w:pPr>
        </w:p>
        <w:p w14:paraId="43B44EB5" w14:textId="22FA0811" w:rsidR="009A0B89" w:rsidRDefault="009A0B89" w:rsidP="00983D29">
          <w:pPr>
            <w:numPr>
              <w:ilvl w:val="0"/>
              <w:numId w:val="9"/>
            </w:numPr>
            <w:rPr>
              <w:rFonts w:ascii="Arial" w:eastAsia="Calibri" w:hAnsi="Arial" w:cs="Arial"/>
            </w:rPr>
          </w:pPr>
          <w:r w:rsidRPr="00AD3909">
            <w:rPr>
              <w:rFonts w:ascii="Arial" w:eastAsia="Calibri" w:hAnsi="Arial" w:cs="Arial"/>
              <w:b/>
            </w:rPr>
            <w:t>What specific activities will you undertake</w:t>
          </w:r>
          <w:r w:rsidRPr="00AD3909">
            <w:rPr>
              <w:rFonts w:ascii="Arial" w:eastAsia="Calibri" w:hAnsi="Arial" w:cs="Arial"/>
            </w:rPr>
            <w:t xml:space="preserve">, during the life of the project, to maximise the use and benefits of your research? Summarise </w:t>
          </w:r>
          <w:r w:rsidRPr="00AD3909">
            <w:rPr>
              <w:rFonts w:ascii="Arial" w:eastAsia="Calibri" w:hAnsi="Arial" w:cs="Arial"/>
              <w:b/>
            </w:rPr>
            <w:t>the team’s track record of knowledge transfer</w:t>
          </w:r>
          <w:r w:rsidRPr="00AD3909">
            <w:rPr>
              <w:rFonts w:ascii="Arial" w:eastAsia="Calibri" w:hAnsi="Arial" w:cs="Arial"/>
            </w:rPr>
            <w:t xml:space="preserve"> from similar research. </w:t>
          </w:r>
          <w:r w:rsidR="00B63ADA" w:rsidRPr="00AE7802">
            <w:rPr>
              <w:rFonts w:ascii="Arial" w:eastAsia="Calibri" w:hAnsi="Arial" w:cs="Arial"/>
            </w:rPr>
            <w:t>Detail your</w:t>
          </w:r>
          <w:r w:rsidRPr="00AE7802">
            <w:rPr>
              <w:rFonts w:ascii="Arial" w:eastAsia="Calibri" w:hAnsi="Arial" w:cs="Arial"/>
            </w:rPr>
            <w:t xml:space="preserve"> action plan to maximise the </w:t>
          </w:r>
          <w:r w:rsidR="004D080E" w:rsidRPr="00AE7802">
            <w:rPr>
              <w:rFonts w:ascii="Arial" w:eastAsia="Calibri" w:hAnsi="Arial" w:cs="Arial"/>
            </w:rPr>
            <w:t>lik</w:t>
          </w:r>
          <w:r w:rsidR="00913FF9" w:rsidRPr="00AE7802">
            <w:rPr>
              <w:rFonts w:ascii="Arial" w:eastAsia="Calibri" w:hAnsi="Arial" w:cs="Arial"/>
            </w:rPr>
            <w:t>elihood of impact</w:t>
          </w:r>
          <w:r w:rsidR="00C26FE2" w:rsidRPr="00AE7802">
            <w:rPr>
              <w:rFonts w:ascii="Arial" w:eastAsia="Calibri" w:hAnsi="Arial" w:cs="Arial"/>
            </w:rPr>
            <w:t xml:space="preserve"> </w:t>
          </w:r>
          <w:r w:rsidR="00D14D2D" w:rsidRPr="00AE7802">
            <w:rPr>
              <w:rFonts w:ascii="Arial" w:eastAsia="Calibri" w:hAnsi="Arial" w:cs="Arial"/>
            </w:rPr>
            <w:t>on</w:t>
          </w:r>
          <w:r w:rsidR="00C26FE2" w:rsidRPr="00AE7802">
            <w:rPr>
              <w:rFonts w:ascii="Arial" w:eastAsia="Calibri" w:hAnsi="Arial" w:cs="Arial"/>
            </w:rPr>
            <w:t xml:space="preserve"> the creation </w:t>
          </w:r>
          <w:r w:rsidR="002166D5" w:rsidRPr="00AE7802">
            <w:rPr>
              <w:rFonts w:ascii="Arial" w:eastAsia="Calibri" w:hAnsi="Arial" w:cs="Arial"/>
            </w:rPr>
            <w:t xml:space="preserve">of Pacific health knowledge and </w:t>
          </w:r>
          <w:r w:rsidR="00E665C3" w:rsidRPr="00AE7802">
            <w:rPr>
              <w:rFonts w:ascii="Arial" w:eastAsia="Calibri" w:hAnsi="Arial" w:cs="Arial"/>
            </w:rPr>
            <w:t xml:space="preserve">the </w:t>
          </w:r>
          <w:r w:rsidR="00773CBE" w:rsidRPr="00AE7802">
            <w:rPr>
              <w:rFonts w:ascii="Arial" w:eastAsia="Calibri" w:hAnsi="Arial" w:cs="Arial"/>
            </w:rPr>
            <w:t>translation of findings into Pacific health gains</w:t>
          </w:r>
          <w:r w:rsidRPr="00B63ADA">
            <w:rPr>
              <w:rFonts w:ascii="Arial" w:eastAsia="Calibri" w:hAnsi="Arial" w:cs="Arial"/>
            </w:rPr>
            <w:t>.</w:t>
          </w:r>
          <w:r w:rsidRPr="00AD3909">
            <w:rPr>
              <w:rFonts w:ascii="Arial" w:eastAsia="Calibri" w:hAnsi="Arial" w:cs="Arial"/>
            </w:rPr>
            <w:t xml:space="preserve"> </w:t>
          </w:r>
        </w:p>
        <w:p w14:paraId="54824B93" w14:textId="77777777" w:rsidR="00E73D57" w:rsidRDefault="00E73D57" w:rsidP="00E73D57">
          <w:pPr>
            <w:pStyle w:val="ListParagraph"/>
            <w:rPr>
              <w:rFonts w:ascii="Arial" w:eastAsia="Calibri" w:hAnsi="Arial" w:cs="Arial"/>
            </w:rPr>
          </w:pPr>
        </w:p>
        <w:p w14:paraId="55235749" w14:textId="4554C56A" w:rsidR="00E73D57" w:rsidRPr="00AD3909" w:rsidRDefault="00E73D57" w:rsidP="00E73D57">
          <w:pPr>
            <w:rPr>
              <w:rFonts w:ascii="Arial" w:eastAsia="Calibri" w:hAnsi="Arial" w:cs="Arial"/>
            </w:rPr>
          </w:pPr>
          <w:r w:rsidRPr="00E73D57">
            <w:rPr>
              <w:rFonts w:ascii="Arial" w:eastAsia="Calibri" w:hAnsi="Arial" w:cs="Arial"/>
            </w:rPr>
            <w:t xml:space="preserve">Refer to the </w:t>
          </w:r>
          <w:hyperlink r:id="rId16"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sdtContent>
    </w:sdt>
    <w:p w14:paraId="1DF62005" w14:textId="77777777" w:rsidR="00915CF3" w:rsidRPr="00C16498" w:rsidRDefault="00915CF3" w:rsidP="009A0B89">
      <w:pPr>
        <w:rPr>
          <w:rFonts w:ascii="Arial" w:hAnsi="Arial" w:cs="Arial"/>
          <w:lang w:val="en-AU"/>
        </w:rPr>
      </w:pPr>
    </w:p>
    <w:p w14:paraId="4E33F8A4" w14:textId="77777777" w:rsidR="009A0B89" w:rsidRDefault="009A0B89" w:rsidP="009A0B89">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sdt>
      <w:sdtPr>
        <w:rPr>
          <w:rFonts w:cs="Arial"/>
        </w:rPr>
        <w:alias w:val="Research team"/>
        <w:tag w:val="Research team"/>
        <w:id w:val="-336153539"/>
        <w:placeholder>
          <w:docPart w:val="B4245C4111A34B1482FA402CC8646176"/>
        </w:placeholder>
        <w:showingPlcHdr/>
      </w:sdtPr>
      <w:sdtContent>
        <w:p w14:paraId="3AD68B0A" w14:textId="29D6B73D" w:rsidR="009A0B89" w:rsidRPr="008F0AF8" w:rsidRDefault="009A0B89" w:rsidP="009A0B89">
          <w:pPr>
            <w:pStyle w:val="Text"/>
            <w:rPr>
              <w:rFonts w:cs="Arial"/>
            </w:rPr>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sidR="00363392">
            <w:rPr>
              <w:rFonts w:eastAsia="Calibri" w:cs="Arial"/>
            </w:rPr>
            <w:t xml:space="preserve">; the </w:t>
          </w:r>
          <w:r w:rsidR="00363392" w:rsidRPr="00363392">
            <w:rPr>
              <w:rFonts w:eastAsia="Calibri" w:cs="Arial"/>
            </w:rPr>
            <w:t xml:space="preserve">right mix of expertise, </w:t>
          </w:r>
          <w:r w:rsidR="00363392">
            <w:rPr>
              <w:rFonts w:eastAsia="Calibri" w:cs="Arial"/>
            </w:rPr>
            <w:t xml:space="preserve">and </w:t>
          </w:r>
          <w:r w:rsidR="00363392" w:rsidRPr="00363392">
            <w:rPr>
              <w:rFonts w:eastAsia="Calibri" w:cs="Arial"/>
            </w:rPr>
            <w:t>appropriate networks and collaborations</w:t>
          </w:r>
          <w:r w:rsidR="00363392">
            <w:rPr>
              <w:rFonts w:eastAsia="Calibri" w:cs="Arial"/>
            </w:rPr>
            <w:t xml:space="preserve">; a </w:t>
          </w:r>
          <w:r w:rsidR="00363392" w:rsidRPr="00363392">
            <w:rPr>
              <w:rFonts w:eastAsia="Calibri" w:cs="Arial"/>
            </w:rPr>
            <w:t xml:space="preserve">history of productivity and delivery; and the right research environment. </w:t>
          </w:r>
          <w:r w:rsidRPr="00833D5F" w:rsidDel="001200D2">
            <w:rPr>
              <w:rFonts w:eastAsia="Calibri" w:cs="Arial"/>
            </w:rPr>
            <w:t xml:space="preserve">Declare any career disruptions that may be relevant to your career history. </w:t>
          </w:r>
          <w:r w:rsidRPr="00833D5F">
            <w:rPr>
              <w:rFonts w:eastAsia="Calibri" w:cs="Arial"/>
            </w:rPr>
            <w:t xml:space="preserve">Clearly define the role, expertise and track record of each member of the team giving particular weight to those with high FTE commitments to the project. </w:t>
          </w:r>
          <w:r w:rsidRPr="00833D5F" w:rsidDel="001200D2">
            <w:rPr>
              <w:rFonts w:eastAsia="Calibri" w:cs="Arial"/>
            </w:rPr>
            <w:t>The role and FTE</w:t>
          </w:r>
          <w:r w:rsidDel="001200D2">
            <w:rPr>
              <w:rFonts w:eastAsia="Calibri" w:cs="Arial"/>
            </w:rPr>
            <w:t xml:space="preserve"> </w:t>
          </w:r>
          <w:r w:rsidRPr="00833D5F" w:rsidDel="001200D2">
            <w:rPr>
              <w:rFonts w:eastAsia="Calibri" w:cs="Arial"/>
            </w:rPr>
            <w:t>of each team member is required</w:t>
          </w:r>
          <w:r w:rsidDel="001200D2">
            <w:rPr>
              <w:rFonts w:eastAsia="Calibri" w:cs="Arial"/>
            </w:rPr>
            <w:t xml:space="preserve"> in Module 1</w:t>
          </w:r>
          <w:r w:rsidRPr="00833D5F" w:rsidDel="001200D2">
            <w:rPr>
              <w:rFonts w:eastAsia="Calibri" w:cs="Arial"/>
            </w:rPr>
            <w:t>.</w:t>
          </w:r>
        </w:p>
      </w:sdtContent>
    </w:sdt>
    <w:p w14:paraId="213A3676" w14:textId="77777777" w:rsidR="00CB48F2" w:rsidRDefault="00CB48F2" w:rsidP="00CB48F2">
      <w:pPr>
        <w:rPr>
          <w:rFonts w:ascii="Arial" w:hAnsi="Arial" w:cs="Arial"/>
          <w:lang w:val="en-AU"/>
        </w:rPr>
      </w:pPr>
      <w:bookmarkStart w:id="11" w:name="HRC_FullRationale"/>
    </w:p>
    <w:p w14:paraId="4DAC105A" w14:textId="77777777" w:rsidR="00E54E5C" w:rsidRDefault="00E54E5C" w:rsidP="00CB48F2">
      <w:pPr>
        <w:rPr>
          <w:rFonts w:ascii="Arial" w:hAnsi="Arial" w:cs="Arial"/>
          <w:lang w:val="en-AU"/>
        </w:rPr>
        <w:sectPr w:rsidR="00E54E5C" w:rsidSect="00562073">
          <w:footerReference w:type="default" r:id="rId17"/>
          <w:pgSz w:w="11906" w:h="16838" w:code="9"/>
          <w:pgMar w:top="1559" w:right="1134" w:bottom="680" w:left="1429" w:header="425" w:footer="454" w:gutter="0"/>
          <w:pgNumType w:start="1"/>
          <w:cols w:space="708"/>
          <w:formProt w:val="0"/>
          <w:docGrid w:linePitch="360"/>
        </w:sectPr>
      </w:pPr>
    </w:p>
    <w:p w14:paraId="761287CA" w14:textId="3EB7FE3A" w:rsidR="00CB48F2" w:rsidRPr="00CB48F2" w:rsidRDefault="00CB48F2" w:rsidP="00CB48F2">
      <w:pPr>
        <w:pStyle w:val="Heading1"/>
        <w:spacing w:before="240" w:after="120"/>
        <w:rPr>
          <w:b w:val="0"/>
          <w:color w:val="82A53C"/>
          <w:szCs w:val="24"/>
        </w:rPr>
      </w:pPr>
      <w:r w:rsidRPr="00CB48F2">
        <w:rPr>
          <w:b w:val="0"/>
          <w:color w:val="82A53C"/>
          <w:szCs w:val="24"/>
        </w:rPr>
        <w:lastRenderedPageBreak/>
        <w:t>Module 3: References</w:t>
      </w:r>
    </w:p>
    <w:sdt>
      <w:sdtPr>
        <w:rPr>
          <w:rFonts w:cs="Arial"/>
        </w:rPr>
        <w:alias w:val="References"/>
        <w:tag w:val="References"/>
        <w:id w:val="-651983449"/>
        <w:placeholder>
          <w:docPart w:val="63752A2D907B4EBCBA629E705C4B0A18"/>
        </w:placeholder>
      </w:sdtPr>
      <w:sdtContent>
        <w:p w14:paraId="51F39785" w14:textId="338897B0" w:rsidR="003B2562" w:rsidRDefault="003B2562"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w:t>
          </w:r>
          <w:r w:rsidR="00BC6E3F" w:rsidRPr="00BC6E3F">
            <w:rPr>
              <w:rFonts w:eastAsia="Times New Roman" w:cs="Arial"/>
              <w:color w:val="7F7F7F" w:themeColor="text1" w:themeTint="80"/>
            </w:rPr>
            <w:t xml:space="preserve">text. </w:t>
          </w:r>
          <w:r w:rsidR="00AB22CB">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w:t>
          </w:r>
          <w:r w:rsidR="00D453D1">
            <w:rPr>
              <w:rFonts w:eastAsia="Times New Roman" w:cs="Arial"/>
            </w:rPr>
            <w:t xml:space="preserve">being </w:t>
          </w:r>
          <w:r w:rsidRPr="00833D5F">
            <w:rPr>
              <w:rFonts w:eastAsia="Times New Roman" w:cs="Arial"/>
            </w:rPr>
            <w:t xml:space="preserve">adding here. </w:t>
          </w:r>
          <w:r w:rsidRPr="00833D5F">
            <w:rPr>
              <w:rFonts w:eastAsia="Times New Roman" w:cs="Arial"/>
              <w:bCs/>
            </w:rPr>
            <w:t xml:space="preserve">Details must include a full list of authors, </w:t>
          </w:r>
          <w:r w:rsidR="00D453D1">
            <w:rPr>
              <w:rFonts w:eastAsia="Times New Roman" w:cs="Arial"/>
              <w:bCs/>
            </w:rPr>
            <w:t xml:space="preserve">the </w:t>
          </w:r>
          <w:r w:rsidRPr="00833D5F">
            <w:rPr>
              <w:rFonts w:eastAsia="Times New Roman" w:cs="Arial"/>
              <w:bCs/>
            </w:rPr>
            <w:t xml:space="preserve">title of article, journal, year, volume and page numbers. Asterisks are to be placed beside </w:t>
          </w:r>
          <w:r w:rsidR="00D453D1">
            <w:rPr>
              <w:rFonts w:eastAsia="Times New Roman" w:cs="Arial"/>
              <w:bCs/>
            </w:rPr>
            <w:t xml:space="preserve">the </w:t>
          </w:r>
          <w:r w:rsidRPr="00833D5F">
            <w:rPr>
              <w:rFonts w:eastAsia="Times New Roman" w:cs="Arial"/>
              <w:bCs/>
            </w:rPr>
            <w:t>applicants</w:t>
          </w:r>
          <w:r w:rsidR="00D453D1">
            <w:rPr>
              <w:rFonts w:eastAsia="Times New Roman" w:cs="Arial"/>
              <w:bCs/>
            </w:rPr>
            <w:t>’</w:t>
          </w:r>
          <w:r w:rsidRPr="00833D5F">
            <w:rPr>
              <w:rFonts w:eastAsia="Times New Roman" w:cs="Arial"/>
              <w:bCs/>
            </w:rPr>
            <w:t xml:space="preserve"> publications.</w:t>
          </w:r>
          <w:r>
            <w:rPr>
              <w:rFonts w:eastAsia="Times New Roman" w:cs="Arial"/>
              <w:bCs/>
            </w:rPr>
            <w:t xml:space="preserve"> </w:t>
          </w:r>
        </w:p>
        <w:p w14:paraId="1DF4BDFE" w14:textId="77777777" w:rsidR="003B2562" w:rsidRDefault="003B2562" w:rsidP="003B2562">
          <w:pPr>
            <w:pStyle w:val="Text"/>
            <w:rPr>
              <w:rFonts w:eastAsia="Times New Roman" w:cs="Arial"/>
              <w:bCs/>
            </w:rPr>
          </w:pPr>
        </w:p>
        <w:p w14:paraId="0908B5AB" w14:textId="03A38DF7" w:rsidR="003B2562" w:rsidRDefault="003B2562" w:rsidP="003B2562">
          <w:pPr>
            <w:pStyle w:val="Text"/>
            <w:rPr>
              <w:rFonts w:cs="Arial"/>
            </w:rPr>
          </w:pPr>
          <w:r>
            <w:rPr>
              <w:rFonts w:eastAsia="Times New Roman" w:cs="Arial"/>
              <w:bCs/>
            </w:rPr>
            <w:t xml:space="preserve">A </w:t>
          </w:r>
          <w:r w:rsidR="00543836">
            <w:rPr>
              <w:rFonts w:eastAsia="Times New Roman" w:cs="Arial"/>
              <w:bCs/>
            </w:rPr>
            <w:t>glossary of</w:t>
          </w:r>
          <w:r w:rsidRPr="00AE7802">
            <w:rPr>
              <w:rFonts w:eastAsia="Times New Roman" w:cs="Arial"/>
              <w:bCs/>
            </w:rPr>
            <w:t xml:space="preserve"> </w:t>
          </w:r>
          <w:r w:rsidR="002D1E7B" w:rsidRPr="00AE7802">
            <w:rPr>
              <w:rFonts w:eastAsia="Times New Roman" w:cs="Arial"/>
              <w:bCs/>
            </w:rPr>
            <w:t>Pacific</w:t>
          </w:r>
          <w:r w:rsidRPr="00AE7802">
            <w:rPr>
              <w:rFonts w:eastAsia="Times New Roman" w:cs="Arial"/>
              <w:bCs/>
            </w:rPr>
            <w:t xml:space="preserve"> terms</w:t>
          </w:r>
          <w:r w:rsidR="00543836">
            <w:rPr>
              <w:rFonts w:eastAsia="Times New Roman" w:cs="Arial"/>
              <w:bCs/>
            </w:rPr>
            <w:t xml:space="preserve"> that were used</w:t>
          </w:r>
          <w:r w:rsidRPr="00833D5F">
            <w:rPr>
              <w:rFonts w:eastAsia="Times New Roman" w:cs="Arial"/>
              <w:bCs/>
            </w:rPr>
            <w:t xml:space="preserve">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c</w:t>
          </w:r>
          <w:r w:rsidR="00D453D1">
            <w:rPr>
              <w:rFonts w:eastAsia="Times New Roman" w:cs="Arial"/>
              <w:bCs/>
            </w:rPr>
            <w:t>an</w:t>
          </w:r>
          <w:r>
            <w:rPr>
              <w:rFonts w:eastAsia="Times New Roman" w:cs="Arial"/>
              <w:bCs/>
            </w:rPr>
            <w:t xml:space="preserve"> </w:t>
          </w:r>
          <w:r w:rsidRPr="00833D5F">
            <w:rPr>
              <w:rFonts w:eastAsia="Times New Roman" w:cs="Arial"/>
              <w:bCs/>
            </w:rPr>
            <w:t xml:space="preserve">be included </w:t>
          </w:r>
          <w:r>
            <w:rPr>
              <w:rFonts w:eastAsia="Times New Roman" w:cs="Arial"/>
              <w:bCs/>
            </w:rPr>
            <w:t>in this section</w:t>
          </w:r>
          <w:r w:rsidRPr="00833D5F">
            <w:rPr>
              <w:rFonts w:eastAsia="Times New Roman" w:cs="Arial"/>
              <w:bCs/>
            </w:rPr>
            <w:t>.</w:t>
          </w:r>
        </w:p>
      </w:sdtContent>
    </w:sdt>
    <w:bookmarkEnd w:id="5"/>
    <w:bookmarkEnd w:id="6"/>
    <w:bookmarkEnd w:id="11"/>
    <w:p w14:paraId="1EF405A2" w14:textId="77777777" w:rsidR="00A575E5" w:rsidRDefault="00A575E5" w:rsidP="00A575E5">
      <w:pPr>
        <w:rPr>
          <w:rFonts w:ascii="Arial" w:hAnsi="Arial" w:cs="Arial"/>
          <w:lang w:val="en-AU"/>
        </w:rPr>
      </w:pPr>
    </w:p>
    <w:p w14:paraId="64CBFA34" w14:textId="77777777" w:rsidR="00B57808" w:rsidRDefault="00B57808" w:rsidP="00A575E5">
      <w:pPr>
        <w:rPr>
          <w:rFonts w:ascii="Arial" w:hAnsi="Arial" w:cs="Arial"/>
          <w:lang w:val="en-AU"/>
        </w:rPr>
        <w:sectPr w:rsidR="00B57808" w:rsidSect="00562073">
          <w:footerReference w:type="default" r:id="rId18"/>
          <w:pgSz w:w="11906" w:h="16838" w:code="9"/>
          <w:pgMar w:top="1559" w:right="1134" w:bottom="680" w:left="1429" w:header="425" w:footer="454" w:gutter="0"/>
          <w:pgNumType w:start="1"/>
          <w:cols w:space="708"/>
          <w:formProt w:val="0"/>
          <w:docGrid w:linePitch="360"/>
        </w:sectPr>
      </w:pPr>
    </w:p>
    <w:p w14:paraId="6265110E" w14:textId="77777777" w:rsidR="00B57808" w:rsidRPr="00A94A3C" w:rsidRDefault="00B57808" w:rsidP="00B57808">
      <w:pPr>
        <w:pStyle w:val="Heading1"/>
        <w:spacing w:before="240" w:after="120"/>
        <w:rPr>
          <w:b w:val="0"/>
          <w:color w:val="82A53C"/>
          <w:szCs w:val="24"/>
        </w:rPr>
      </w:pPr>
      <w:r w:rsidRPr="00A94A3C">
        <w:rPr>
          <w:b w:val="0"/>
          <w:color w:val="82A53C"/>
          <w:szCs w:val="24"/>
        </w:rPr>
        <w:lastRenderedPageBreak/>
        <w:t xml:space="preserve">Module 4: Contract information and budget </w:t>
      </w:r>
    </w:p>
    <w:p w14:paraId="5A4C4131" w14:textId="77777777" w:rsidR="00B57808" w:rsidRPr="0017163E"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17163E">
        <w:rPr>
          <w:rFonts w:ascii="Arial Black" w:hAnsi="Arial Black" w:cs="Arial"/>
          <w:color w:val="00659B"/>
          <w:sz w:val="22"/>
          <w:szCs w:val="22"/>
        </w:rPr>
        <w:t xml:space="preserve"> 4A – Justification of expenses</w:t>
      </w:r>
    </w:p>
    <w:p w14:paraId="3A6DDF59" w14:textId="0D2F6AE9" w:rsidR="00B57808" w:rsidRPr="004B7B07" w:rsidRDefault="00543836" w:rsidP="00B57808">
      <w:pPr>
        <w:pStyle w:val="Heading3"/>
        <w:rPr>
          <w:rFonts w:ascii="Arial" w:hAnsi="Arial" w:cs="Arial"/>
          <w:bCs w:val="0"/>
          <w:sz w:val="20"/>
        </w:rPr>
      </w:pPr>
      <w:r>
        <w:rPr>
          <w:rFonts w:ascii="Arial" w:hAnsi="Arial" w:cs="Arial"/>
          <w:b w:val="0"/>
          <w:sz w:val="20"/>
        </w:rPr>
        <w:t>A d</w:t>
      </w:r>
      <w:r w:rsidR="00B57808" w:rsidRPr="00EF7E6B">
        <w:rPr>
          <w:rFonts w:ascii="Arial" w:hAnsi="Arial" w:cs="Arial"/>
          <w:b w:val="0"/>
          <w:sz w:val="20"/>
        </w:rPr>
        <w:t xml:space="preserve">etailed description of what is required under each heading can be found in the </w:t>
      </w:r>
      <w:r w:rsidR="00B57808" w:rsidRPr="004B7B07">
        <w:rPr>
          <w:rFonts w:ascii="Arial" w:hAnsi="Arial" w:cs="Arial"/>
          <w:bCs w:val="0"/>
          <w:sz w:val="20"/>
        </w:rPr>
        <w:t>202</w:t>
      </w:r>
      <w:r w:rsidR="00520CDC">
        <w:rPr>
          <w:rFonts w:ascii="Arial" w:hAnsi="Arial" w:cs="Arial"/>
          <w:bCs w:val="0"/>
          <w:sz w:val="20"/>
        </w:rPr>
        <w:t>6</w:t>
      </w:r>
      <w:r w:rsidR="00B57808" w:rsidRPr="004B7B07">
        <w:rPr>
          <w:rFonts w:ascii="Arial" w:hAnsi="Arial" w:cs="Arial"/>
          <w:bCs w:val="0"/>
          <w:sz w:val="20"/>
        </w:rPr>
        <w:t xml:space="preserve"> </w:t>
      </w:r>
      <w:r w:rsidR="00865C82">
        <w:rPr>
          <w:rFonts w:ascii="Arial" w:hAnsi="Arial" w:cs="Arial"/>
          <w:bCs w:val="0"/>
          <w:sz w:val="20"/>
        </w:rPr>
        <w:t xml:space="preserve">Pacific </w:t>
      </w:r>
      <w:r w:rsidR="00B57808" w:rsidRPr="004B7B07">
        <w:rPr>
          <w:rFonts w:ascii="Arial" w:hAnsi="Arial" w:cs="Arial"/>
          <w:bCs w:val="0"/>
          <w:sz w:val="20"/>
        </w:rPr>
        <w:t>Project Full Application Guidelines.</w:t>
      </w:r>
    </w:p>
    <w:p w14:paraId="241E3E6A"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Staff"/>
        <w:tag w:val="Justification_Staff"/>
        <w:id w:val="1058514413"/>
        <w:placeholder>
          <w:docPart w:val="1238FA47E1864AAD91524D6A58B2985D"/>
        </w:placeholder>
      </w:sdtPr>
      <w:sdtContent>
        <w:p w14:paraId="406554EC" w14:textId="2A5E698B" w:rsidR="002B1F06" w:rsidRDefault="00520CDC" w:rsidP="002B1F06">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2B1F06" w:rsidRPr="00885345">
            <w:rPr>
              <w:rFonts w:cs="Arial"/>
            </w:rPr>
            <w:t>Justify the role and FTE of the named investigators and any other research staff listed in Section 4E (Research Proposal Budget) and Section 4G (FTE Summary)</w:t>
          </w:r>
          <w:r w:rsidR="009F3B5D">
            <w:rPr>
              <w:rFonts w:cs="Arial"/>
            </w:rPr>
            <w:t xml:space="preserve">. </w:t>
          </w:r>
        </w:p>
        <w:p w14:paraId="450BB933" w14:textId="77777777" w:rsidR="009F3B5D" w:rsidRDefault="009F3B5D" w:rsidP="002B1F06">
          <w:pPr>
            <w:pStyle w:val="Text"/>
            <w:rPr>
              <w:rFonts w:cs="Arial"/>
            </w:rPr>
          </w:pPr>
        </w:p>
        <w:p w14:paraId="5F80378A" w14:textId="680668F4" w:rsidR="009F3B5D" w:rsidRDefault="009F3B5D" w:rsidP="002B1F06">
          <w:pPr>
            <w:pStyle w:val="Text"/>
            <w:rPr>
              <w:rFonts w:cs="Arial"/>
            </w:rPr>
          </w:pPr>
          <w:r>
            <w:rPr>
              <w:rFonts w:cs="Arial"/>
            </w:rPr>
            <w:t xml:space="preserve">Explain each person’s role (named or unnamed, funded or not funded by the proposal), who will be actively associated with the research. These may be research assistants, technicians, medical staff, interviewers, and support staff, whose names or position titles are listed in the budget under ‘research staff’ and who have specific FTE involvements. Time-only staff require clear justification. </w:t>
          </w:r>
        </w:p>
        <w:p w14:paraId="0000F937" w14:textId="0A77C671" w:rsidR="002B1F06" w:rsidRDefault="002B1F06" w:rsidP="00B57808">
          <w:pPr>
            <w:pStyle w:val="Text"/>
            <w:rPr>
              <w:rFonts w:eastAsia="Times New Roman" w:cs="Arial"/>
              <w:color w:val="7F7F7F" w:themeColor="text1" w:themeTint="80"/>
            </w:rPr>
          </w:pPr>
        </w:p>
        <w:p w14:paraId="374D1D42" w14:textId="7C45CE57" w:rsidR="00B57808" w:rsidRPr="009F3B5D" w:rsidRDefault="00B57808" w:rsidP="00B57808">
          <w:pPr>
            <w:pStyle w:val="Text"/>
            <w:rPr>
              <w:rFonts w:cs="Arial"/>
              <w:lang w:val="en-AU"/>
            </w:rPr>
          </w:pPr>
          <w:r w:rsidRPr="006D7996">
            <w:rPr>
              <w:rFonts w:cs="Arial"/>
              <w:lang w:val="en-AU"/>
            </w:rPr>
            <w:t>If staff changes (personnel or FTE) are required from the Expression of Interest</w:t>
          </w:r>
          <w:r>
            <w:rPr>
              <w:rFonts w:cs="Arial"/>
              <w:lang w:val="en-AU"/>
            </w:rPr>
            <w:t>,</w:t>
          </w:r>
          <w:r w:rsidRPr="006D7996">
            <w:rPr>
              <w:rFonts w:cs="Arial"/>
              <w:lang w:val="en-AU"/>
            </w:rPr>
            <w:t xml:space="preserve"> you must follow the HRC procedure to obtain approval for </w:t>
          </w:r>
          <w:r>
            <w:rPr>
              <w:rFonts w:cs="Arial"/>
              <w:lang w:val="en-AU"/>
            </w:rPr>
            <w:t>these</w:t>
          </w:r>
          <w:r w:rsidRPr="006D7996">
            <w:rPr>
              <w:rFonts w:cs="Arial"/>
              <w:lang w:val="en-AU"/>
            </w:rPr>
            <w:t xml:space="preserve"> changes</w:t>
          </w:r>
          <w:r>
            <w:rPr>
              <w:rFonts w:cs="Arial"/>
              <w:lang w:val="en-AU"/>
            </w:rPr>
            <w:t>.</w:t>
          </w:r>
          <w:r w:rsidRPr="006D7996">
            <w:rPr>
              <w:rFonts w:cs="Arial"/>
              <w:lang w:val="en-AU"/>
            </w:rPr>
            <w:t xml:space="preserve"> </w:t>
          </w:r>
          <w:r>
            <w:rPr>
              <w:rFonts w:cs="Arial"/>
              <w:lang w:val="en-AU"/>
            </w:rPr>
            <w:t>O</w:t>
          </w:r>
          <w:r w:rsidRPr="006D7996">
            <w:rPr>
              <w:rFonts w:cs="Arial"/>
              <w:lang w:val="en-AU"/>
            </w:rPr>
            <w:t>therwise</w:t>
          </w:r>
          <w:r>
            <w:rPr>
              <w:rFonts w:cs="Arial"/>
              <w:lang w:val="en-AU"/>
            </w:rPr>
            <w:t>,</w:t>
          </w:r>
          <w:r w:rsidRPr="006D7996">
            <w:rPr>
              <w:rFonts w:cs="Arial"/>
              <w:lang w:val="en-AU"/>
            </w:rPr>
            <w:t xml:space="preserve"> your changes may not be accepted – </w:t>
          </w:r>
          <w:r>
            <w:rPr>
              <w:rFonts w:cs="Arial"/>
              <w:lang w:val="en-AU"/>
            </w:rPr>
            <w:t>please contact your</w:t>
          </w:r>
          <w:r w:rsidR="007A17CF">
            <w:rPr>
              <w:rFonts w:cs="Arial"/>
              <w:lang w:val="en-AU"/>
            </w:rPr>
            <w:t xml:space="preserve"> host organisation’s</w:t>
          </w:r>
          <w:r>
            <w:rPr>
              <w:rFonts w:cs="Arial"/>
              <w:lang w:val="en-AU"/>
            </w:rPr>
            <w:t xml:space="preserve"> </w:t>
          </w:r>
          <w:r w:rsidR="007A17CF">
            <w:rPr>
              <w:rFonts w:cs="Arial"/>
              <w:lang w:val="en-AU"/>
            </w:rPr>
            <w:t>r</w:t>
          </w:r>
          <w:r>
            <w:rPr>
              <w:rFonts w:cs="Arial"/>
              <w:lang w:val="en-AU"/>
            </w:rPr>
            <w:t xml:space="preserve">esearch </w:t>
          </w:r>
          <w:r w:rsidR="007A17CF">
            <w:rPr>
              <w:rFonts w:cs="Arial"/>
              <w:lang w:val="en-AU"/>
            </w:rPr>
            <w:t>o</w:t>
          </w:r>
          <w:r>
            <w:rPr>
              <w:rFonts w:cs="Arial"/>
              <w:lang w:val="en-AU"/>
            </w:rPr>
            <w:t>ffice (or</w:t>
          </w:r>
          <w:r w:rsidRPr="006D7996">
            <w:rPr>
              <w:rFonts w:cs="Arial"/>
              <w:lang w:val="en-AU"/>
            </w:rPr>
            <w:t xml:space="preserve"> the </w:t>
          </w:r>
          <w:r>
            <w:rPr>
              <w:rFonts w:cs="Arial"/>
              <w:lang w:val="en-AU"/>
            </w:rPr>
            <w:t>HRC if your organisation does not have one)</w:t>
          </w:r>
          <w:r w:rsidRPr="006D7996">
            <w:rPr>
              <w:rFonts w:cs="Arial"/>
              <w:lang w:val="en-AU"/>
            </w:rPr>
            <w:t xml:space="preserve"> for </w:t>
          </w:r>
          <w:r>
            <w:rPr>
              <w:rFonts w:cs="Arial"/>
              <w:lang w:val="en-AU"/>
            </w:rPr>
            <w:t xml:space="preserve">further </w:t>
          </w:r>
          <w:r w:rsidRPr="00F850E1">
            <w:rPr>
              <w:rFonts w:cs="Arial"/>
              <w:lang w:val="en-AU"/>
            </w:rPr>
            <w:t>details.</w:t>
          </w:r>
          <w:r w:rsidRPr="008F0AF8">
            <w:rPr>
              <w:rFonts w:cs="Arial"/>
              <w:lang w:val="en-AU"/>
            </w:rPr>
            <w:t xml:space="preserve"> </w:t>
          </w:r>
        </w:p>
      </w:sdtContent>
    </w:sdt>
    <w:p w14:paraId="24684206" w14:textId="77777777" w:rsidR="00B57808" w:rsidRPr="009A0D74" w:rsidRDefault="00B57808" w:rsidP="00B57808">
      <w:pPr>
        <w:pStyle w:val="Text"/>
        <w:rPr>
          <w:rFonts w:ascii="Franklin Gothic Book" w:hAnsi="Franklin Gothic Book"/>
        </w:rPr>
      </w:pPr>
    </w:p>
    <w:p w14:paraId="4EB999E0"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w</w:t>
      </w:r>
      <w:r w:rsidRPr="00EF7E6B">
        <w:rPr>
          <w:rFonts w:ascii="Arial" w:hAnsi="Arial" w:cs="Arial"/>
          <w:sz w:val="22"/>
          <w:szCs w:val="18"/>
          <w:lang w:val="en-AU"/>
        </w:rPr>
        <w:t xml:space="preserve">orking </w:t>
      </w:r>
      <w:r>
        <w:rPr>
          <w:rFonts w:ascii="Arial" w:hAnsi="Arial" w:cs="Arial"/>
          <w:sz w:val="22"/>
          <w:szCs w:val="18"/>
          <w:lang w:val="en-AU"/>
        </w:rPr>
        <w:t>e</w:t>
      </w:r>
      <w:r w:rsidRPr="00EF7E6B">
        <w:rPr>
          <w:rFonts w:ascii="Arial" w:hAnsi="Arial" w:cs="Arial"/>
          <w:sz w:val="22"/>
          <w:szCs w:val="18"/>
          <w:lang w:val="en-AU"/>
        </w:rPr>
        <w:t xml:space="preserve">xpenses and </w:t>
      </w:r>
      <w:r>
        <w:rPr>
          <w:rFonts w:ascii="Arial" w:hAnsi="Arial" w:cs="Arial"/>
          <w:sz w:val="22"/>
          <w:szCs w:val="18"/>
          <w:lang w:val="en-AU"/>
        </w:rPr>
        <w:t>c</w:t>
      </w:r>
      <w:r w:rsidRPr="00EF7E6B">
        <w:rPr>
          <w:rFonts w:ascii="Arial" w:hAnsi="Arial" w:cs="Arial"/>
          <w:sz w:val="22"/>
          <w:szCs w:val="18"/>
          <w:lang w:val="en-AU"/>
        </w:rPr>
        <w:t xml:space="preserve">asual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Expenses"/>
        <w:tag w:val="Justification_Expenses"/>
        <w:id w:val="-1042443097"/>
        <w:placeholder>
          <w:docPart w:val="31730EA5EF35434C99E3C8845255A8F1"/>
        </w:placeholder>
      </w:sdtPr>
      <w:sdtContent>
        <w:p w14:paraId="6EECB320" w14:textId="06A7D1A2" w:rsidR="009F3B5D" w:rsidRPr="002E0A48" w:rsidRDefault="00520CDC" w:rsidP="00B57808">
          <w:pPr>
            <w:pStyle w:val="Text"/>
            <w:rPr>
              <w:rFonts w:eastAsiaTheme="minorHAnsi" w:cs="Arial"/>
              <w:szCs w:val="20"/>
              <w:lang w:val="en-AU"/>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9F3B5D" w:rsidRPr="0066784A" w:rsidDel="000B44BC">
            <w:rPr>
              <w:rFonts w:cs="Arial"/>
            </w:rPr>
            <w:t xml:space="preserve">All items listed under </w:t>
          </w:r>
          <w:r w:rsidR="009F3B5D" w:rsidRPr="0066784A">
            <w:rPr>
              <w:rFonts w:cs="Arial"/>
            </w:rPr>
            <w:t>‘m</w:t>
          </w:r>
          <w:r w:rsidR="009F3B5D" w:rsidRPr="0066784A" w:rsidDel="000B44BC">
            <w:rPr>
              <w:rFonts w:cs="Arial"/>
            </w:rPr>
            <w:t xml:space="preserve">aterials and </w:t>
          </w:r>
          <w:r w:rsidR="009F3B5D" w:rsidRPr="0066784A">
            <w:rPr>
              <w:rFonts w:cs="Arial"/>
            </w:rPr>
            <w:t>r</w:t>
          </w:r>
          <w:r w:rsidR="009F3B5D" w:rsidRPr="0066784A" w:rsidDel="000B44BC">
            <w:rPr>
              <w:rFonts w:cs="Arial"/>
            </w:rPr>
            <w:t xml:space="preserve">esearch </w:t>
          </w:r>
          <w:r w:rsidR="009F3B5D" w:rsidRPr="0066784A">
            <w:rPr>
              <w:rFonts w:cs="Arial"/>
            </w:rPr>
            <w:t>e</w:t>
          </w:r>
          <w:r w:rsidR="009F3B5D" w:rsidRPr="0066784A" w:rsidDel="000B44BC">
            <w:rPr>
              <w:rFonts w:cs="Arial"/>
            </w:rPr>
            <w:t>xpenses</w:t>
          </w:r>
          <w:r w:rsidR="009F3B5D" w:rsidRPr="0066784A">
            <w:rPr>
              <w:rFonts w:cs="Arial"/>
            </w:rPr>
            <w:t>’</w:t>
          </w:r>
          <w:r w:rsidR="009F3B5D" w:rsidRPr="0066784A" w:rsidDel="000B44BC">
            <w:rPr>
              <w:rFonts w:cs="Arial"/>
            </w:rPr>
            <w:t xml:space="preserve"> in the budget should be</w:t>
          </w:r>
          <w:r w:rsidR="009F3B5D" w:rsidRPr="0066784A">
            <w:rPr>
              <w:rFonts w:cs="Arial"/>
            </w:rPr>
            <w:t xml:space="preserve"> detailed and</w:t>
          </w:r>
          <w:r w:rsidR="009F3B5D" w:rsidRPr="0066784A" w:rsidDel="000B44BC">
            <w:rPr>
              <w:rFonts w:cs="Arial"/>
            </w:rPr>
            <w:t xml:space="preserve"> justified, with costs broken down per item unit, and full costs per item for number of units requested</w:t>
          </w:r>
          <w:r w:rsidR="009F3B5D" w:rsidRPr="0066784A">
            <w:rPr>
              <w:rFonts w:cs="Arial"/>
            </w:rPr>
            <w:t>. Casual staff and postgraduate student (both named and unnamed) roles should be detailed and costs justified.</w:t>
          </w:r>
        </w:p>
      </w:sdtContent>
    </w:sdt>
    <w:p w14:paraId="5AB8D8B4" w14:textId="77777777" w:rsidR="00B57808" w:rsidRPr="009A0D74" w:rsidRDefault="00B57808" w:rsidP="00B57808">
      <w:pPr>
        <w:rPr>
          <w:rFonts w:ascii="Franklin Gothic Book" w:hAnsi="Franklin Gothic Book"/>
        </w:rPr>
      </w:pPr>
    </w:p>
    <w:p w14:paraId="005E5EB7" w14:textId="77777777" w:rsidR="00B57808" w:rsidRPr="00B926A1" w:rsidRDefault="00B57808" w:rsidP="00B57808">
      <w:pPr>
        <w:pStyle w:val="Heading2"/>
        <w:spacing w:before="0" w:after="120"/>
        <w:rPr>
          <w:rFonts w:ascii="Arial Black" w:hAnsi="Arial Black" w:cs="Arial"/>
          <w:color w:val="00659B"/>
          <w:sz w:val="22"/>
          <w:szCs w:val="22"/>
        </w:rPr>
      </w:pPr>
      <w:bookmarkStart w:id="12" w:name="_Toc203892466"/>
      <w:bookmarkStart w:id="13" w:name="_Toc205192972"/>
      <w:r>
        <w:rPr>
          <w:rFonts w:ascii="Arial Black" w:hAnsi="Arial Black" w:cs="Arial"/>
          <w:color w:val="00659B"/>
          <w:sz w:val="22"/>
          <w:szCs w:val="22"/>
        </w:rPr>
        <w:t>Section</w:t>
      </w:r>
      <w:r w:rsidRPr="00B926A1">
        <w:rPr>
          <w:rFonts w:ascii="Arial Black" w:hAnsi="Arial Black" w:cs="Arial"/>
          <w:color w:val="00659B"/>
          <w:sz w:val="22"/>
          <w:szCs w:val="22"/>
        </w:rPr>
        <w:t xml:space="preserve"> 4B – Previous / Current contracts</w:t>
      </w:r>
      <w:bookmarkEnd w:id="12"/>
      <w:bookmarkEnd w:id="13"/>
      <w:r w:rsidRPr="00B926A1">
        <w:rPr>
          <w:rFonts w:ascii="Arial Black" w:hAnsi="Arial Black" w:cs="Arial"/>
          <w:color w:val="00659B"/>
          <w:sz w:val="22"/>
          <w:szCs w:val="22"/>
        </w:rPr>
        <w:t xml:space="preserve"> and awards</w:t>
      </w:r>
    </w:p>
    <w:p w14:paraId="3F64467B" w14:textId="0AF10DE8" w:rsidR="00B57808" w:rsidRPr="000F3B15" w:rsidRDefault="00B57808" w:rsidP="00B57808">
      <w:pPr>
        <w:pStyle w:val="Instructions"/>
        <w:rPr>
          <w:rFonts w:ascii="Arial" w:hAnsi="Arial" w:cs="Arial"/>
          <w:bCs/>
          <w:sz w:val="20"/>
        </w:rPr>
      </w:pPr>
      <w:bookmarkStart w:id="14" w:name="_Hlk517275875"/>
      <w:r w:rsidRPr="000F3B15">
        <w:rPr>
          <w:rFonts w:ascii="Arial" w:hAnsi="Arial" w:cs="Arial"/>
          <w:bCs/>
          <w:sz w:val="20"/>
        </w:rPr>
        <w:t>Outline current and previous</w:t>
      </w:r>
      <w:r w:rsidR="000F3B15">
        <w:rPr>
          <w:rFonts w:ascii="Arial" w:hAnsi="Arial" w:cs="Arial"/>
          <w:bCs/>
          <w:sz w:val="20"/>
        </w:rPr>
        <w:t xml:space="preserve"> funding contracts </w:t>
      </w:r>
      <w:r w:rsidRPr="000F3B15">
        <w:rPr>
          <w:rFonts w:ascii="Arial" w:hAnsi="Arial" w:cs="Arial"/>
          <w:bCs/>
          <w:sz w:val="20"/>
        </w:rPr>
        <w:t>from any agency that has been received by the first named investigator/co-first named investigator as principal investigator in the last 5 years.</w:t>
      </w:r>
    </w:p>
    <w:bookmarkEnd w:id="14" w:displacedByCustomXml="next"/>
    <w:bookmarkStart w:id="15" w:name="_Toc205192973" w:displacedByCustomXml="next"/>
    <w:bookmarkStart w:id="16" w:name="_Toc203892467" w:displacedByCustomXml="next"/>
    <w:bookmarkStart w:id="17" w:name="_Toc142711286" w:displacedByCustomXml="next"/>
    <w:bookmarkStart w:id="18" w:name="_Toc113259475" w:displacedByCustomXml="next"/>
    <w:bookmarkStart w:id="19" w:name="_Toc110837628" w:displacedByCustomXml="next"/>
    <w:sdt>
      <w:sdtPr>
        <w:rPr>
          <w:rFonts w:ascii="Franklin Gothic Book" w:hAnsi="Franklin Gothic Book"/>
          <w:szCs w:val="20"/>
        </w:rPr>
        <w:alias w:val="Contracts"/>
        <w:tag w:val="Contracts"/>
        <w:id w:val="870271012"/>
        <w:placeholder>
          <w:docPart w:val="DF82D4B9CF2B4066ADC1DA8D5ED26252"/>
        </w:placeholder>
        <w:docPartList>
          <w:docPartGallery w:val="Quick Parts"/>
        </w:docPartList>
      </w:sdtPr>
      <w:sdtEndPr>
        <w:rPr>
          <w:szCs w:val="16"/>
        </w:rPr>
      </w:sdtEndPr>
      <w:sdtContent>
        <w:p w14:paraId="04F0B8C7" w14:textId="77777777" w:rsidR="00B57808" w:rsidRPr="0074749A" w:rsidRDefault="00B57808" w:rsidP="00B57808">
          <w:pPr>
            <w:pStyle w:val="Text"/>
            <w:rPr>
              <w:rFonts w:ascii="Franklin Gothic Book" w:hAnsi="Franklin Gothic Book"/>
              <w:szCs w:val="20"/>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4"/>
            <w:gridCol w:w="5358"/>
          </w:tblGrid>
          <w:tr w:rsidR="00B57808" w:rsidRPr="009A0D74" w14:paraId="4DAC4D4F" w14:textId="77777777" w:rsidTr="00D55F41">
            <w:tc>
              <w:tcPr>
                <w:tcW w:w="3714" w:type="dxa"/>
                <w:tcBorders>
                  <w:bottom w:val="single" w:sz="4" w:space="0" w:color="auto"/>
                </w:tcBorders>
                <w:shd w:val="clear" w:color="auto" w:fill="B6DDE8" w:themeFill="accent5" w:themeFillTint="66"/>
              </w:tcPr>
              <w:p w14:paraId="21ED4EDC" w14:textId="77777777" w:rsidR="00B57808" w:rsidRPr="0035398B" w:rsidRDefault="00B57808" w:rsidP="00D55F41">
                <w:pPr>
                  <w:pStyle w:val="Instructions"/>
                  <w:rPr>
                    <w:rFonts w:ascii="Arial" w:hAnsi="Arial" w:cs="Arial"/>
                    <w:sz w:val="20"/>
                  </w:rPr>
                </w:pPr>
                <w:r w:rsidRPr="0035398B">
                  <w:rPr>
                    <w:rFonts w:ascii="Arial" w:hAnsi="Arial" w:cs="Arial"/>
                    <w:sz w:val="20"/>
                  </w:rPr>
                  <w:t>Funding agency</w:t>
                </w:r>
              </w:p>
            </w:tc>
            <w:tc>
              <w:tcPr>
                <w:tcW w:w="5358" w:type="dxa"/>
              </w:tcPr>
              <w:p w14:paraId="27F719FA" w14:textId="4C7816E1" w:rsidR="00B57808" w:rsidRPr="008F0AF8" w:rsidRDefault="00B57808" w:rsidP="00D55F41">
                <w:pPr>
                  <w:pStyle w:val="Text"/>
                  <w:rPr>
                    <w:rFonts w:cs="Arial"/>
                  </w:rPr>
                </w:pPr>
              </w:p>
            </w:tc>
          </w:tr>
          <w:tr w:rsidR="00B57808" w:rsidRPr="009A0D74" w14:paraId="10606E01" w14:textId="77777777" w:rsidTr="00D55F41">
            <w:tc>
              <w:tcPr>
                <w:tcW w:w="3714" w:type="dxa"/>
                <w:tcBorders>
                  <w:top w:val="single" w:sz="4" w:space="0" w:color="auto"/>
                  <w:bottom w:val="single" w:sz="4" w:space="0" w:color="auto"/>
                </w:tcBorders>
                <w:shd w:val="clear" w:color="auto" w:fill="B6DDE8" w:themeFill="accent5" w:themeFillTint="66"/>
              </w:tcPr>
              <w:p w14:paraId="661EA018" w14:textId="77777777" w:rsidR="00B57808" w:rsidRPr="0035398B" w:rsidRDefault="00B57808" w:rsidP="00D55F41">
                <w:pPr>
                  <w:pStyle w:val="Instructions"/>
                  <w:rPr>
                    <w:rFonts w:ascii="Arial" w:hAnsi="Arial" w:cs="Arial"/>
                    <w:sz w:val="20"/>
                  </w:rPr>
                </w:pPr>
                <w:r w:rsidRPr="0035398B">
                  <w:rPr>
                    <w:rFonts w:ascii="Arial" w:hAnsi="Arial" w:cs="Arial"/>
                    <w:sz w:val="20"/>
                  </w:rPr>
                  <w:t>Title of research</w:t>
                </w:r>
              </w:p>
            </w:tc>
            <w:tc>
              <w:tcPr>
                <w:tcW w:w="5358" w:type="dxa"/>
              </w:tcPr>
              <w:p w14:paraId="3FF0B51A" w14:textId="2F30D242" w:rsidR="00B57808" w:rsidRPr="008F0AF8" w:rsidRDefault="00B57808" w:rsidP="00D55F41">
                <w:pPr>
                  <w:pStyle w:val="Text"/>
                  <w:rPr>
                    <w:rFonts w:cs="Arial"/>
                  </w:rPr>
                </w:pPr>
              </w:p>
            </w:tc>
          </w:tr>
          <w:tr w:rsidR="00B57808" w:rsidRPr="009A0D74" w14:paraId="0FB7538E" w14:textId="77777777" w:rsidTr="00D55F41">
            <w:tc>
              <w:tcPr>
                <w:tcW w:w="3714" w:type="dxa"/>
                <w:tcBorders>
                  <w:top w:val="single" w:sz="4" w:space="0" w:color="auto"/>
                  <w:bottom w:val="single" w:sz="4" w:space="0" w:color="auto"/>
                </w:tcBorders>
                <w:shd w:val="clear" w:color="auto" w:fill="B6DDE8" w:themeFill="accent5" w:themeFillTint="66"/>
              </w:tcPr>
              <w:p w14:paraId="5E68E1BF" w14:textId="77777777" w:rsidR="00B57808" w:rsidRPr="0035398B" w:rsidRDefault="00B57808" w:rsidP="00D55F41">
                <w:pPr>
                  <w:pStyle w:val="Instructions"/>
                  <w:rPr>
                    <w:rFonts w:ascii="Arial" w:hAnsi="Arial" w:cs="Arial"/>
                    <w:sz w:val="20"/>
                  </w:rPr>
                </w:pPr>
                <w:r w:rsidRPr="0035398B">
                  <w:rPr>
                    <w:rFonts w:ascii="Arial" w:hAnsi="Arial" w:cs="Arial"/>
                    <w:sz w:val="20"/>
                  </w:rPr>
                  <w:t>Investigators</w:t>
                </w:r>
              </w:p>
            </w:tc>
            <w:tc>
              <w:tcPr>
                <w:tcW w:w="5358" w:type="dxa"/>
              </w:tcPr>
              <w:p w14:paraId="78A93DDE" w14:textId="180A2F58" w:rsidR="00B57808" w:rsidRPr="008F0AF8" w:rsidRDefault="00B57808" w:rsidP="00D55F41">
                <w:pPr>
                  <w:pStyle w:val="Text"/>
                  <w:rPr>
                    <w:rFonts w:cs="Arial"/>
                  </w:rPr>
                </w:pPr>
              </w:p>
            </w:tc>
          </w:tr>
          <w:tr w:rsidR="00B57808" w:rsidRPr="009A0D74" w14:paraId="2FA0B9B0" w14:textId="77777777" w:rsidTr="00D55F41">
            <w:tc>
              <w:tcPr>
                <w:tcW w:w="3714" w:type="dxa"/>
                <w:tcBorders>
                  <w:top w:val="single" w:sz="4" w:space="0" w:color="auto"/>
                  <w:bottom w:val="single" w:sz="4" w:space="0" w:color="auto"/>
                </w:tcBorders>
                <w:shd w:val="clear" w:color="auto" w:fill="B6DDE8" w:themeFill="accent5" w:themeFillTint="66"/>
              </w:tcPr>
              <w:p w14:paraId="070D2344" w14:textId="77777777" w:rsidR="00B57808" w:rsidRPr="0035398B" w:rsidRDefault="00B57808" w:rsidP="00D55F41">
                <w:pPr>
                  <w:pStyle w:val="Instructions"/>
                  <w:rPr>
                    <w:rFonts w:ascii="Arial" w:hAnsi="Arial" w:cs="Arial"/>
                    <w:sz w:val="20"/>
                  </w:rPr>
                </w:pPr>
                <w:r w:rsidRPr="0035398B">
                  <w:rPr>
                    <w:rFonts w:ascii="Arial" w:hAnsi="Arial" w:cs="Arial"/>
                    <w:sz w:val="20"/>
                  </w:rPr>
                  <w:t>Start date and duration</w:t>
                </w:r>
              </w:p>
            </w:tc>
            <w:tc>
              <w:tcPr>
                <w:tcW w:w="5358" w:type="dxa"/>
              </w:tcPr>
              <w:p w14:paraId="1E0E8F6B" w14:textId="440FCAE2" w:rsidR="00B57808" w:rsidRPr="008F0AF8" w:rsidRDefault="00B57808" w:rsidP="00D55F41">
                <w:pPr>
                  <w:pStyle w:val="Text"/>
                  <w:rPr>
                    <w:rFonts w:cs="Arial"/>
                  </w:rPr>
                </w:pPr>
              </w:p>
            </w:tc>
          </w:tr>
          <w:tr w:rsidR="00B57808" w:rsidRPr="009A0D74" w14:paraId="46CC6C52" w14:textId="77777777" w:rsidTr="00D55F41">
            <w:tc>
              <w:tcPr>
                <w:tcW w:w="3714" w:type="dxa"/>
                <w:tcBorders>
                  <w:top w:val="single" w:sz="4" w:space="0" w:color="auto"/>
                  <w:bottom w:val="single" w:sz="4" w:space="0" w:color="auto"/>
                </w:tcBorders>
                <w:shd w:val="clear" w:color="auto" w:fill="B6DDE8" w:themeFill="accent5" w:themeFillTint="66"/>
              </w:tcPr>
              <w:p w14:paraId="44006928" w14:textId="77777777" w:rsidR="00B57808" w:rsidRPr="0035398B" w:rsidRDefault="00B57808" w:rsidP="00D55F41">
                <w:pPr>
                  <w:pStyle w:val="Instructions"/>
                  <w:rPr>
                    <w:rFonts w:ascii="Arial" w:hAnsi="Arial" w:cs="Arial"/>
                    <w:sz w:val="20"/>
                  </w:rPr>
                </w:pPr>
                <w:r w:rsidRPr="0035398B">
                  <w:rPr>
                    <w:rFonts w:ascii="Arial" w:hAnsi="Arial" w:cs="Arial"/>
                    <w:sz w:val="20"/>
                  </w:rPr>
                  <w:t>Total value</w:t>
                </w:r>
              </w:p>
            </w:tc>
            <w:tc>
              <w:tcPr>
                <w:tcW w:w="5358" w:type="dxa"/>
              </w:tcPr>
              <w:p w14:paraId="5ECF03AA" w14:textId="3200D5F8" w:rsidR="00B57808" w:rsidRPr="008F0AF8" w:rsidRDefault="00B57808" w:rsidP="00D55F41">
                <w:pPr>
                  <w:pStyle w:val="Text"/>
                  <w:rPr>
                    <w:rFonts w:cs="Arial"/>
                  </w:rPr>
                </w:pPr>
              </w:p>
            </w:tc>
          </w:tr>
          <w:tr w:rsidR="00B57808" w:rsidRPr="009A0D74" w14:paraId="3F690D41" w14:textId="77777777" w:rsidTr="00D55F41">
            <w:tc>
              <w:tcPr>
                <w:tcW w:w="3714" w:type="dxa"/>
                <w:tcBorders>
                  <w:top w:val="single" w:sz="4" w:space="0" w:color="auto"/>
                  <w:bottom w:val="single" w:sz="4" w:space="0" w:color="auto"/>
                </w:tcBorders>
                <w:shd w:val="clear" w:color="auto" w:fill="B6DDE8" w:themeFill="accent5" w:themeFillTint="66"/>
              </w:tcPr>
              <w:p w14:paraId="2B645E48" w14:textId="77777777" w:rsidR="00B57808" w:rsidRPr="0035398B" w:rsidRDefault="00B57808" w:rsidP="00D55F41">
                <w:pPr>
                  <w:pStyle w:val="Instructions"/>
                  <w:rPr>
                    <w:rFonts w:ascii="Arial" w:hAnsi="Arial" w:cs="Arial"/>
                    <w:sz w:val="20"/>
                  </w:rPr>
                </w:pPr>
                <w:r w:rsidRPr="0035398B">
                  <w:rPr>
                    <w:rFonts w:ascii="Arial" w:hAnsi="Arial" w:cs="Arial"/>
                    <w:sz w:val="20"/>
                  </w:rPr>
                  <w:t>Nature of support (1 sentence)</w:t>
                </w:r>
              </w:p>
            </w:tc>
            <w:tc>
              <w:tcPr>
                <w:tcW w:w="5358" w:type="dxa"/>
              </w:tcPr>
              <w:p w14:paraId="4481B77D" w14:textId="6A7752D0" w:rsidR="00B57808" w:rsidRPr="008F0AF8" w:rsidRDefault="00B57808" w:rsidP="00D55F41">
                <w:pPr>
                  <w:pStyle w:val="Text"/>
                  <w:rPr>
                    <w:rFonts w:cs="Arial"/>
                  </w:rPr>
                </w:pPr>
              </w:p>
            </w:tc>
          </w:tr>
          <w:tr w:rsidR="00B57808" w:rsidRPr="009A0D74" w14:paraId="08C004BE" w14:textId="77777777" w:rsidTr="00D55F41">
            <w:tc>
              <w:tcPr>
                <w:tcW w:w="3714" w:type="dxa"/>
                <w:tcBorders>
                  <w:top w:val="single" w:sz="4" w:space="0" w:color="auto"/>
                  <w:bottom w:val="single" w:sz="4" w:space="0" w:color="auto"/>
                </w:tcBorders>
                <w:shd w:val="clear" w:color="auto" w:fill="B6DDE8" w:themeFill="accent5" w:themeFillTint="66"/>
              </w:tcPr>
              <w:p w14:paraId="3C2E3E18" w14:textId="77777777" w:rsidR="00B57808" w:rsidRPr="0035398B" w:rsidRDefault="00B57808" w:rsidP="00D55F41">
                <w:pPr>
                  <w:pStyle w:val="Instructions"/>
                  <w:rPr>
                    <w:rFonts w:ascii="Arial" w:hAnsi="Arial" w:cs="Arial"/>
                    <w:sz w:val="20"/>
                  </w:rPr>
                </w:pPr>
                <w:bookmarkStart w:id="20" w:name="_Hlk447428"/>
                <w:bookmarkStart w:id="21" w:name="_Hlk4424868"/>
                <w:r w:rsidRPr="0035398B">
                  <w:rPr>
                    <w:rFonts w:ascii="Arial" w:hAnsi="Arial" w:cs="Arial"/>
                    <w:sz w:val="20"/>
                  </w:rPr>
                  <w:t xml:space="preserve">If applicable, please detail how this previous/current contract </w:t>
                </w:r>
                <w:r w:rsidRPr="0035398B">
                  <w:rPr>
                    <w:rFonts w:ascii="Arial" w:hAnsi="Arial" w:cs="Arial"/>
                    <w:b/>
                    <w:sz w:val="20"/>
                  </w:rPr>
                  <w:t xml:space="preserve">relates to and/or overlaps </w:t>
                </w:r>
                <w:r w:rsidRPr="0035398B">
                  <w:rPr>
                    <w:rFonts w:ascii="Arial" w:hAnsi="Arial" w:cs="Arial"/>
                    <w:sz w:val="20"/>
                  </w:rPr>
                  <w:t>with the application</w:t>
                </w:r>
                <w:bookmarkEnd w:id="20"/>
                <w:bookmarkEnd w:id="21"/>
              </w:p>
            </w:tc>
            <w:tc>
              <w:tcPr>
                <w:tcW w:w="5358" w:type="dxa"/>
              </w:tcPr>
              <w:p w14:paraId="5511037F" w14:textId="0BDBB467" w:rsidR="00B57808" w:rsidRPr="008F0AF8" w:rsidRDefault="00B57808" w:rsidP="00D55F41">
                <w:pPr>
                  <w:pStyle w:val="Text"/>
                  <w:rPr>
                    <w:rFonts w:cs="Arial"/>
                  </w:rPr>
                </w:pPr>
              </w:p>
            </w:tc>
          </w:tr>
          <w:tr w:rsidR="00B57808" w:rsidRPr="009A0D74" w14:paraId="704B9851" w14:textId="77777777" w:rsidTr="00D55F41">
            <w:tc>
              <w:tcPr>
                <w:tcW w:w="3714" w:type="dxa"/>
                <w:tcBorders>
                  <w:top w:val="single" w:sz="4" w:space="0" w:color="auto"/>
                  <w:bottom w:val="single" w:sz="4" w:space="0" w:color="auto"/>
                </w:tcBorders>
                <w:shd w:val="clear" w:color="auto" w:fill="B6DDE8" w:themeFill="accent5" w:themeFillTint="66"/>
              </w:tcPr>
              <w:p w14:paraId="4982AC30" w14:textId="2CD18312" w:rsidR="00B57808" w:rsidRPr="0035398B" w:rsidRDefault="00B57808" w:rsidP="00D55F41">
                <w:pPr>
                  <w:pStyle w:val="Instructions"/>
                  <w:rPr>
                    <w:rFonts w:ascii="Arial" w:hAnsi="Arial" w:cs="Arial"/>
                    <w:sz w:val="20"/>
                  </w:rPr>
                </w:pPr>
                <w:r w:rsidRPr="0035398B">
                  <w:rPr>
                    <w:rFonts w:ascii="Arial" w:hAnsi="Arial" w:cs="Arial"/>
                    <w:sz w:val="20"/>
                  </w:rPr>
                  <w:t xml:space="preserve">If </w:t>
                </w:r>
                <w:r w:rsidR="000F3B15">
                  <w:rPr>
                    <w:rFonts w:ascii="Arial" w:hAnsi="Arial" w:cs="Arial"/>
                    <w:sz w:val="20"/>
                  </w:rPr>
                  <w:t xml:space="preserve">this is an </w:t>
                </w:r>
                <w:r w:rsidRPr="0035398B">
                  <w:rPr>
                    <w:rFonts w:ascii="Arial" w:hAnsi="Arial" w:cs="Arial"/>
                    <w:sz w:val="20"/>
                  </w:rPr>
                  <w:t xml:space="preserve">HRC contract (enter HRC Ref #), are </w:t>
                </w:r>
                <w:r w:rsidRPr="0035398B">
                  <w:rPr>
                    <w:rFonts w:ascii="Arial" w:hAnsi="Arial" w:cs="Arial"/>
                    <w:b/>
                    <w:sz w:val="20"/>
                  </w:rPr>
                  <w:t>all</w:t>
                </w:r>
                <w:r w:rsidRPr="0035398B">
                  <w:rPr>
                    <w:rFonts w:ascii="Arial" w:hAnsi="Arial" w:cs="Arial"/>
                    <w:sz w:val="20"/>
                  </w:rPr>
                  <w:t xml:space="preserve"> progress, end of contract or deliverable due reports filed? </w:t>
                </w:r>
                <w:r w:rsidR="00E441FD">
                  <w:rPr>
                    <w:rFonts w:ascii="Arial" w:hAnsi="Arial" w:cs="Arial"/>
                    <w:sz w:val="20"/>
                  </w:rPr>
                  <w:t>If the due report has not been submitted, please provide an explanation</w:t>
                </w:r>
                <w:r w:rsidRPr="0035398B">
                  <w:rPr>
                    <w:rFonts w:ascii="Arial" w:hAnsi="Arial" w:cs="Arial"/>
                    <w:sz w:val="20"/>
                  </w:rPr>
                  <w:t>*</w:t>
                </w:r>
              </w:p>
            </w:tc>
            <w:tc>
              <w:tcPr>
                <w:tcW w:w="5358" w:type="dxa"/>
              </w:tcPr>
              <w:p w14:paraId="35148BFF" w14:textId="644D8A16" w:rsidR="00B57808" w:rsidRPr="008F0AF8" w:rsidRDefault="00B57808" w:rsidP="00D55F41">
                <w:pPr>
                  <w:pStyle w:val="Text"/>
                  <w:rPr>
                    <w:rFonts w:cs="Arial"/>
                  </w:rPr>
                </w:pPr>
              </w:p>
            </w:tc>
          </w:tr>
        </w:tbl>
        <w:p w14:paraId="1F1F3DBC" w14:textId="77777777" w:rsidR="00B57808" w:rsidRPr="009A0D74" w:rsidRDefault="00000000" w:rsidP="00B57808">
          <w:pPr>
            <w:pStyle w:val="Text"/>
            <w:rPr>
              <w:rFonts w:ascii="Franklin Gothic Book" w:hAnsi="Franklin Gothic Book"/>
            </w:rPr>
          </w:pPr>
        </w:p>
      </w:sdtContent>
    </w:sdt>
    <w:p w14:paraId="0C9014C4" w14:textId="77777777" w:rsidR="00B57808" w:rsidRPr="00EF7E6B" w:rsidRDefault="00B57808" w:rsidP="00B57808">
      <w:pPr>
        <w:pStyle w:val="Instructions"/>
        <w:rPr>
          <w:rFonts w:ascii="Arial" w:hAnsi="Arial" w:cs="Arial"/>
          <w:sz w:val="20"/>
        </w:rPr>
      </w:pPr>
      <w:r w:rsidRPr="00EF7E6B">
        <w:rPr>
          <w:rFonts w:ascii="Arial" w:hAnsi="Arial" w:cs="Arial"/>
          <w:sz w:val="20"/>
        </w:rPr>
        <w:t xml:space="preserve">* </w:t>
      </w:r>
      <w:r>
        <w:rPr>
          <w:rFonts w:ascii="Arial" w:hAnsi="Arial" w:cs="Arial"/>
          <w:sz w:val="20"/>
        </w:rPr>
        <w:t>Late</w:t>
      </w:r>
      <w:r w:rsidRPr="00EF7E6B">
        <w:rPr>
          <w:rFonts w:ascii="Arial" w:hAnsi="Arial" w:cs="Arial"/>
          <w:sz w:val="20"/>
        </w:rPr>
        <w:t xml:space="preserve"> submission</w:t>
      </w:r>
      <w:r>
        <w:rPr>
          <w:rFonts w:ascii="Arial" w:hAnsi="Arial" w:cs="Arial"/>
          <w:sz w:val="20"/>
        </w:rPr>
        <w:t xml:space="preserve">s of any progress, end of contract or deliverable due reports </w:t>
      </w:r>
      <w:r w:rsidRPr="00EF7E6B">
        <w:rPr>
          <w:rFonts w:ascii="Arial" w:hAnsi="Arial" w:cs="Arial"/>
          <w:sz w:val="20"/>
        </w:rPr>
        <w:t xml:space="preserve">without justification will result </w:t>
      </w:r>
      <w:r>
        <w:rPr>
          <w:rFonts w:ascii="Arial" w:hAnsi="Arial" w:cs="Arial"/>
          <w:sz w:val="20"/>
        </w:rPr>
        <w:t>in your contract being suspended. You will also not be allowed to submit a new application.</w:t>
      </w:r>
    </w:p>
    <w:p w14:paraId="0E7950EA" w14:textId="77777777" w:rsidR="00B57808" w:rsidRPr="00EF7E6B" w:rsidRDefault="00B57808" w:rsidP="00B57808">
      <w:pPr>
        <w:pStyle w:val="Text"/>
        <w:rPr>
          <w:rFonts w:cs="Arial"/>
          <w:szCs w:val="20"/>
        </w:rPr>
      </w:pPr>
    </w:p>
    <w:sdt>
      <w:sdtPr>
        <w:rPr>
          <w:rFonts w:cs="Arial"/>
        </w:rPr>
        <w:alias w:val="Additional contracts"/>
        <w:tag w:val="Additional contracts"/>
        <w:id w:val="-17240640"/>
        <w:placeholder>
          <w:docPart w:val="48398DA3750249F6A64213B91BA32C87"/>
        </w:placeholder>
        <w:showingPlcHdr/>
      </w:sdtPr>
      <w:sdtContent>
        <w:p w14:paraId="5F21CCD7" w14:textId="659AEE90" w:rsidR="00B57808" w:rsidRPr="004D3BE1" w:rsidRDefault="00FA1758" w:rsidP="00B57808">
          <w:pPr>
            <w:pStyle w:val="Text"/>
            <w:rPr>
              <w:rFonts w:cs="Arial"/>
              <w:szCs w:val="20"/>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szCs w:val="20"/>
            </w:rPr>
            <w:t>to paste in as many copies of the above table as required or replace the table with a spreadsheet using the same layout.</w:t>
          </w:r>
        </w:p>
      </w:sdtContent>
    </w:sdt>
    <w:p w14:paraId="2EBC37E9" w14:textId="77777777" w:rsidR="00B57808" w:rsidRPr="00DB4FD8" w:rsidRDefault="00B57808" w:rsidP="00B57808">
      <w:pPr>
        <w:pStyle w:val="Heading2"/>
        <w:spacing w:before="0"/>
        <w:rPr>
          <w:rFonts w:ascii="Arial Black" w:hAnsi="Arial Black" w:cs="Arial"/>
          <w:color w:val="00659B"/>
          <w:sz w:val="20"/>
          <w:szCs w:val="20"/>
        </w:rPr>
      </w:pPr>
      <w:bookmarkStart w:id="22" w:name="HRC_OtherSupport"/>
    </w:p>
    <w:p w14:paraId="05B9BD64" w14:textId="77777777" w:rsidR="00B57808" w:rsidRPr="00B926A1"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926A1">
        <w:rPr>
          <w:rFonts w:ascii="Arial Black" w:hAnsi="Arial Black" w:cs="Arial"/>
          <w:color w:val="00659B"/>
          <w:sz w:val="22"/>
          <w:szCs w:val="22"/>
        </w:rPr>
        <w:t xml:space="preserve"> 4C – Other support</w:t>
      </w:r>
      <w:bookmarkEnd w:id="19"/>
      <w:bookmarkEnd w:id="18"/>
      <w:bookmarkEnd w:id="17"/>
      <w:bookmarkEnd w:id="16"/>
      <w:bookmarkEnd w:id="15"/>
    </w:p>
    <w:bookmarkEnd w:id="22"/>
    <w:p w14:paraId="41A34D5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Other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a</w:t>
      </w:r>
      <w:r w:rsidRPr="00EF7E6B">
        <w:rPr>
          <w:rFonts w:ascii="Arial" w:hAnsi="Arial" w:cs="Arial"/>
          <w:sz w:val="22"/>
          <w:szCs w:val="18"/>
          <w:lang w:val="en-AU"/>
        </w:rPr>
        <w:t xml:space="preserve">pplications </w:t>
      </w:r>
      <w:r>
        <w:rPr>
          <w:rFonts w:ascii="Arial" w:hAnsi="Arial" w:cs="Arial"/>
          <w:sz w:val="22"/>
          <w:szCs w:val="18"/>
          <w:lang w:val="en-AU"/>
        </w:rPr>
        <w:t>a</w:t>
      </w:r>
      <w:r w:rsidRPr="00EF7E6B">
        <w:rPr>
          <w:rFonts w:ascii="Arial" w:hAnsi="Arial" w:cs="Arial"/>
          <w:sz w:val="22"/>
          <w:szCs w:val="18"/>
          <w:lang w:val="en-AU"/>
        </w:rPr>
        <w:t xml:space="preserve">waiting </w:t>
      </w:r>
      <w:r>
        <w:rPr>
          <w:rFonts w:ascii="Arial" w:hAnsi="Arial" w:cs="Arial"/>
          <w:sz w:val="22"/>
          <w:szCs w:val="18"/>
          <w:lang w:val="en-AU"/>
        </w:rPr>
        <w:t>a d</w:t>
      </w:r>
      <w:r w:rsidRPr="00EF7E6B">
        <w:rPr>
          <w:rFonts w:ascii="Arial" w:hAnsi="Arial" w:cs="Arial"/>
          <w:sz w:val="22"/>
          <w:szCs w:val="18"/>
          <w:lang w:val="en-AU"/>
        </w:rPr>
        <w:t>ecision</w:t>
      </w:r>
    </w:p>
    <w:tbl>
      <w:tblPr>
        <w:tblW w:w="93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658"/>
        <w:gridCol w:w="2693"/>
      </w:tblGrid>
      <w:tr w:rsidR="00B57808" w:rsidRPr="004D3BE1" w14:paraId="1CECF89A"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0DADC4C" w14:textId="77777777" w:rsidR="00B57808" w:rsidRPr="00396E81" w:rsidRDefault="00B57808" w:rsidP="00D55F41">
            <w:pPr>
              <w:pStyle w:val="Instructions"/>
              <w:rPr>
                <w:rFonts w:ascii="Arial" w:hAnsi="Arial" w:cs="Arial"/>
                <w:b/>
                <w:bCs/>
                <w:sz w:val="20"/>
              </w:rPr>
            </w:pPr>
            <w:bookmarkStart w:id="23" w:name="_Hlk517276001"/>
            <w:r w:rsidRPr="00EF7E6B">
              <w:rPr>
                <w:rFonts w:ascii="Arial" w:hAnsi="Arial" w:cs="Arial"/>
                <w:sz w:val="20"/>
              </w:rPr>
              <w:t xml:space="preserve">Are any named investigators on this Project also named investigators on a Programme application? </w:t>
            </w:r>
            <w:r>
              <w:rPr>
                <w:rFonts w:ascii="Arial" w:hAnsi="Arial" w:cs="Arial"/>
                <w:sz w:val="20"/>
              </w:rPr>
              <w:t xml:space="preserve">If yes, provide the Programme </w:t>
            </w:r>
            <w:r>
              <w:rPr>
                <w:rFonts w:ascii="Arial" w:hAnsi="Arial" w:cs="Arial"/>
                <w:b/>
                <w:bCs/>
                <w:sz w:val="20"/>
              </w:rPr>
              <w:t>HRC Reference ID#</w:t>
            </w:r>
            <w:r>
              <w:rPr>
                <w:rFonts w:ascii="Arial" w:hAnsi="Arial" w:cs="Arial"/>
                <w:sz w:val="20"/>
              </w:rPr>
              <w:t xml:space="preserve"> and the </w:t>
            </w:r>
            <w:r>
              <w:rPr>
                <w:rFonts w:ascii="Arial" w:hAnsi="Arial" w:cs="Arial"/>
                <w:b/>
                <w:bCs/>
                <w:sz w:val="20"/>
              </w:rPr>
              <w:t>first named investigator’s surname.</w:t>
            </w:r>
          </w:p>
        </w:tc>
        <w:tc>
          <w:tcPr>
            <w:tcW w:w="2693" w:type="dxa"/>
            <w:tcBorders>
              <w:left w:val="single" w:sz="4" w:space="0" w:color="auto"/>
            </w:tcBorders>
          </w:tcPr>
          <w:p w14:paraId="57421358" w14:textId="2DEC3A94" w:rsidR="00B57808" w:rsidRPr="004D3BE1" w:rsidRDefault="00B57808" w:rsidP="00D55F41">
            <w:pPr>
              <w:pStyle w:val="Text"/>
              <w:rPr>
                <w:rFonts w:cs="Arial"/>
                <w:szCs w:val="20"/>
              </w:rPr>
            </w:pPr>
          </w:p>
        </w:tc>
      </w:tr>
      <w:tr w:rsidR="00B57808" w:rsidRPr="004D3BE1" w14:paraId="088D3CBC"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4A09F96C" w14:textId="2199B747" w:rsidR="00B57808" w:rsidRPr="00EF7E6B" w:rsidRDefault="00B57808" w:rsidP="00D55F41">
            <w:pPr>
              <w:pStyle w:val="Instructions"/>
              <w:rPr>
                <w:rFonts w:ascii="Arial" w:hAnsi="Arial" w:cs="Arial"/>
                <w:b/>
                <w:sz w:val="20"/>
              </w:rPr>
            </w:pPr>
            <w:r w:rsidRPr="00EF7E6B">
              <w:rPr>
                <w:rFonts w:ascii="Arial" w:hAnsi="Arial" w:cs="Arial"/>
                <w:sz w:val="20"/>
              </w:rPr>
              <w:t>I</w:t>
            </w:r>
            <w:r>
              <w:rPr>
                <w:rFonts w:ascii="Arial" w:hAnsi="Arial" w:cs="Arial"/>
                <w:sz w:val="20"/>
              </w:rPr>
              <w:t>s the</w:t>
            </w:r>
            <w:r w:rsidRPr="00EF7E6B">
              <w:rPr>
                <w:rFonts w:ascii="Arial" w:hAnsi="Arial" w:cs="Arial"/>
                <w:sz w:val="20"/>
              </w:rPr>
              <w:t xml:space="preserve"> Project a component of a Programme application</w:t>
            </w:r>
            <w:r>
              <w:rPr>
                <w:rFonts w:ascii="Arial" w:hAnsi="Arial" w:cs="Arial"/>
                <w:sz w:val="20"/>
              </w:rPr>
              <w:t>?</w:t>
            </w:r>
            <w:r w:rsidR="00BF27E3">
              <w:rPr>
                <w:rFonts w:ascii="Arial" w:hAnsi="Arial" w:cs="Arial"/>
                <w:sz w:val="20"/>
              </w:rPr>
              <w:t xml:space="preserve"> If not, explain how this project is </w:t>
            </w:r>
            <w:proofErr w:type="spellStart"/>
            <w:r w:rsidR="00BF27E3" w:rsidRPr="00BF27E3">
              <w:rPr>
                <w:rFonts w:ascii="Arial" w:hAnsi="Arial" w:cs="Arial"/>
                <w:sz w:val="20"/>
              </w:rPr>
              <w:t>is</w:t>
            </w:r>
            <w:proofErr w:type="spellEnd"/>
            <w:r w:rsidR="00BF27E3" w:rsidRPr="00BF27E3">
              <w:rPr>
                <w:rFonts w:ascii="Arial" w:hAnsi="Arial" w:cs="Arial"/>
                <w:sz w:val="20"/>
              </w:rPr>
              <w:t xml:space="preserve"> separate from the Pro</w:t>
            </w:r>
            <w:r w:rsidR="00BF27E3">
              <w:rPr>
                <w:rFonts w:ascii="Arial" w:hAnsi="Arial" w:cs="Arial"/>
                <w:sz w:val="20"/>
              </w:rPr>
              <w:t>gramme</w:t>
            </w:r>
            <w:r w:rsidR="00BF27E3" w:rsidRPr="00BF27E3">
              <w:rPr>
                <w:rFonts w:ascii="Arial" w:hAnsi="Arial" w:cs="Arial"/>
                <w:sz w:val="20"/>
              </w:rPr>
              <w:t>.</w:t>
            </w:r>
          </w:p>
        </w:tc>
        <w:tc>
          <w:tcPr>
            <w:tcW w:w="2693" w:type="dxa"/>
            <w:tcBorders>
              <w:left w:val="single" w:sz="4" w:space="0" w:color="auto"/>
            </w:tcBorders>
          </w:tcPr>
          <w:p w14:paraId="7BB27707" w14:textId="700C80F5" w:rsidR="00B57808" w:rsidRPr="004D3BE1" w:rsidRDefault="00B57808" w:rsidP="00D55F41">
            <w:pPr>
              <w:pStyle w:val="Text"/>
              <w:rPr>
                <w:rFonts w:cs="Arial"/>
                <w:szCs w:val="20"/>
              </w:rPr>
            </w:pPr>
          </w:p>
        </w:tc>
      </w:tr>
      <w:tr w:rsidR="00B57808" w:rsidRPr="004D3BE1" w14:paraId="1297CC87"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D5FAF12" w14:textId="08A5DBD8" w:rsidR="00B57808" w:rsidRPr="00C83C0E" w:rsidRDefault="00B57808" w:rsidP="00D55F41">
            <w:pPr>
              <w:pStyle w:val="Instructions"/>
              <w:rPr>
                <w:rFonts w:ascii="Arial" w:hAnsi="Arial" w:cs="Arial"/>
                <w:sz w:val="20"/>
              </w:rPr>
            </w:pPr>
            <w:r>
              <w:rPr>
                <w:rFonts w:ascii="Arial" w:hAnsi="Arial" w:cs="Arial"/>
                <w:sz w:val="20"/>
              </w:rPr>
              <w:t xml:space="preserve">Will </w:t>
            </w:r>
            <w:r w:rsidR="00BF27E3" w:rsidRPr="0066784A">
              <w:rPr>
                <w:rFonts w:ascii="Arial" w:hAnsi="Arial" w:cs="Arial"/>
                <w:sz w:val="20"/>
              </w:rPr>
              <w:t xml:space="preserve">the Project be withdrawn if the Programme is fully funded? Provide </w:t>
            </w:r>
            <w:r w:rsidR="00BF27E3" w:rsidRPr="0066784A">
              <w:rPr>
                <w:rFonts w:ascii="Arial" w:hAnsi="Arial" w:cs="Arial"/>
                <w:b/>
                <w:bCs/>
                <w:sz w:val="20"/>
              </w:rPr>
              <w:t xml:space="preserve">clear justification </w:t>
            </w:r>
            <w:r w:rsidR="00BF27E3" w:rsidRPr="0066784A">
              <w:rPr>
                <w:rFonts w:ascii="Arial" w:hAnsi="Arial" w:cs="Arial"/>
                <w:sz w:val="20"/>
              </w:rPr>
              <w:t xml:space="preserve">if the Project will not be withdrawn. </w:t>
            </w:r>
            <w:r>
              <w:rPr>
                <w:rFonts w:ascii="Arial" w:hAnsi="Arial" w:cs="Arial"/>
                <w:sz w:val="20"/>
              </w:rPr>
              <w:t xml:space="preserve"> </w:t>
            </w:r>
          </w:p>
        </w:tc>
        <w:tc>
          <w:tcPr>
            <w:tcW w:w="2693" w:type="dxa"/>
            <w:tcBorders>
              <w:left w:val="single" w:sz="4" w:space="0" w:color="auto"/>
            </w:tcBorders>
          </w:tcPr>
          <w:p w14:paraId="4ACC16E9" w14:textId="77777777" w:rsidR="00B57808" w:rsidRDefault="00B57808" w:rsidP="00D55F41">
            <w:pPr>
              <w:pStyle w:val="Text"/>
              <w:rPr>
                <w:rFonts w:cs="Arial"/>
                <w:szCs w:val="20"/>
              </w:rPr>
            </w:pPr>
          </w:p>
        </w:tc>
      </w:tr>
    </w:tbl>
    <w:p w14:paraId="56283E64" w14:textId="125C126C" w:rsidR="00FA1758" w:rsidRDefault="00FA1758" w:rsidP="00B57808">
      <w:pPr>
        <w:pStyle w:val="Instructions"/>
        <w:rPr>
          <w:rFonts w:ascii="Arial" w:eastAsia="Times New Roman" w:hAnsi="Arial" w:cs="Arial"/>
          <w:sz w:val="20"/>
          <w:lang w:val="en-AU"/>
        </w:rPr>
      </w:pPr>
    </w:p>
    <w:bookmarkEnd w:id="23"/>
    <w:p w14:paraId="3987D5DC" w14:textId="77777777" w:rsidR="00FA1758" w:rsidRPr="0066784A" w:rsidRDefault="00FA1758" w:rsidP="00FA1758">
      <w:pPr>
        <w:pStyle w:val="Heading3"/>
        <w:rPr>
          <w:rFonts w:ascii="Arial" w:hAnsi="Arial" w:cs="Arial"/>
          <w:sz w:val="22"/>
          <w:szCs w:val="22"/>
        </w:rPr>
      </w:pPr>
      <w:r w:rsidRPr="0066784A">
        <w:rPr>
          <w:rFonts w:ascii="Arial" w:hAnsi="Arial" w:cs="Arial"/>
          <w:sz w:val="22"/>
          <w:szCs w:val="22"/>
        </w:rPr>
        <w:t>Other research applications awaiting decisions</w:t>
      </w:r>
    </w:p>
    <w:p w14:paraId="2B2418B0" w14:textId="2FDC3CF6" w:rsidR="00FA1758" w:rsidRPr="00CA6870" w:rsidRDefault="00FA1758" w:rsidP="00FA1758">
      <w:pPr>
        <w:pStyle w:val="Instructions"/>
        <w:rPr>
          <w:rFonts w:ascii="Arial" w:hAnsi="Arial" w:cs="Arial"/>
          <w:sz w:val="20"/>
          <w:szCs w:val="18"/>
        </w:rPr>
      </w:pPr>
      <w:r w:rsidRPr="0066784A">
        <w:rPr>
          <w:rFonts w:ascii="Arial" w:hAnsi="Arial" w:cs="Arial"/>
          <w:sz w:val="20"/>
          <w:szCs w:val="18"/>
        </w:rPr>
        <w:t>List a</w:t>
      </w:r>
      <w:r>
        <w:rPr>
          <w:rFonts w:ascii="Arial" w:hAnsi="Arial" w:cs="Arial"/>
          <w:sz w:val="20"/>
          <w:szCs w:val="18"/>
        </w:rPr>
        <w:t>ll</w:t>
      </w:r>
      <w:r w:rsidRPr="0066784A">
        <w:rPr>
          <w:rFonts w:ascii="Arial" w:hAnsi="Arial" w:cs="Arial"/>
          <w:sz w:val="20"/>
          <w:szCs w:val="18"/>
        </w:rPr>
        <w:t xml:space="preserve"> funding applications that a</w:t>
      </w:r>
      <w:r>
        <w:rPr>
          <w:rFonts w:ascii="Arial" w:hAnsi="Arial" w:cs="Arial"/>
          <w:sz w:val="20"/>
          <w:szCs w:val="18"/>
        </w:rPr>
        <w:t>ny</w:t>
      </w:r>
      <w:r w:rsidRPr="0066784A">
        <w:rPr>
          <w:rFonts w:ascii="Arial" w:hAnsi="Arial" w:cs="Arial"/>
          <w:sz w:val="20"/>
          <w:szCs w:val="18"/>
        </w:rPr>
        <w:t xml:space="preserve"> named investigators have submitted that are pending a result</w:t>
      </w:r>
      <w:r>
        <w:rPr>
          <w:rFonts w:ascii="Arial" w:hAnsi="Arial" w:cs="Arial"/>
          <w:sz w:val="20"/>
          <w:szCs w:val="18"/>
        </w:rPr>
        <w:t xml:space="preserve"> with the HRC and other agencies</w:t>
      </w:r>
      <w:r w:rsidRPr="0066784A">
        <w:rPr>
          <w:rFonts w:ascii="Arial" w:hAnsi="Arial" w:cs="Arial"/>
          <w:sz w:val="20"/>
          <w:szCs w:val="18"/>
        </w:rPr>
        <w:t xml:space="preserve">. </w:t>
      </w:r>
      <w:r w:rsidRPr="0066784A">
        <w:rPr>
          <w:rFonts w:ascii="Arial" w:hAnsi="Arial" w:cs="Arial"/>
        </w:rPr>
        <w:t>T</w:t>
      </w:r>
      <w:r w:rsidRPr="0066784A">
        <w:rPr>
          <w:rFonts w:ascii="Arial" w:hAnsi="Arial" w:cs="Arial"/>
          <w:sz w:val="20"/>
        </w:rPr>
        <w:t xml:space="preserve">hrough your host organisation’s </w:t>
      </w:r>
      <w:r>
        <w:rPr>
          <w:rFonts w:ascii="Arial" w:hAnsi="Arial" w:cs="Arial"/>
          <w:sz w:val="20"/>
        </w:rPr>
        <w:t>r</w:t>
      </w:r>
      <w:r w:rsidRPr="0066784A">
        <w:rPr>
          <w:rFonts w:ascii="Arial" w:hAnsi="Arial" w:cs="Arial"/>
          <w:sz w:val="20"/>
        </w:rPr>
        <w:t xml:space="preserve">esearch </w:t>
      </w:r>
      <w:r>
        <w:rPr>
          <w:rFonts w:ascii="Arial" w:hAnsi="Arial" w:cs="Arial"/>
          <w:sz w:val="20"/>
        </w:rPr>
        <w:t>o</w:t>
      </w:r>
      <w:r w:rsidRPr="0066784A">
        <w:rPr>
          <w:rFonts w:ascii="Arial" w:hAnsi="Arial" w:cs="Arial"/>
          <w:sz w:val="20"/>
        </w:rPr>
        <w:t>ffice, you must advise the HRC of the outcome of your other research applications that might alter the final Pro</w:t>
      </w:r>
      <w:r>
        <w:rPr>
          <w:rFonts w:ascii="Arial" w:hAnsi="Arial" w:cs="Arial"/>
          <w:sz w:val="20"/>
        </w:rPr>
        <w:t xml:space="preserve">ject </w:t>
      </w:r>
      <w:r w:rsidRPr="0066784A">
        <w:rPr>
          <w:rFonts w:ascii="Arial" w:hAnsi="Arial" w:cs="Arial"/>
          <w:sz w:val="20"/>
        </w:rPr>
        <w:t xml:space="preserve">budget. </w:t>
      </w:r>
    </w:p>
    <w:p w14:paraId="187D1744" w14:textId="77777777" w:rsidR="00B57808" w:rsidRPr="00FA1758" w:rsidRDefault="00B57808" w:rsidP="00B57808">
      <w:pPr>
        <w:pStyle w:val="Text"/>
        <w:rPr>
          <w:rFonts w:cs="Arial"/>
          <w:szCs w:val="20"/>
        </w:rPr>
      </w:pPr>
    </w:p>
    <w:sdt>
      <w:sdtPr>
        <w:rPr>
          <w:rFonts w:cs="Arial"/>
        </w:rPr>
        <w:alias w:val="Other applications"/>
        <w:tag w:val="Other applications"/>
        <w:id w:val="-404375948"/>
        <w:placeholder>
          <w:docPart w:val="DB08490ED2A54D7095330B53CE6120A8"/>
        </w:placeholder>
        <w:docPartList>
          <w:docPartGallery w:val="Quick Parts"/>
        </w:docPartList>
      </w:sdtPr>
      <w:sdtContent>
        <w:p w14:paraId="199C0047" w14:textId="77777777" w:rsidR="00B57808" w:rsidRPr="00EF7E6B" w:rsidRDefault="00B57808" w:rsidP="00B57808">
          <w:pPr>
            <w:pStyle w:val="Text"/>
            <w:rPr>
              <w:rFonts w:cs="Arial"/>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5812"/>
          </w:tblGrid>
          <w:tr w:rsidR="00B57808" w:rsidRPr="004D3BE1" w14:paraId="218288C5" w14:textId="77777777" w:rsidTr="00FA1758">
            <w:trPr>
              <w:trHeight w:val="148"/>
            </w:trPr>
            <w:tc>
              <w:tcPr>
                <w:tcW w:w="3260" w:type="dxa"/>
                <w:tcBorders>
                  <w:bottom w:val="single" w:sz="4" w:space="0" w:color="auto"/>
                </w:tcBorders>
                <w:shd w:val="clear" w:color="auto" w:fill="B6DDE8" w:themeFill="accent5" w:themeFillTint="66"/>
                <w:vAlign w:val="center"/>
              </w:tcPr>
              <w:p w14:paraId="10C3759E" w14:textId="77777777" w:rsidR="00B57808" w:rsidRPr="00EF7E6B" w:rsidRDefault="00B57808" w:rsidP="00FA1758">
                <w:pPr>
                  <w:pStyle w:val="Instructions"/>
                  <w:rPr>
                    <w:rFonts w:ascii="Arial" w:hAnsi="Arial" w:cs="Arial"/>
                    <w:sz w:val="20"/>
                  </w:rPr>
                </w:pPr>
                <w:r w:rsidRPr="00EF7E6B">
                  <w:rPr>
                    <w:rFonts w:ascii="Arial" w:hAnsi="Arial" w:cs="Arial"/>
                    <w:sz w:val="20"/>
                  </w:rPr>
                  <w:t>Funding agency</w:t>
                </w:r>
              </w:p>
            </w:tc>
            <w:tc>
              <w:tcPr>
                <w:tcW w:w="5812" w:type="dxa"/>
                <w:vAlign w:val="center"/>
              </w:tcPr>
              <w:p w14:paraId="3583EF5D" w14:textId="0DB76D60" w:rsidR="00B57808" w:rsidRPr="004D3BE1" w:rsidRDefault="00B57808" w:rsidP="00FA1758">
                <w:pPr>
                  <w:pStyle w:val="Text"/>
                  <w:rPr>
                    <w:rFonts w:cs="Arial"/>
                  </w:rPr>
                </w:pPr>
              </w:p>
            </w:tc>
          </w:tr>
          <w:tr w:rsidR="00B57808" w:rsidRPr="004D3BE1" w14:paraId="35F844FE"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7C5BA12" w14:textId="77777777" w:rsidR="00B57808" w:rsidRPr="00EF7E6B" w:rsidRDefault="00B57808" w:rsidP="00FA1758">
                <w:pPr>
                  <w:pStyle w:val="Instructions"/>
                  <w:rPr>
                    <w:rFonts w:ascii="Arial" w:hAnsi="Arial" w:cs="Arial"/>
                    <w:sz w:val="20"/>
                  </w:rPr>
                </w:pPr>
                <w:r w:rsidRPr="00EF7E6B">
                  <w:rPr>
                    <w:rFonts w:ascii="Arial" w:hAnsi="Arial" w:cs="Arial"/>
                    <w:sz w:val="20"/>
                  </w:rPr>
                  <w:t>Title of research</w:t>
                </w:r>
              </w:p>
            </w:tc>
            <w:tc>
              <w:tcPr>
                <w:tcW w:w="5812" w:type="dxa"/>
                <w:vAlign w:val="center"/>
              </w:tcPr>
              <w:p w14:paraId="67800979" w14:textId="67E3F172" w:rsidR="00B57808" w:rsidRPr="004D3BE1" w:rsidRDefault="00B57808" w:rsidP="00FA1758">
                <w:pPr>
                  <w:pStyle w:val="Text"/>
                  <w:rPr>
                    <w:rFonts w:cs="Arial"/>
                  </w:rPr>
                </w:pPr>
              </w:p>
            </w:tc>
          </w:tr>
          <w:tr w:rsidR="00B57808" w:rsidRPr="004D3BE1" w14:paraId="077B6AF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107B9C8B" w14:textId="77777777" w:rsidR="00B57808" w:rsidRPr="00EF7E6B" w:rsidRDefault="00B57808" w:rsidP="00FA1758">
                <w:pPr>
                  <w:pStyle w:val="Instructions"/>
                  <w:rPr>
                    <w:rFonts w:ascii="Arial" w:hAnsi="Arial" w:cs="Arial"/>
                    <w:sz w:val="20"/>
                  </w:rPr>
                </w:pPr>
                <w:r w:rsidRPr="00EF7E6B">
                  <w:rPr>
                    <w:rFonts w:ascii="Arial" w:hAnsi="Arial" w:cs="Arial"/>
                    <w:sz w:val="20"/>
                  </w:rPr>
                  <w:t>Investigators</w:t>
                </w:r>
              </w:p>
            </w:tc>
            <w:tc>
              <w:tcPr>
                <w:tcW w:w="5812" w:type="dxa"/>
                <w:vAlign w:val="center"/>
              </w:tcPr>
              <w:p w14:paraId="713132EC" w14:textId="2983160F" w:rsidR="00B57808" w:rsidRPr="004D3BE1" w:rsidRDefault="00B57808" w:rsidP="00FA1758">
                <w:pPr>
                  <w:pStyle w:val="Text"/>
                  <w:rPr>
                    <w:rFonts w:cs="Arial"/>
                  </w:rPr>
                </w:pPr>
              </w:p>
            </w:tc>
          </w:tr>
          <w:tr w:rsidR="00B57808" w:rsidRPr="004D3BE1" w14:paraId="4C3D24D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4C265E9" w14:textId="77777777" w:rsidR="00B57808" w:rsidRPr="00EF7E6B" w:rsidRDefault="00B57808" w:rsidP="00FA1758">
                <w:pPr>
                  <w:pStyle w:val="Instructions"/>
                  <w:rPr>
                    <w:rFonts w:ascii="Arial" w:hAnsi="Arial" w:cs="Arial"/>
                    <w:sz w:val="20"/>
                  </w:rPr>
                </w:pPr>
                <w:r w:rsidRPr="00EF7E6B">
                  <w:rPr>
                    <w:rFonts w:ascii="Arial" w:hAnsi="Arial" w:cs="Arial"/>
                    <w:sz w:val="20"/>
                  </w:rPr>
                  <w:t>Start date and duration</w:t>
                </w:r>
              </w:p>
            </w:tc>
            <w:tc>
              <w:tcPr>
                <w:tcW w:w="5812" w:type="dxa"/>
                <w:vAlign w:val="center"/>
              </w:tcPr>
              <w:p w14:paraId="50CC64A0" w14:textId="4B22945E" w:rsidR="00B57808" w:rsidRPr="004D3BE1" w:rsidRDefault="00B57808" w:rsidP="00FA1758">
                <w:pPr>
                  <w:pStyle w:val="Text"/>
                  <w:rPr>
                    <w:rFonts w:cs="Arial"/>
                  </w:rPr>
                </w:pPr>
              </w:p>
            </w:tc>
          </w:tr>
          <w:tr w:rsidR="00B57808" w:rsidRPr="004D3BE1" w14:paraId="14A7D2E9"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60BA45D5" w14:textId="77777777" w:rsidR="00B57808" w:rsidRPr="00EF7E6B" w:rsidRDefault="00B57808" w:rsidP="00FA1758">
                <w:pPr>
                  <w:pStyle w:val="Instructions"/>
                  <w:rPr>
                    <w:rFonts w:ascii="Arial" w:hAnsi="Arial" w:cs="Arial"/>
                    <w:sz w:val="20"/>
                  </w:rPr>
                </w:pPr>
                <w:r w:rsidRPr="00EF7E6B">
                  <w:rPr>
                    <w:rFonts w:ascii="Arial" w:hAnsi="Arial" w:cs="Arial"/>
                    <w:sz w:val="20"/>
                  </w:rPr>
                  <w:t>Total value</w:t>
                </w:r>
              </w:p>
            </w:tc>
            <w:tc>
              <w:tcPr>
                <w:tcW w:w="5812" w:type="dxa"/>
                <w:vAlign w:val="center"/>
              </w:tcPr>
              <w:p w14:paraId="6515E966" w14:textId="1A3A4DF0" w:rsidR="00B57808" w:rsidRPr="004D3BE1" w:rsidRDefault="00B57808" w:rsidP="00FA1758">
                <w:pPr>
                  <w:pStyle w:val="Text"/>
                  <w:rPr>
                    <w:rFonts w:cs="Arial"/>
                  </w:rPr>
                </w:pPr>
              </w:p>
            </w:tc>
          </w:tr>
          <w:tr w:rsidR="00B57808" w:rsidRPr="004D3BE1" w14:paraId="343018E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0552FADB" w14:textId="77777777" w:rsidR="00B57808" w:rsidRPr="00EF7E6B" w:rsidRDefault="00B57808" w:rsidP="00FA1758">
                <w:pPr>
                  <w:pStyle w:val="Instructions"/>
                  <w:rPr>
                    <w:rFonts w:ascii="Arial" w:hAnsi="Arial" w:cs="Arial"/>
                    <w:sz w:val="20"/>
                  </w:rPr>
                </w:pPr>
                <w:r w:rsidRPr="00EF7E6B">
                  <w:rPr>
                    <w:rFonts w:ascii="Arial" w:hAnsi="Arial" w:cs="Arial"/>
                    <w:sz w:val="20"/>
                  </w:rPr>
                  <w:t xml:space="preserve">Date of </w:t>
                </w:r>
                <w:r>
                  <w:rPr>
                    <w:rFonts w:ascii="Arial" w:hAnsi="Arial" w:cs="Arial"/>
                    <w:sz w:val="20"/>
                  </w:rPr>
                  <w:t>o</w:t>
                </w:r>
                <w:r w:rsidRPr="00EF7E6B">
                  <w:rPr>
                    <w:rFonts w:ascii="Arial" w:hAnsi="Arial" w:cs="Arial"/>
                    <w:sz w:val="20"/>
                  </w:rPr>
                  <w:t>utcome</w:t>
                </w:r>
              </w:p>
            </w:tc>
            <w:tc>
              <w:tcPr>
                <w:tcW w:w="5812" w:type="dxa"/>
                <w:vAlign w:val="center"/>
              </w:tcPr>
              <w:p w14:paraId="5B6E5E9A" w14:textId="4752DABC" w:rsidR="00B57808" w:rsidRPr="004D3BE1" w:rsidRDefault="00B57808" w:rsidP="00FA1758">
                <w:pPr>
                  <w:pStyle w:val="Text"/>
                  <w:rPr>
                    <w:rFonts w:cs="Arial"/>
                  </w:rPr>
                </w:pPr>
              </w:p>
            </w:tc>
          </w:tr>
          <w:tr w:rsidR="00B57808" w:rsidRPr="004D3BE1" w14:paraId="0582F451" w14:textId="77777777" w:rsidTr="00FA1758">
            <w:tc>
              <w:tcPr>
                <w:tcW w:w="3260" w:type="dxa"/>
                <w:tcBorders>
                  <w:top w:val="single" w:sz="4" w:space="0" w:color="auto"/>
                </w:tcBorders>
                <w:shd w:val="clear" w:color="auto" w:fill="B6DDE8" w:themeFill="accent5" w:themeFillTint="66"/>
                <w:vAlign w:val="center"/>
              </w:tcPr>
              <w:p w14:paraId="34374EE6" w14:textId="77777777" w:rsidR="00B57808" w:rsidRPr="00EF7E6B" w:rsidRDefault="00B57808" w:rsidP="00FA1758">
                <w:pPr>
                  <w:pStyle w:val="Instructions"/>
                  <w:rPr>
                    <w:rFonts w:ascii="Arial" w:hAnsi="Arial" w:cs="Arial"/>
                    <w:sz w:val="20"/>
                  </w:rPr>
                </w:pPr>
                <w:r w:rsidRPr="00EF7E6B">
                  <w:rPr>
                    <w:rFonts w:ascii="Arial" w:hAnsi="Arial" w:cs="Arial"/>
                    <w:sz w:val="20"/>
                  </w:rPr>
                  <w:t>Areas of overlap with this application. HRC Ref ID#?</w:t>
                </w:r>
              </w:p>
            </w:tc>
            <w:tc>
              <w:tcPr>
                <w:tcW w:w="5812" w:type="dxa"/>
                <w:vAlign w:val="center"/>
              </w:tcPr>
              <w:p w14:paraId="48DA9B41" w14:textId="3AA36F08" w:rsidR="00B57808" w:rsidRPr="004D3BE1" w:rsidRDefault="00B57808" w:rsidP="00FA1758">
                <w:pPr>
                  <w:pStyle w:val="Text"/>
                  <w:rPr>
                    <w:rFonts w:cs="Arial"/>
                  </w:rPr>
                </w:pPr>
              </w:p>
            </w:tc>
          </w:tr>
        </w:tbl>
        <w:p w14:paraId="0BE389E4" w14:textId="77777777" w:rsidR="00B57808" w:rsidRPr="00EF7E6B" w:rsidRDefault="00000000" w:rsidP="00B57808">
          <w:pPr>
            <w:pStyle w:val="Text"/>
            <w:rPr>
              <w:rFonts w:cs="Arial"/>
            </w:rPr>
          </w:pPr>
        </w:p>
      </w:sdtContent>
    </w:sdt>
    <w:p w14:paraId="332DA7BA" w14:textId="77777777" w:rsidR="00B57808" w:rsidRPr="00EF7E6B" w:rsidRDefault="00B57808" w:rsidP="00B57808">
      <w:pPr>
        <w:pStyle w:val="Text"/>
        <w:rPr>
          <w:rFonts w:cs="Arial"/>
        </w:rPr>
      </w:pPr>
      <w:bookmarkStart w:id="24" w:name="HRC_CoFunding"/>
    </w:p>
    <w:sdt>
      <w:sdtPr>
        <w:rPr>
          <w:rFonts w:cs="Arial"/>
        </w:rPr>
        <w:alias w:val="More applications"/>
        <w:tag w:val="More applications"/>
        <w:id w:val="-1104651698"/>
        <w:placeholder>
          <w:docPart w:val="BE0ADAC6F1C742B39AF0CC48F56E37FE"/>
        </w:placeholder>
        <w:showingPlcHdr/>
      </w:sdtPr>
      <w:sdtContent>
        <w:p w14:paraId="79885160" w14:textId="51E3C88F" w:rsidR="00B57808" w:rsidRPr="004D3BE1" w:rsidRDefault="00FA1758"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rPr>
            <w:t>to paste in as many copies of the above table as required.</w:t>
          </w:r>
        </w:p>
      </w:sdtContent>
    </w:sdt>
    <w:p w14:paraId="7DA6C2A9" w14:textId="77777777" w:rsidR="00B57808" w:rsidRPr="00EF7E6B" w:rsidRDefault="00B57808" w:rsidP="00B57808">
      <w:pPr>
        <w:pStyle w:val="Text"/>
        <w:rPr>
          <w:rFonts w:cs="Arial"/>
        </w:rPr>
      </w:pPr>
    </w:p>
    <w:p w14:paraId="0186D81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Co-</w:t>
      </w:r>
      <w:r>
        <w:rPr>
          <w:rFonts w:ascii="Arial" w:hAnsi="Arial" w:cs="Arial"/>
          <w:sz w:val="22"/>
          <w:szCs w:val="18"/>
          <w:lang w:val="en-AU"/>
        </w:rPr>
        <w:t>f</w:t>
      </w:r>
      <w:r w:rsidRPr="00EF7E6B">
        <w:rPr>
          <w:rFonts w:ascii="Arial" w:hAnsi="Arial" w:cs="Arial"/>
          <w:sz w:val="22"/>
          <w:szCs w:val="18"/>
          <w:lang w:val="en-AU"/>
        </w:rPr>
        <w:t>unding</w:t>
      </w:r>
    </w:p>
    <w:bookmarkEnd w:id="24"/>
    <w:p w14:paraId="5B4C4B14" w14:textId="77777777" w:rsidR="00FA1758" w:rsidRPr="00885345" w:rsidRDefault="00FA1758" w:rsidP="00FA1758">
      <w:pPr>
        <w:pStyle w:val="paragraph"/>
        <w:spacing w:before="0" w:beforeAutospacing="0" w:after="0" w:afterAutospacing="0"/>
        <w:textAlignment w:val="baseline"/>
        <w:rPr>
          <w:rStyle w:val="normaltextrun"/>
          <w:rFonts w:ascii="Arial" w:eastAsiaTheme="majorEastAsia" w:hAnsi="Arial" w:cs="Arial"/>
        </w:rPr>
      </w:pPr>
      <w:r w:rsidRPr="00885345">
        <w:rPr>
          <w:rStyle w:val="normaltextrun"/>
          <w:rFonts w:ascii="Arial" w:eastAsiaTheme="majorEastAsia" w:hAnsi="Arial" w:cs="Arial"/>
        </w:rPr>
        <w:t>Provide details if you have approached other funders to co-fund this research. If applicable, detail the joint funding arrangements.</w:t>
      </w:r>
    </w:p>
    <w:p w14:paraId="3F21B791" w14:textId="77777777" w:rsidR="00B57808" w:rsidRPr="00EF7E6B" w:rsidRDefault="00B57808" w:rsidP="00B57808">
      <w:pPr>
        <w:pStyle w:val="Text"/>
        <w:rPr>
          <w:rFonts w:cs="Arial"/>
        </w:rPr>
      </w:pPr>
    </w:p>
    <w:sdt>
      <w:sdtPr>
        <w:rPr>
          <w:rFonts w:cs="Arial"/>
        </w:rPr>
        <w:alias w:val="Co-funding"/>
        <w:tag w:val="Co-funding"/>
        <w:id w:val="458233512"/>
        <w:placeholder>
          <w:docPart w:val="AE27A71ECDED4C47B54BDD331918E0E7"/>
        </w:placeholder>
      </w:sdtPr>
      <w:sdtContent>
        <w:p w14:paraId="0B8C195F" w14:textId="6145AB5C" w:rsidR="00B57808" w:rsidRPr="004D3BE1" w:rsidRDefault="00381923"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18B60BA9" w14:textId="77777777" w:rsidR="00B57808" w:rsidRPr="00EF7E6B" w:rsidRDefault="00B57808" w:rsidP="00B57808">
      <w:pPr>
        <w:pStyle w:val="Text"/>
        <w:rPr>
          <w:rFonts w:cs="Arial"/>
        </w:rPr>
      </w:pPr>
    </w:p>
    <w:p w14:paraId="1AEA0413" w14:textId="77777777" w:rsidR="00B57808" w:rsidRPr="007D546E" w:rsidRDefault="00B57808" w:rsidP="00B57808">
      <w:pPr>
        <w:pStyle w:val="Heading3"/>
        <w:rPr>
          <w:rFonts w:ascii="Arial" w:hAnsi="Arial" w:cs="Arial"/>
          <w:sz w:val="22"/>
          <w:szCs w:val="22"/>
        </w:rPr>
      </w:pPr>
      <w:bookmarkStart w:id="25" w:name="_Toc110837629"/>
      <w:bookmarkStart w:id="26" w:name="_Toc113259476"/>
      <w:bookmarkStart w:id="27" w:name="_Toc142711287"/>
      <w:r w:rsidRPr="007D546E">
        <w:rPr>
          <w:rFonts w:ascii="Arial" w:hAnsi="Arial" w:cs="Arial"/>
          <w:sz w:val="22"/>
          <w:szCs w:val="22"/>
        </w:rPr>
        <w:t>Financial and other interest(s)</w:t>
      </w:r>
    </w:p>
    <w:p w14:paraId="17A1DF9E" w14:textId="60159B9B" w:rsidR="00FA1758" w:rsidRPr="003233CD" w:rsidRDefault="00FA1758" w:rsidP="00FA1758">
      <w:pPr>
        <w:pStyle w:val="Text"/>
        <w:rPr>
          <w:rFonts w:cs="Arial"/>
          <w:szCs w:val="20"/>
        </w:rPr>
      </w:pPr>
      <w:r w:rsidRPr="003233CD">
        <w:rPr>
          <w:rFonts w:cs="Arial"/>
          <w:szCs w:val="20"/>
        </w:rPr>
        <w:t xml:space="preserve">Please disclose </w:t>
      </w:r>
      <w:r>
        <w:rPr>
          <w:rFonts w:cs="Arial"/>
          <w:szCs w:val="20"/>
        </w:rPr>
        <w:t>any financial or other interests and</w:t>
      </w:r>
      <w:r w:rsidRPr="003233CD">
        <w:rPr>
          <w:rFonts w:cs="Arial"/>
          <w:szCs w:val="20"/>
        </w:rPr>
        <w:t xml:space="preserve"> provide details of any significant relationship to third parties (e.g. commercial sector entities contributing to project costs, equipment, staff joint appointments). Clearly describe how the current application relates to those relationships. </w:t>
      </w:r>
      <w:r>
        <w:rPr>
          <w:rFonts w:cs="Arial"/>
          <w:szCs w:val="20"/>
        </w:rPr>
        <w:t xml:space="preserve">Refer to the 2026 </w:t>
      </w:r>
      <w:r w:rsidR="00C80462">
        <w:rPr>
          <w:rFonts w:cs="Arial"/>
          <w:szCs w:val="20"/>
        </w:rPr>
        <w:t xml:space="preserve">Pacific </w:t>
      </w:r>
      <w:r>
        <w:rPr>
          <w:rFonts w:cs="Arial"/>
          <w:szCs w:val="20"/>
        </w:rPr>
        <w:t>Project Full Application Guidelines for further guidance.</w:t>
      </w:r>
    </w:p>
    <w:p w14:paraId="1EAB10CA" w14:textId="380C7509" w:rsidR="00B57808" w:rsidRPr="00EF7E6B" w:rsidRDefault="00B57808" w:rsidP="00B57808">
      <w:pPr>
        <w:pStyle w:val="Instructions"/>
        <w:rPr>
          <w:rFonts w:ascii="Arial" w:hAnsi="Arial" w:cs="Arial"/>
          <w:sz w:val="20"/>
        </w:rPr>
      </w:pPr>
    </w:p>
    <w:sdt>
      <w:sdtPr>
        <w:rPr>
          <w:rFonts w:cs="Arial"/>
        </w:rPr>
        <w:alias w:val="Conflict management"/>
        <w:tag w:val="Conflict management"/>
        <w:id w:val="-514381851"/>
        <w:placeholder>
          <w:docPart w:val="C8BE754942844DC398276647EF784053"/>
        </w:placeholder>
      </w:sdtPr>
      <w:sdtContent>
        <w:p w14:paraId="2CFB0C17" w14:textId="5976BC72" w:rsidR="00B57808" w:rsidRPr="004D3BE1" w:rsidRDefault="00381923"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360BA1E7" w14:textId="77777777" w:rsidR="00B57808" w:rsidRPr="00EF7E6B" w:rsidRDefault="00B57808" w:rsidP="00B57808">
      <w:pPr>
        <w:pStyle w:val="Text"/>
        <w:rPr>
          <w:rFonts w:cs="Arial"/>
        </w:rPr>
      </w:pPr>
    </w:p>
    <w:p w14:paraId="698F7F79" w14:textId="00DC0BB3" w:rsidR="00FA1758" w:rsidRPr="0066784A" w:rsidRDefault="00FA1758" w:rsidP="00FA1758">
      <w:pPr>
        <w:pStyle w:val="Instructions"/>
        <w:rPr>
          <w:rFonts w:ascii="Arial" w:hAnsi="Arial" w:cs="Arial"/>
        </w:rPr>
      </w:pPr>
      <w:r w:rsidRPr="003233CD">
        <w:rPr>
          <w:rFonts w:ascii="Arial" w:hAnsi="Arial" w:cs="Arial"/>
          <w:sz w:val="20"/>
        </w:rPr>
        <w:t xml:space="preserve">If you can identify any financial or other interests in a funding application, </w:t>
      </w:r>
      <w:r w:rsidRPr="0066784A">
        <w:rPr>
          <w:rFonts w:ascii="Arial" w:hAnsi="Arial" w:cs="Arial"/>
          <w:sz w:val="20"/>
        </w:rPr>
        <w:t>provide details of your conflict management strategy</w:t>
      </w:r>
      <w:r w:rsidRPr="0066784A">
        <w:rPr>
          <w:rFonts w:ascii="Arial" w:hAnsi="Arial" w:cs="Arial"/>
        </w:rPr>
        <w:t>.</w:t>
      </w:r>
    </w:p>
    <w:p w14:paraId="285BC751" w14:textId="77777777" w:rsidR="00B57808" w:rsidRPr="00EF7E6B" w:rsidRDefault="00B57808" w:rsidP="00B57808">
      <w:pPr>
        <w:pStyle w:val="Text"/>
        <w:rPr>
          <w:rFonts w:cs="Arial"/>
        </w:rPr>
      </w:pPr>
    </w:p>
    <w:sdt>
      <w:sdtPr>
        <w:rPr>
          <w:rFonts w:cs="Arial"/>
        </w:rPr>
        <w:alias w:val="Conflict management"/>
        <w:tag w:val="Conflict management"/>
        <w:id w:val="781611127"/>
        <w:placeholder>
          <w:docPart w:val="FE8877DB06124C05A87575413BA577BF"/>
        </w:placeholder>
      </w:sdtPr>
      <w:sdtContent>
        <w:p w14:paraId="1300F265" w14:textId="3651FFC5" w:rsidR="00B57808" w:rsidRPr="00EF7E6B" w:rsidRDefault="00381923"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bookmarkEnd w:id="27" w:displacedByCustomXml="prev"/>
    <w:bookmarkEnd w:id="26" w:displacedByCustomXml="prev"/>
    <w:bookmarkEnd w:id="25" w:displacedByCustomXml="prev"/>
    <w:sectPr w:rsidR="00B57808" w:rsidRPr="00EF7E6B" w:rsidSect="00562073">
      <w:footerReference w:type="default" r:id="rId19"/>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50C2C" w14:textId="77777777" w:rsidR="00E45D61" w:rsidRDefault="00E45D61" w:rsidP="00203877">
      <w:r>
        <w:separator/>
      </w:r>
    </w:p>
  </w:endnote>
  <w:endnote w:type="continuationSeparator" w:id="0">
    <w:p w14:paraId="4C6BE40A" w14:textId="77777777" w:rsidR="00E45D61" w:rsidRDefault="00E45D61" w:rsidP="00203877">
      <w:r>
        <w:continuationSeparator/>
      </w:r>
    </w:p>
  </w:endnote>
  <w:endnote w:type="continuationNotice" w:id="1">
    <w:p w14:paraId="5330DCAA" w14:textId="77777777" w:rsidR="00E45D61" w:rsidRDefault="00E45D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2EB7B5F3"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w:t>
    </w:r>
    <w:r w:rsidR="00CA7843">
      <w:rPr>
        <w:rFonts w:ascii="Arial" w:hAnsi="Arial" w:cs="Arial"/>
        <w:sz w:val="16"/>
        <w:szCs w:val="16"/>
        <w:lang w:val="en-US"/>
      </w:rPr>
      <w:t xml:space="preserve">Pacific </w:t>
    </w:r>
    <w:r>
      <w:rPr>
        <w:rFonts w:ascii="Arial" w:hAnsi="Arial" w:cs="Arial"/>
        <w:sz w:val="16"/>
        <w:szCs w:val="16"/>
        <w:lang w:val="en-US"/>
      </w:rPr>
      <w:t xml:space="preserve">Project </w:t>
    </w:r>
    <w:r w:rsidR="009A0B89">
      <w:rPr>
        <w:rFonts w:ascii="Arial" w:hAnsi="Arial" w:cs="Arial"/>
        <w:sz w:val="16"/>
        <w:szCs w:val="16"/>
        <w:lang w:val="en-US"/>
      </w:rPr>
      <w:t>Full</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40A94531"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110B98">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303DBD7E" w14:textId="7F0236BB"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w:t>
    </w:r>
    <w:r w:rsidR="00CA7843">
      <w:rPr>
        <w:rFonts w:ascii="Arial" w:hAnsi="Arial" w:cs="Arial"/>
        <w:sz w:val="16"/>
        <w:szCs w:val="16"/>
        <w:lang w:val="en-US"/>
      </w:rPr>
      <w:t xml:space="preserve">Pacific </w:t>
    </w:r>
    <w:r>
      <w:rPr>
        <w:rFonts w:ascii="Arial" w:hAnsi="Arial" w:cs="Arial"/>
        <w:sz w:val="16"/>
        <w:szCs w:val="16"/>
        <w:lang w:val="en-US"/>
      </w:rPr>
      <w:t xml:space="preserve">Project </w:t>
    </w:r>
    <w:r w:rsidR="00110B98">
      <w:rPr>
        <w:rFonts w:ascii="Arial" w:hAnsi="Arial" w:cs="Arial"/>
        <w:sz w:val="16"/>
        <w:szCs w:val="16"/>
        <w:lang w:val="en-US"/>
      </w:rPr>
      <w:t xml:space="preserve">Full Application </w:t>
    </w:r>
    <w:r w:rsidRPr="00042609">
      <w:rPr>
        <w:rFonts w:ascii="Arial" w:hAnsi="Arial" w:cs="Arial"/>
        <w:sz w:val="16"/>
        <w:szCs w:val="16"/>
        <w:lang w:val="en-US"/>
      </w:rPr>
      <w:t>Form</w:t>
    </w:r>
  </w:p>
  <w:p w14:paraId="4B9B4D16"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FE91551"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2102" w14:textId="5CD2777A"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3</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672D3C37" w14:textId="70D884D1"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CA7843">
      <w:rPr>
        <w:rFonts w:ascii="Arial" w:hAnsi="Arial" w:cs="Arial"/>
        <w:sz w:val="16"/>
        <w:szCs w:val="16"/>
        <w:lang w:val="en-US"/>
      </w:rPr>
      <w:t xml:space="preserve">Pacific </w:t>
    </w:r>
    <w:r>
      <w:rPr>
        <w:rFonts w:ascii="Arial" w:hAnsi="Arial" w:cs="Arial"/>
        <w:sz w:val="16"/>
        <w:szCs w:val="16"/>
        <w:lang w:val="en-US"/>
      </w:rPr>
      <w:t xml:space="preserve">Project Full Application </w:t>
    </w:r>
    <w:r w:rsidRPr="00042609">
      <w:rPr>
        <w:rFonts w:ascii="Arial" w:hAnsi="Arial" w:cs="Arial"/>
        <w:sz w:val="16"/>
        <w:szCs w:val="16"/>
        <w:lang w:val="en-US"/>
      </w:rPr>
      <w:t>Form</w:t>
    </w:r>
  </w:p>
  <w:p w14:paraId="4D6BF8CD"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42349CC0"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E755" w14:textId="4B06962B"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4</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49FD6BD7" w14:textId="30C65904"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CA7843">
      <w:rPr>
        <w:rFonts w:ascii="Arial" w:hAnsi="Arial" w:cs="Arial"/>
        <w:sz w:val="16"/>
        <w:szCs w:val="16"/>
        <w:lang w:val="en-US"/>
      </w:rPr>
      <w:t xml:space="preserve">Pacific </w:t>
    </w:r>
    <w:r>
      <w:rPr>
        <w:rFonts w:ascii="Arial" w:hAnsi="Arial" w:cs="Arial"/>
        <w:sz w:val="16"/>
        <w:szCs w:val="16"/>
        <w:lang w:val="en-US"/>
      </w:rPr>
      <w:t xml:space="preserve">Project Full Application </w:t>
    </w:r>
    <w:r w:rsidRPr="00042609">
      <w:rPr>
        <w:rFonts w:ascii="Arial" w:hAnsi="Arial" w:cs="Arial"/>
        <w:sz w:val="16"/>
        <w:szCs w:val="16"/>
        <w:lang w:val="en-US"/>
      </w:rPr>
      <w:t>Form</w:t>
    </w:r>
  </w:p>
  <w:p w14:paraId="1A1EE748"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2E9B7645"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CF8A6" w14:textId="77777777" w:rsidR="00E45D61" w:rsidRDefault="00E45D61" w:rsidP="00203877">
      <w:r>
        <w:separator/>
      </w:r>
    </w:p>
  </w:footnote>
  <w:footnote w:type="continuationSeparator" w:id="0">
    <w:p w14:paraId="4A5A4F00" w14:textId="77777777" w:rsidR="00E45D61" w:rsidRDefault="00E45D61" w:rsidP="00203877">
      <w:r>
        <w:continuationSeparator/>
      </w:r>
    </w:p>
  </w:footnote>
  <w:footnote w:type="continuationNotice" w:id="1">
    <w:p w14:paraId="586801D3" w14:textId="77777777" w:rsidR="00E45D61" w:rsidRDefault="00E45D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8240"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1849163142" name="Picture 1849163142"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 w:numId="10" w16cid:durableId="108360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2356"/>
    <w:rsid w:val="00003AE5"/>
    <w:rsid w:val="000052AF"/>
    <w:rsid w:val="000057D3"/>
    <w:rsid w:val="000060F0"/>
    <w:rsid w:val="00006519"/>
    <w:rsid w:val="00006E9B"/>
    <w:rsid w:val="000075EF"/>
    <w:rsid w:val="00007EBF"/>
    <w:rsid w:val="00010E11"/>
    <w:rsid w:val="00012450"/>
    <w:rsid w:val="000126C3"/>
    <w:rsid w:val="00012B8B"/>
    <w:rsid w:val="00013485"/>
    <w:rsid w:val="00013B40"/>
    <w:rsid w:val="00014CCD"/>
    <w:rsid w:val="00015706"/>
    <w:rsid w:val="000159F5"/>
    <w:rsid w:val="00015AE8"/>
    <w:rsid w:val="00016597"/>
    <w:rsid w:val="000237E9"/>
    <w:rsid w:val="00023C0A"/>
    <w:rsid w:val="00024537"/>
    <w:rsid w:val="0002454F"/>
    <w:rsid w:val="0002526E"/>
    <w:rsid w:val="00026055"/>
    <w:rsid w:val="000332D2"/>
    <w:rsid w:val="0003504D"/>
    <w:rsid w:val="00037E5A"/>
    <w:rsid w:val="00042EF9"/>
    <w:rsid w:val="00044C0C"/>
    <w:rsid w:val="000453B3"/>
    <w:rsid w:val="00045CD4"/>
    <w:rsid w:val="00050544"/>
    <w:rsid w:val="000512DA"/>
    <w:rsid w:val="000519FD"/>
    <w:rsid w:val="00054D8D"/>
    <w:rsid w:val="000557C8"/>
    <w:rsid w:val="000568B8"/>
    <w:rsid w:val="00057BA7"/>
    <w:rsid w:val="0006113D"/>
    <w:rsid w:val="00062CAE"/>
    <w:rsid w:val="000632AC"/>
    <w:rsid w:val="00064B4C"/>
    <w:rsid w:val="00066071"/>
    <w:rsid w:val="000707EA"/>
    <w:rsid w:val="00070995"/>
    <w:rsid w:val="00072B15"/>
    <w:rsid w:val="00073B37"/>
    <w:rsid w:val="00073CEF"/>
    <w:rsid w:val="00074D25"/>
    <w:rsid w:val="00082C69"/>
    <w:rsid w:val="00085123"/>
    <w:rsid w:val="00092CA4"/>
    <w:rsid w:val="000943E1"/>
    <w:rsid w:val="000950ED"/>
    <w:rsid w:val="00095C6C"/>
    <w:rsid w:val="0009751D"/>
    <w:rsid w:val="000A2586"/>
    <w:rsid w:val="000A2876"/>
    <w:rsid w:val="000A3BB7"/>
    <w:rsid w:val="000A422B"/>
    <w:rsid w:val="000A4AF8"/>
    <w:rsid w:val="000A4B4F"/>
    <w:rsid w:val="000A60E7"/>
    <w:rsid w:val="000B1189"/>
    <w:rsid w:val="000B3060"/>
    <w:rsid w:val="000B3755"/>
    <w:rsid w:val="000B614E"/>
    <w:rsid w:val="000C4BEF"/>
    <w:rsid w:val="000C519E"/>
    <w:rsid w:val="000C5EE2"/>
    <w:rsid w:val="000D0199"/>
    <w:rsid w:val="000D3066"/>
    <w:rsid w:val="000D3324"/>
    <w:rsid w:val="000D524C"/>
    <w:rsid w:val="000D5941"/>
    <w:rsid w:val="000D6083"/>
    <w:rsid w:val="000D702C"/>
    <w:rsid w:val="000D743D"/>
    <w:rsid w:val="000E00AC"/>
    <w:rsid w:val="000E03FD"/>
    <w:rsid w:val="000E2EC9"/>
    <w:rsid w:val="000E3D83"/>
    <w:rsid w:val="000E444B"/>
    <w:rsid w:val="000E6ACA"/>
    <w:rsid w:val="000F0194"/>
    <w:rsid w:val="000F3B15"/>
    <w:rsid w:val="000F438A"/>
    <w:rsid w:val="000F452B"/>
    <w:rsid w:val="000F4877"/>
    <w:rsid w:val="000F4D17"/>
    <w:rsid w:val="000F7481"/>
    <w:rsid w:val="000F7B88"/>
    <w:rsid w:val="001019FD"/>
    <w:rsid w:val="00110B98"/>
    <w:rsid w:val="00111881"/>
    <w:rsid w:val="001146B3"/>
    <w:rsid w:val="001147BD"/>
    <w:rsid w:val="0011491A"/>
    <w:rsid w:val="00114D5C"/>
    <w:rsid w:val="00115CC7"/>
    <w:rsid w:val="001200D2"/>
    <w:rsid w:val="001201A0"/>
    <w:rsid w:val="00120871"/>
    <w:rsid w:val="00120EAF"/>
    <w:rsid w:val="001218DB"/>
    <w:rsid w:val="001218DF"/>
    <w:rsid w:val="001240E2"/>
    <w:rsid w:val="001263FD"/>
    <w:rsid w:val="00126728"/>
    <w:rsid w:val="0013038D"/>
    <w:rsid w:val="00133A20"/>
    <w:rsid w:val="00135AF2"/>
    <w:rsid w:val="00136B20"/>
    <w:rsid w:val="00136EFE"/>
    <w:rsid w:val="0014054A"/>
    <w:rsid w:val="00141A22"/>
    <w:rsid w:val="00141B55"/>
    <w:rsid w:val="00142C28"/>
    <w:rsid w:val="00147EF1"/>
    <w:rsid w:val="00151027"/>
    <w:rsid w:val="001544FB"/>
    <w:rsid w:val="0015563F"/>
    <w:rsid w:val="00156EC4"/>
    <w:rsid w:val="001615F5"/>
    <w:rsid w:val="001625B4"/>
    <w:rsid w:val="0016546E"/>
    <w:rsid w:val="00165554"/>
    <w:rsid w:val="0016642E"/>
    <w:rsid w:val="00166616"/>
    <w:rsid w:val="001668C2"/>
    <w:rsid w:val="00166C47"/>
    <w:rsid w:val="0017044F"/>
    <w:rsid w:val="00170B73"/>
    <w:rsid w:val="0017163E"/>
    <w:rsid w:val="00171857"/>
    <w:rsid w:val="001727A1"/>
    <w:rsid w:val="00173AC6"/>
    <w:rsid w:val="00174A5E"/>
    <w:rsid w:val="00180CAE"/>
    <w:rsid w:val="00180F11"/>
    <w:rsid w:val="00187387"/>
    <w:rsid w:val="00191E03"/>
    <w:rsid w:val="00192C3B"/>
    <w:rsid w:val="0019535F"/>
    <w:rsid w:val="001976FB"/>
    <w:rsid w:val="001A120D"/>
    <w:rsid w:val="001A1598"/>
    <w:rsid w:val="001A2DC0"/>
    <w:rsid w:val="001A42DB"/>
    <w:rsid w:val="001A67E3"/>
    <w:rsid w:val="001B260B"/>
    <w:rsid w:val="001B2FE5"/>
    <w:rsid w:val="001B44FE"/>
    <w:rsid w:val="001B48F1"/>
    <w:rsid w:val="001B4FA6"/>
    <w:rsid w:val="001B66E7"/>
    <w:rsid w:val="001B700D"/>
    <w:rsid w:val="001B7EC6"/>
    <w:rsid w:val="001C041C"/>
    <w:rsid w:val="001C1981"/>
    <w:rsid w:val="001C3641"/>
    <w:rsid w:val="001C378C"/>
    <w:rsid w:val="001C6A69"/>
    <w:rsid w:val="001D069C"/>
    <w:rsid w:val="001D18D9"/>
    <w:rsid w:val="001D22CC"/>
    <w:rsid w:val="001D4C3F"/>
    <w:rsid w:val="001D5151"/>
    <w:rsid w:val="001D57C0"/>
    <w:rsid w:val="001E0DA3"/>
    <w:rsid w:val="001E3AB4"/>
    <w:rsid w:val="001E57FE"/>
    <w:rsid w:val="001E6C45"/>
    <w:rsid w:val="001F006B"/>
    <w:rsid w:val="001F05FF"/>
    <w:rsid w:val="001F0DCC"/>
    <w:rsid w:val="001F1D23"/>
    <w:rsid w:val="001F2177"/>
    <w:rsid w:val="001F5A8D"/>
    <w:rsid w:val="001F6218"/>
    <w:rsid w:val="001F6611"/>
    <w:rsid w:val="001F6F9A"/>
    <w:rsid w:val="001F7608"/>
    <w:rsid w:val="0020235B"/>
    <w:rsid w:val="00203877"/>
    <w:rsid w:val="0020445D"/>
    <w:rsid w:val="0020450C"/>
    <w:rsid w:val="00212FD2"/>
    <w:rsid w:val="002136B2"/>
    <w:rsid w:val="00214310"/>
    <w:rsid w:val="002166D5"/>
    <w:rsid w:val="00216845"/>
    <w:rsid w:val="002169A6"/>
    <w:rsid w:val="00221805"/>
    <w:rsid w:val="00224320"/>
    <w:rsid w:val="00224CD6"/>
    <w:rsid w:val="00225639"/>
    <w:rsid w:val="00227F76"/>
    <w:rsid w:val="00230FA3"/>
    <w:rsid w:val="002332B9"/>
    <w:rsid w:val="0023373C"/>
    <w:rsid w:val="00235F0D"/>
    <w:rsid w:val="0023727E"/>
    <w:rsid w:val="00242C6D"/>
    <w:rsid w:val="00245C8B"/>
    <w:rsid w:val="00250C19"/>
    <w:rsid w:val="00252539"/>
    <w:rsid w:val="00252E5D"/>
    <w:rsid w:val="00255293"/>
    <w:rsid w:val="002565DE"/>
    <w:rsid w:val="0025694B"/>
    <w:rsid w:val="00256B25"/>
    <w:rsid w:val="0025715C"/>
    <w:rsid w:val="00257F29"/>
    <w:rsid w:val="0026588B"/>
    <w:rsid w:val="0026604F"/>
    <w:rsid w:val="00266AC2"/>
    <w:rsid w:val="002712AB"/>
    <w:rsid w:val="00273332"/>
    <w:rsid w:val="00276802"/>
    <w:rsid w:val="00280236"/>
    <w:rsid w:val="002804C8"/>
    <w:rsid w:val="002804EA"/>
    <w:rsid w:val="00280BC7"/>
    <w:rsid w:val="00287B3C"/>
    <w:rsid w:val="00287FE4"/>
    <w:rsid w:val="00293651"/>
    <w:rsid w:val="0029511E"/>
    <w:rsid w:val="00295268"/>
    <w:rsid w:val="00296F35"/>
    <w:rsid w:val="0029731B"/>
    <w:rsid w:val="002A28DD"/>
    <w:rsid w:val="002A3F18"/>
    <w:rsid w:val="002A3F8F"/>
    <w:rsid w:val="002A55B4"/>
    <w:rsid w:val="002A57CD"/>
    <w:rsid w:val="002A7892"/>
    <w:rsid w:val="002B148A"/>
    <w:rsid w:val="002B1F06"/>
    <w:rsid w:val="002B233F"/>
    <w:rsid w:val="002B23B4"/>
    <w:rsid w:val="002B36D9"/>
    <w:rsid w:val="002B47CC"/>
    <w:rsid w:val="002B48AA"/>
    <w:rsid w:val="002B4B2B"/>
    <w:rsid w:val="002B5771"/>
    <w:rsid w:val="002C0002"/>
    <w:rsid w:val="002C0181"/>
    <w:rsid w:val="002C184F"/>
    <w:rsid w:val="002C2025"/>
    <w:rsid w:val="002C4152"/>
    <w:rsid w:val="002C42A7"/>
    <w:rsid w:val="002C4D2E"/>
    <w:rsid w:val="002D0CFE"/>
    <w:rsid w:val="002D157F"/>
    <w:rsid w:val="002D1819"/>
    <w:rsid w:val="002D1DF4"/>
    <w:rsid w:val="002D1E7B"/>
    <w:rsid w:val="002D34B6"/>
    <w:rsid w:val="002D42BA"/>
    <w:rsid w:val="002D4BB1"/>
    <w:rsid w:val="002D5E7C"/>
    <w:rsid w:val="002E0A48"/>
    <w:rsid w:val="002E0EFE"/>
    <w:rsid w:val="002E172D"/>
    <w:rsid w:val="002E5562"/>
    <w:rsid w:val="002E5756"/>
    <w:rsid w:val="002E5E3A"/>
    <w:rsid w:val="002F00D4"/>
    <w:rsid w:val="002F1568"/>
    <w:rsid w:val="002F16B8"/>
    <w:rsid w:val="002F288A"/>
    <w:rsid w:val="002F692C"/>
    <w:rsid w:val="002F7B2B"/>
    <w:rsid w:val="00300744"/>
    <w:rsid w:val="00301712"/>
    <w:rsid w:val="00301842"/>
    <w:rsid w:val="003023F6"/>
    <w:rsid w:val="00303BC4"/>
    <w:rsid w:val="0030433B"/>
    <w:rsid w:val="00306452"/>
    <w:rsid w:val="00307EF7"/>
    <w:rsid w:val="00310801"/>
    <w:rsid w:val="00312A2A"/>
    <w:rsid w:val="0031367E"/>
    <w:rsid w:val="00314402"/>
    <w:rsid w:val="00320739"/>
    <w:rsid w:val="0032108D"/>
    <w:rsid w:val="00321AB4"/>
    <w:rsid w:val="00322EE0"/>
    <w:rsid w:val="00324A9C"/>
    <w:rsid w:val="0033030E"/>
    <w:rsid w:val="00342B11"/>
    <w:rsid w:val="00343E42"/>
    <w:rsid w:val="003442A6"/>
    <w:rsid w:val="0034641C"/>
    <w:rsid w:val="003472C1"/>
    <w:rsid w:val="003501E1"/>
    <w:rsid w:val="0035317A"/>
    <w:rsid w:val="0035398B"/>
    <w:rsid w:val="00353E55"/>
    <w:rsid w:val="0035648F"/>
    <w:rsid w:val="00361B23"/>
    <w:rsid w:val="00363392"/>
    <w:rsid w:val="00363962"/>
    <w:rsid w:val="00370729"/>
    <w:rsid w:val="003709C7"/>
    <w:rsid w:val="00370D15"/>
    <w:rsid w:val="0037189C"/>
    <w:rsid w:val="00373027"/>
    <w:rsid w:val="00374522"/>
    <w:rsid w:val="00374D45"/>
    <w:rsid w:val="00375BF1"/>
    <w:rsid w:val="00376056"/>
    <w:rsid w:val="003808F9"/>
    <w:rsid w:val="00381923"/>
    <w:rsid w:val="003819CD"/>
    <w:rsid w:val="003853F9"/>
    <w:rsid w:val="00386076"/>
    <w:rsid w:val="003914D4"/>
    <w:rsid w:val="00392063"/>
    <w:rsid w:val="00392B74"/>
    <w:rsid w:val="00392E29"/>
    <w:rsid w:val="003949DF"/>
    <w:rsid w:val="0039605B"/>
    <w:rsid w:val="00396E81"/>
    <w:rsid w:val="003973F5"/>
    <w:rsid w:val="003A07DF"/>
    <w:rsid w:val="003A3994"/>
    <w:rsid w:val="003B09A0"/>
    <w:rsid w:val="003B1864"/>
    <w:rsid w:val="003B2562"/>
    <w:rsid w:val="003B2E1E"/>
    <w:rsid w:val="003B3518"/>
    <w:rsid w:val="003B41F5"/>
    <w:rsid w:val="003B471A"/>
    <w:rsid w:val="003B6126"/>
    <w:rsid w:val="003C0044"/>
    <w:rsid w:val="003C09F2"/>
    <w:rsid w:val="003C1503"/>
    <w:rsid w:val="003C171B"/>
    <w:rsid w:val="003C1975"/>
    <w:rsid w:val="003C6CE0"/>
    <w:rsid w:val="003D09F6"/>
    <w:rsid w:val="003D204A"/>
    <w:rsid w:val="003D2499"/>
    <w:rsid w:val="003D278C"/>
    <w:rsid w:val="003D2E31"/>
    <w:rsid w:val="003D438D"/>
    <w:rsid w:val="003D514F"/>
    <w:rsid w:val="003D54C5"/>
    <w:rsid w:val="003D6355"/>
    <w:rsid w:val="003E0CFE"/>
    <w:rsid w:val="003E1C34"/>
    <w:rsid w:val="003E352B"/>
    <w:rsid w:val="003E633A"/>
    <w:rsid w:val="003E684E"/>
    <w:rsid w:val="003E6C19"/>
    <w:rsid w:val="003E7BD4"/>
    <w:rsid w:val="003F0350"/>
    <w:rsid w:val="003F075A"/>
    <w:rsid w:val="003F1B46"/>
    <w:rsid w:val="003F1D90"/>
    <w:rsid w:val="003F3D47"/>
    <w:rsid w:val="003F4478"/>
    <w:rsid w:val="003F502F"/>
    <w:rsid w:val="003F5953"/>
    <w:rsid w:val="003F59CB"/>
    <w:rsid w:val="003F5F44"/>
    <w:rsid w:val="003F6717"/>
    <w:rsid w:val="003F698A"/>
    <w:rsid w:val="003F72ED"/>
    <w:rsid w:val="004006B2"/>
    <w:rsid w:val="00400CC3"/>
    <w:rsid w:val="00401E76"/>
    <w:rsid w:val="00402E76"/>
    <w:rsid w:val="00403F57"/>
    <w:rsid w:val="004048B6"/>
    <w:rsid w:val="004069DA"/>
    <w:rsid w:val="00407080"/>
    <w:rsid w:val="00407460"/>
    <w:rsid w:val="00410217"/>
    <w:rsid w:val="00410520"/>
    <w:rsid w:val="004106B4"/>
    <w:rsid w:val="00413856"/>
    <w:rsid w:val="00413FDC"/>
    <w:rsid w:val="004148A8"/>
    <w:rsid w:val="00414E1C"/>
    <w:rsid w:val="00417BE4"/>
    <w:rsid w:val="00420CD4"/>
    <w:rsid w:val="00422D67"/>
    <w:rsid w:val="00423809"/>
    <w:rsid w:val="00424178"/>
    <w:rsid w:val="00424B60"/>
    <w:rsid w:val="00430811"/>
    <w:rsid w:val="0043139B"/>
    <w:rsid w:val="00434048"/>
    <w:rsid w:val="00434DA6"/>
    <w:rsid w:val="00437D54"/>
    <w:rsid w:val="00441774"/>
    <w:rsid w:val="00442404"/>
    <w:rsid w:val="0044466A"/>
    <w:rsid w:val="00445B5B"/>
    <w:rsid w:val="00450327"/>
    <w:rsid w:val="00451E7A"/>
    <w:rsid w:val="00452364"/>
    <w:rsid w:val="00455151"/>
    <w:rsid w:val="00464AEF"/>
    <w:rsid w:val="00470473"/>
    <w:rsid w:val="004729C4"/>
    <w:rsid w:val="00473624"/>
    <w:rsid w:val="004800FC"/>
    <w:rsid w:val="0048179B"/>
    <w:rsid w:val="00483056"/>
    <w:rsid w:val="00483793"/>
    <w:rsid w:val="00484BD5"/>
    <w:rsid w:val="00484FA0"/>
    <w:rsid w:val="00485BED"/>
    <w:rsid w:val="00487E3F"/>
    <w:rsid w:val="00492381"/>
    <w:rsid w:val="004946AD"/>
    <w:rsid w:val="00495372"/>
    <w:rsid w:val="00495982"/>
    <w:rsid w:val="004959E7"/>
    <w:rsid w:val="00496021"/>
    <w:rsid w:val="00497357"/>
    <w:rsid w:val="004A1D02"/>
    <w:rsid w:val="004A248F"/>
    <w:rsid w:val="004A2490"/>
    <w:rsid w:val="004A2F42"/>
    <w:rsid w:val="004A50C0"/>
    <w:rsid w:val="004A5B9F"/>
    <w:rsid w:val="004A6013"/>
    <w:rsid w:val="004A7269"/>
    <w:rsid w:val="004B4402"/>
    <w:rsid w:val="004B6CF3"/>
    <w:rsid w:val="004B7B07"/>
    <w:rsid w:val="004B7CD3"/>
    <w:rsid w:val="004C0D69"/>
    <w:rsid w:val="004C3E7E"/>
    <w:rsid w:val="004D080E"/>
    <w:rsid w:val="004D232E"/>
    <w:rsid w:val="004D3BE1"/>
    <w:rsid w:val="004D5533"/>
    <w:rsid w:val="004E0998"/>
    <w:rsid w:val="004E1FDA"/>
    <w:rsid w:val="004E2DAA"/>
    <w:rsid w:val="004E2ED1"/>
    <w:rsid w:val="004E483D"/>
    <w:rsid w:val="004E4ADE"/>
    <w:rsid w:val="004E586B"/>
    <w:rsid w:val="004E707B"/>
    <w:rsid w:val="004E7264"/>
    <w:rsid w:val="004E790B"/>
    <w:rsid w:val="004F001C"/>
    <w:rsid w:val="004F0B43"/>
    <w:rsid w:val="004F1BFA"/>
    <w:rsid w:val="004F2C2D"/>
    <w:rsid w:val="004F4071"/>
    <w:rsid w:val="004F4751"/>
    <w:rsid w:val="00501830"/>
    <w:rsid w:val="0050255E"/>
    <w:rsid w:val="005061D3"/>
    <w:rsid w:val="00506574"/>
    <w:rsid w:val="00507528"/>
    <w:rsid w:val="005151EE"/>
    <w:rsid w:val="00515706"/>
    <w:rsid w:val="00515C36"/>
    <w:rsid w:val="00520CDC"/>
    <w:rsid w:val="00521CAE"/>
    <w:rsid w:val="00521FB1"/>
    <w:rsid w:val="0052403A"/>
    <w:rsid w:val="00524788"/>
    <w:rsid w:val="00524F50"/>
    <w:rsid w:val="00525400"/>
    <w:rsid w:val="00526AA6"/>
    <w:rsid w:val="00531C52"/>
    <w:rsid w:val="00534019"/>
    <w:rsid w:val="00535237"/>
    <w:rsid w:val="005374B4"/>
    <w:rsid w:val="00537BB8"/>
    <w:rsid w:val="005406B7"/>
    <w:rsid w:val="00541744"/>
    <w:rsid w:val="00542483"/>
    <w:rsid w:val="00543836"/>
    <w:rsid w:val="00543D22"/>
    <w:rsid w:val="0054436C"/>
    <w:rsid w:val="00544735"/>
    <w:rsid w:val="00544F7F"/>
    <w:rsid w:val="00551C62"/>
    <w:rsid w:val="00554254"/>
    <w:rsid w:val="00561994"/>
    <w:rsid w:val="00562073"/>
    <w:rsid w:val="00562924"/>
    <w:rsid w:val="00563AB9"/>
    <w:rsid w:val="00563F2D"/>
    <w:rsid w:val="00565DCE"/>
    <w:rsid w:val="00565F82"/>
    <w:rsid w:val="005661BD"/>
    <w:rsid w:val="00566626"/>
    <w:rsid w:val="005709DD"/>
    <w:rsid w:val="00570D9E"/>
    <w:rsid w:val="005717B9"/>
    <w:rsid w:val="00573B2B"/>
    <w:rsid w:val="00573CF6"/>
    <w:rsid w:val="00573FF3"/>
    <w:rsid w:val="00575B93"/>
    <w:rsid w:val="00576291"/>
    <w:rsid w:val="005762F6"/>
    <w:rsid w:val="00577E86"/>
    <w:rsid w:val="00582A99"/>
    <w:rsid w:val="0058350A"/>
    <w:rsid w:val="00585E10"/>
    <w:rsid w:val="005860A1"/>
    <w:rsid w:val="00593F16"/>
    <w:rsid w:val="005A3E7A"/>
    <w:rsid w:val="005A4E9E"/>
    <w:rsid w:val="005A58AC"/>
    <w:rsid w:val="005A6A91"/>
    <w:rsid w:val="005B0409"/>
    <w:rsid w:val="005B0BE7"/>
    <w:rsid w:val="005B15A1"/>
    <w:rsid w:val="005B2285"/>
    <w:rsid w:val="005B3A3F"/>
    <w:rsid w:val="005B474E"/>
    <w:rsid w:val="005B4B5F"/>
    <w:rsid w:val="005C046B"/>
    <w:rsid w:val="005C413E"/>
    <w:rsid w:val="005D11A4"/>
    <w:rsid w:val="005D12C2"/>
    <w:rsid w:val="005D1B12"/>
    <w:rsid w:val="005D21DF"/>
    <w:rsid w:val="005D6318"/>
    <w:rsid w:val="005D7456"/>
    <w:rsid w:val="005E0B23"/>
    <w:rsid w:val="005E15E5"/>
    <w:rsid w:val="005E23F9"/>
    <w:rsid w:val="005E6190"/>
    <w:rsid w:val="005E64FD"/>
    <w:rsid w:val="00600AA8"/>
    <w:rsid w:val="00600D7E"/>
    <w:rsid w:val="006018FA"/>
    <w:rsid w:val="00610DB6"/>
    <w:rsid w:val="006114CA"/>
    <w:rsid w:val="00611E31"/>
    <w:rsid w:val="00614CA8"/>
    <w:rsid w:val="006151A5"/>
    <w:rsid w:val="00615442"/>
    <w:rsid w:val="00616BFF"/>
    <w:rsid w:val="0061720E"/>
    <w:rsid w:val="006201EF"/>
    <w:rsid w:val="006214FA"/>
    <w:rsid w:val="00622956"/>
    <w:rsid w:val="006235DF"/>
    <w:rsid w:val="00624867"/>
    <w:rsid w:val="0062656F"/>
    <w:rsid w:val="0063227A"/>
    <w:rsid w:val="00632C3B"/>
    <w:rsid w:val="00632EC6"/>
    <w:rsid w:val="00632EFB"/>
    <w:rsid w:val="00637E33"/>
    <w:rsid w:val="00640371"/>
    <w:rsid w:val="006404EE"/>
    <w:rsid w:val="0064080A"/>
    <w:rsid w:val="006423DD"/>
    <w:rsid w:val="00642649"/>
    <w:rsid w:val="00642D32"/>
    <w:rsid w:val="00644D26"/>
    <w:rsid w:val="00645662"/>
    <w:rsid w:val="0065098F"/>
    <w:rsid w:val="0065378D"/>
    <w:rsid w:val="00653EC2"/>
    <w:rsid w:val="006567B0"/>
    <w:rsid w:val="006603B1"/>
    <w:rsid w:val="006619A3"/>
    <w:rsid w:val="006619F2"/>
    <w:rsid w:val="00663C3E"/>
    <w:rsid w:val="00663CDC"/>
    <w:rsid w:val="00665012"/>
    <w:rsid w:val="00666C33"/>
    <w:rsid w:val="00667B3C"/>
    <w:rsid w:val="006774FB"/>
    <w:rsid w:val="006809E5"/>
    <w:rsid w:val="006848AC"/>
    <w:rsid w:val="006861BD"/>
    <w:rsid w:val="006872B4"/>
    <w:rsid w:val="00687BFA"/>
    <w:rsid w:val="00687F7A"/>
    <w:rsid w:val="006909FD"/>
    <w:rsid w:val="00691E21"/>
    <w:rsid w:val="00691F63"/>
    <w:rsid w:val="00694BBC"/>
    <w:rsid w:val="006A06D7"/>
    <w:rsid w:val="006A11A0"/>
    <w:rsid w:val="006A1AB3"/>
    <w:rsid w:val="006A1FE6"/>
    <w:rsid w:val="006A32F4"/>
    <w:rsid w:val="006A3C40"/>
    <w:rsid w:val="006A7B8C"/>
    <w:rsid w:val="006A7C81"/>
    <w:rsid w:val="006B03BB"/>
    <w:rsid w:val="006B0457"/>
    <w:rsid w:val="006B1D94"/>
    <w:rsid w:val="006B45BC"/>
    <w:rsid w:val="006B57CC"/>
    <w:rsid w:val="006B67EB"/>
    <w:rsid w:val="006B6BB3"/>
    <w:rsid w:val="006C1F75"/>
    <w:rsid w:val="006C28AE"/>
    <w:rsid w:val="006C3602"/>
    <w:rsid w:val="006C406E"/>
    <w:rsid w:val="006C499C"/>
    <w:rsid w:val="006C6503"/>
    <w:rsid w:val="006C6EDD"/>
    <w:rsid w:val="006C71D0"/>
    <w:rsid w:val="006C7EB8"/>
    <w:rsid w:val="006D3536"/>
    <w:rsid w:val="006D5E95"/>
    <w:rsid w:val="006D77C0"/>
    <w:rsid w:val="006D7996"/>
    <w:rsid w:val="006E0B51"/>
    <w:rsid w:val="006E2A52"/>
    <w:rsid w:val="006E499F"/>
    <w:rsid w:val="006E5694"/>
    <w:rsid w:val="006E5813"/>
    <w:rsid w:val="006E7F76"/>
    <w:rsid w:val="006F405F"/>
    <w:rsid w:val="006F5369"/>
    <w:rsid w:val="006F6BF1"/>
    <w:rsid w:val="006F741E"/>
    <w:rsid w:val="007015AF"/>
    <w:rsid w:val="00702E9B"/>
    <w:rsid w:val="00703E5A"/>
    <w:rsid w:val="00704714"/>
    <w:rsid w:val="00707F43"/>
    <w:rsid w:val="00707FEE"/>
    <w:rsid w:val="00712C4B"/>
    <w:rsid w:val="00714876"/>
    <w:rsid w:val="00715A3F"/>
    <w:rsid w:val="00716853"/>
    <w:rsid w:val="00716990"/>
    <w:rsid w:val="00717814"/>
    <w:rsid w:val="00717E13"/>
    <w:rsid w:val="007201C4"/>
    <w:rsid w:val="00723AC0"/>
    <w:rsid w:val="00730112"/>
    <w:rsid w:val="00730B76"/>
    <w:rsid w:val="00732369"/>
    <w:rsid w:val="00743250"/>
    <w:rsid w:val="00746065"/>
    <w:rsid w:val="0074714D"/>
    <w:rsid w:val="0074749A"/>
    <w:rsid w:val="007476B0"/>
    <w:rsid w:val="00751B2B"/>
    <w:rsid w:val="0075226B"/>
    <w:rsid w:val="007523D8"/>
    <w:rsid w:val="00753C65"/>
    <w:rsid w:val="00754E35"/>
    <w:rsid w:val="00756158"/>
    <w:rsid w:val="007564E1"/>
    <w:rsid w:val="007603DB"/>
    <w:rsid w:val="0076081F"/>
    <w:rsid w:val="00761C2D"/>
    <w:rsid w:val="007625D5"/>
    <w:rsid w:val="00762D27"/>
    <w:rsid w:val="00762DFF"/>
    <w:rsid w:val="00763160"/>
    <w:rsid w:val="00766BD8"/>
    <w:rsid w:val="00766CD2"/>
    <w:rsid w:val="007674B2"/>
    <w:rsid w:val="00771D6B"/>
    <w:rsid w:val="00772417"/>
    <w:rsid w:val="00772529"/>
    <w:rsid w:val="00773CBE"/>
    <w:rsid w:val="00775DEA"/>
    <w:rsid w:val="00776F27"/>
    <w:rsid w:val="00777440"/>
    <w:rsid w:val="007834FA"/>
    <w:rsid w:val="0078785A"/>
    <w:rsid w:val="00787EA4"/>
    <w:rsid w:val="00787FD8"/>
    <w:rsid w:val="00792DF0"/>
    <w:rsid w:val="0079481F"/>
    <w:rsid w:val="007A10EC"/>
    <w:rsid w:val="007A17CF"/>
    <w:rsid w:val="007A2090"/>
    <w:rsid w:val="007A22CA"/>
    <w:rsid w:val="007A2EA6"/>
    <w:rsid w:val="007A3945"/>
    <w:rsid w:val="007A4298"/>
    <w:rsid w:val="007A49E3"/>
    <w:rsid w:val="007A5267"/>
    <w:rsid w:val="007A552A"/>
    <w:rsid w:val="007B09BC"/>
    <w:rsid w:val="007B0E65"/>
    <w:rsid w:val="007B4650"/>
    <w:rsid w:val="007B557E"/>
    <w:rsid w:val="007B59A7"/>
    <w:rsid w:val="007B6C70"/>
    <w:rsid w:val="007C0999"/>
    <w:rsid w:val="007C222C"/>
    <w:rsid w:val="007C273F"/>
    <w:rsid w:val="007C3665"/>
    <w:rsid w:val="007C625D"/>
    <w:rsid w:val="007C6BF9"/>
    <w:rsid w:val="007D0BBD"/>
    <w:rsid w:val="007D2987"/>
    <w:rsid w:val="007D53CF"/>
    <w:rsid w:val="007D546E"/>
    <w:rsid w:val="007D7352"/>
    <w:rsid w:val="007E1C29"/>
    <w:rsid w:val="007E3268"/>
    <w:rsid w:val="007E7469"/>
    <w:rsid w:val="007F02ED"/>
    <w:rsid w:val="007F2AB8"/>
    <w:rsid w:val="007F3C45"/>
    <w:rsid w:val="007F4A12"/>
    <w:rsid w:val="007F5018"/>
    <w:rsid w:val="007F7661"/>
    <w:rsid w:val="007F7B8E"/>
    <w:rsid w:val="00802776"/>
    <w:rsid w:val="0080332B"/>
    <w:rsid w:val="008035E9"/>
    <w:rsid w:val="00803A86"/>
    <w:rsid w:val="00803FDB"/>
    <w:rsid w:val="0080471D"/>
    <w:rsid w:val="00804FA8"/>
    <w:rsid w:val="00807B19"/>
    <w:rsid w:val="00811FCB"/>
    <w:rsid w:val="0081627F"/>
    <w:rsid w:val="008168C0"/>
    <w:rsid w:val="00820D97"/>
    <w:rsid w:val="0082389C"/>
    <w:rsid w:val="008243BB"/>
    <w:rsid w:val="00824E54"/>
    <w:rsid w:val="00827BAF"/>
    <w:rsid w:val="008302F2"/>
    <w:rsid w:val="00830919"/>
    <w:rsid w:val="00832135"/>
    <w:rsid w:val="00833DCE"/>
    <w:rsid w:val="00834086"/>
    <w:rsid w:val="00834F9E"/>
    <w:rsid w:val="008365C9"/>
    <w:rsid w:val="00840402"/>
    <w:rsid w:val="00840E3B"/>
    <w:rsid w:val="008410A2"/>
    <w:rsid w:val="00843A4D"/>
    <w:rsid w:val="008454F4"/>
    <w:rsid w:val="00850114"/>
    <w:rsid w:val="008506ED"/>
    <w:rsid w:val="008515FF"/>
    <w:rsid w:val="00852443"/>
    <w:rsid w:val="00855130"/>
    <w:rsid w:val="0085551B"/>
    <w:rsid w:val="0085573E"/>
    <w:rsid w:val="00855ED7"/>
    <w:rsid w:val="008619F5"/>
    <w:rsid w:val="00861CC3"/>
    <w:rsid w:val="00864197"/>
    <w:rsid w:val="00865C82"/>
    <w:rsid w:val="00867B4D"/>
    <w:rsid w:val="00871DA8"/>
    <w:rsid w:val="0087229C"/>
    <w:rsid w:val="00873673"/>
    <w:rsid w:val="008738F8"/>
    <w:rsid w:val="00873C66"/>
    <w:rsid w:val="00873C6C"/>
    <w:rsid w:val="00874992"/>
    <w:rsid w:val="008757F8"/>
    <w:rsid w:val="008808C9"/>
    <w:rsid w:val="00881D1D"/>
    <w:rsid w:val="0088442C"/>
    <w:rsid w:val="008874A9"/>
    <w:rsid w:val="008903E3"/>
    <w:rsid w:val="0089167C"/>
    <w:rsid w:val="00894E99"/>
    <w:rsid w:val="008976F0"/>
    <w:rsid w:val="008A1BB7"/>
    <w:rsid w:val="008A3AFA"/>
    <w:rsid w:val="008A3EED"/>
    <w:rsid w:val="008A54F8"/>
    <w:rsid w:val="008A5E0F"/>
    <w:rsid w:val="008A61CB"/>
    <w:rsid w:val="008B072C"/>
    <w:rsid w:val="008B3FAB"/>
    <w:rsid w:val="008B46AA"/>
    <w:rsid w:val="008B4C5C"/>
    <w:rsid w:val="008B59D5"/>
    <w:rsid w:val="008B6A1C"/>
    <w:rsid w:val="008B6E3F"/>
    <w:rsid w:val="008C0D34"/>
    <w:rsid w:val="008C25F7"/>
    <w:rsid w:val="008C5BE0"/>
    <w:rsid w:val="008C5F25"/>
    <w:rsid w:val="008C6EF1"/>
    <w:rsid w:val="008C7368"/>
    <w:rsid w:val="008C7495"/>
    <w:rsid w:val="008C7E63"/>
    <w:rsid w:val="008D03DF"/>
    <w:rsid w:val="008D44AC"/>
    <w:rsid w:val="008D6DDE"/>
    <w:rsid w:val="008E1745"/>
    <w:rsid w:val="008E1A9C"/>
    <w:rsid w:val="008E6533"/>
    <w:rsid w:val="008E75CB"/>
    <w:rsid w:val="008F0AF8"/>
    <w:rsid w:val="008F0B9E"/>
    <w:rsid w:val="008F1FB7"/>
    <w:rsid w:val="008F4225"/>
    <w:rsid w:val="008F6965"/>
    <w:rsid w:val="008F72EF"/>
    <w:rsid w:val="00900E65"/>
    <w:rsid w:val="00900F5E"/>
    <w:rsid w:val="0090157A"/>
    <w:rsid w:val="00902B10"/>
    <w:rsid w:val="00902B4C"/>
    <w:rsid w:val="00903534"/>
    <w:rsid w:val="00910684"/>
    <w:rsid w:val="00910AE8"/>
    <w:rsid w:val="009123C8"/>
    <w:rsid w:val="00913FF9"/>
    <w:rsid w:val="00914858"/>
    <w:rsid w:val="00915CF3"/>
    <w:rsid w:val="009175CA"/>
    <w:rsid w:val="00924632"/>
    <w:rsid w:val="00925CB9"/>
    <w:rsid w:val="00930FBA"/>
    <w:rsid w:val="00931CD1"/>
    <w:rsid w:val="00931D73"/>
    <w:rsid w:val="00934F9F"/>
    <w:rsid w:val="00940073"/>
    <w:rsid w:val="00942E7B"/>
    <w:rsid w:val="0094442F"/>
    <w:rsid w:val="00945AE6"/>
    <w:rsid w:val="009506A3"/>
    <w:rsid w:val="009515A0"/>
    <w:rsid w:val="00951F3A"/>
    <w:rsid w:val="00953229"/>
    <w:rsid w:val="00956574"/>
    <w:rsid w:val="00956632"/>
    <w:rsid w:val="00956951"/>
    <w:rsid w:val="00957722"/>
    <w:rsid w:val="0096101E"/>
    <w:rsid w:val="009619F8"/>
    <w:rsid w:val="009620B0"/>
    <w:rsid w:val="009621F8"/>
    <w:rsid w:val="00962E0A"/>
    <w:rsid w:val="00964310"/>
    <w:rsid w:val="00965ACB"/>
    <w:rsid w:val="0096760C"/>
    <w:rsid w:val="00967BAF"/>
    <w:rsid w:val="00970014"/>
    <w:rsid w:val="009705DF"/>
    <w:rsid w:val="00970C05"/>
    <w:rsid w:val="00972052"/>
    <w:rsid w:val="0097280A"/>
    <w:rsid w:val="00974049"/>
    <w:rsid w:val="009760FA"/>
    <w:rsid w:val="00977543"/>
    <w:rsid w:val="00982903"/>
    <w:rsid w:val="009829B7"/>
    <w:rsid w:val="009830BE"/>
    <w:rsid w:val="00983C20"/>
    <w:rsid w:val="00983D7A"/>
    <w:rsid w:val="00984A15"/>
    <w:rsid w:val="009864EB"/>
    <w:rsid w:val="009877BC"/>
    <w:rsid w:val="00990135"/>
    <w:rsid w:val="00990B52"/>
    <w:rsid w:val="00995DFB"/>
    <w:rsid w:val="009967F3"/>
    <w:rsid w:val="009A0B89"/>
    <w:rsid w:val="009A0CAA"/>
    <w:rsid w:val="009A0D74"/>
    <w:rsid w:val="009A3CBA"/>
    <w:rsid w:val="009A5526"/>
    <w:rsid w:val="009A6C00"/>
    <w:rsid w:val="009B4F07"/>
    <w:rsid w:val="009B5360"/>
    <w:rsid w:val="009B6CC3"/>
    <w:rsid w:val="009B6D3A"/>
    <w:rsid w:val="009C1120"/>
    <w:rsid w:val="009C4211"/>
    <w:rsid w:val="009C6418"/>
    <w:rsid w:val="009C7B4F"/>
    <w:rsid w:val="009D1450"/>
    <w:rsid w:val="009D2370"/>
    <w:rsid w:val="009D2D2A"/>
    <w:rsid w:val="009D48A7"/>
    <w:rsid w:val="009D7B44"/>
    <w:rsid w:val="009E047E"/>
    <w:rsid w:val="009E1310"/>
    <w:rsid w:val="009E25D2"/>
    <w:rsid w:val="009E2A36"/>
    <w:rsid w:val="009E3087"/>
    <w:rsid w:val="009E5965"/>
    <w:rsid w:val="009E5A0F"/>
    <w:rsid w:val="009E641A"/>
    <w:rsid w:val="009E688E"/>
    <w:rsid w:val="009E72E0"/>
    <w:rsid w:val="009F07CB"/>
    <w:rsid w:val="009F1169"/>
    <w:rsid w:val="009F3B5D"/>
    <w:rsid w:val="009F5A7C"/>
    <w:rsid w:val="00A01028"/>
    <w:rsid w:val="00A0699E"/>
    <w:rsid w:val="00A06E4B"/>
    <w:rsid w:val="00A11032"/>
    <w:rsid w:val="00A11B1A"/>
    <w:rsid w:val="00A129BD"/>
    <w:rsid w:val="00A15FB1"/>
    <w:rsid w:val="00A21624"/>
    <w:rsid w:val="00A21F36"/>
    <w:rsid w:val="00A23005"/>
    <w:rsid w:val="00A24C1D"/>
    <w:rsid w:val="00A24E79"/>
    <w:rsid w:val="00A27EE5"/>
    <w:rsid w:val="00A34107"/>
    <w:rsid w:val="00A3509D"/>
    <w:rsid w:val="00A353A1"/>
    <w:rsid w:val="00A35A9F"/>
    <w:rsid w:val="00A40F59"/>
    <w:rsid w:val="00A41609"/>
    <w:rsid w:val="00A41FF8"/>
    <w:rsid w:val="00A438DA"/>
    <w:rsid w:val="00A45506"/>
    <w:rsid w:val="00A553B8"/>
    <w:rsid w:val="00A554AE"/>
    <w:rsid w:val="00A566A1"/>
    <w:rsid w:val="00A56C2F"/>
    <w:rsid w:val="00A575E5"/>
    <w:rsid w:val="00A6051D"/>
    <w:rsid w:val="00A609AD"/>
    <w:rsid w:val="00A61D79"/>
    <w:rsid w:val="00A61F94"/>
    <w:rsid w:val="00A635A1"/>
    <w:rsid w:val="00A64151"/>
    <w:rsid w:val="00A642A6"/>
    <w:rsid w:val="00A64362"/>
    <w:rsid w:val="00A653F2"/>
    <w:rsid w:val="00A66A18"/>
    <w:rsid w:val="00A679C9"/>
    <w:rsid w:val="00A715F9"/>
    <w:rsid w:val="00A71D61"/>
    <w:rsid w:val="00A75278"/>
    <w:rsid w:val="00A80D22"/>
    <w:rsid w:val="00A811FF"/>
    <w:rsid w:val="00A81EBA"/>
    <w:rsid w:val="00A83D91"/>
    <w:rsid w:val="00A8402B"/>
    <w:rsid w:val="00A85296"/>
    <w:rsid w:val="00A877CE"/>
    <w:rsid w:val="00A9084B"/>
    <w:rsid w:val="00A92BC8"/>
    <w:rsid w:val="00A93F9B"/>
    <w:rsid w:val="00A948E5"/>
    <w:rsid w:val="00A94967"/>
    <w:rsid w:val="00A94A3C"/>
    <w:rsid w:val="00A94E2E"/>
    <w:rsid w:val="00A97AAE"/>
    <w:rsid w:val="00AA0B07"/>
    <w:rsid w:val="00AA1F38"/>
    <w:rsid w:val="00AA20B5"/>
    <w:rsid w:val="00AA2AA6"/>
    <w:rsid w:val="00AA4006"/>
    <w:rsid w:val="00AA6CB0"/>
    <w:rsid w:val="00AA7002"/>
    <w:rsid w:val="00AA730A"/>
    <w:rsid w:val="00AB22CB"/>
    <w:rsid w:val="00AB5E2E"/>
    <w:rsid w:val="00AB7166"/>
    <w:rsid w:val="00AB76FA"/>
    <w:rsid w:val="00AB7AA9"/>
    <w:rsid w:val="00AC0288"/>
    <w:rsid w:val="00AC2E84"/>
    <w:rsid w:val="00AC6301"/>
    <w:rsid w:val="00AC6DFC"/>
    <w:rsid w:val="00AD1713"/>
    <w:rsid w:val="00AD1CBB"/>
    <w:rsid w:val="00AD2815"/>
    <w:rsid w:val="00AD3909"/>
    <w:rsid w:val="00AD5F4A"/>
    <w:rsid w:val="00AD620F"/>
    <w:rsid w:val="00AD716A"/>
    <w:rsid w:val="00AD7578"/>
    <w:rsid w:val="00AD7BF4"/>
    <w:rsid w:val="00AE0682"/>
    <w:rsid w:val="00AE18EC"/>
    <w:rsid w:val="00AE3F56"/>
    <w:rsid w:val="00AE4FE0"/>
    <w:rsid w:val="00AE7802"/>
    <w:rsid w:val="00AF433E"/>
    <w:rsid w:val="00AF4ED8"/>
    <w:rsid w:val="00B010E4"/>
    <w:rsid w:val="00B04DC8"/>
    <w:rsid w:val="00B0609A"/>
    <w:rsid w:val="00B10321"/>
    <w:rsid w:val="00B10A0D"/>
    <w:rsid w:val="00B12904"/>
    <w:rsid w:val="00B17F72"/>
    <w:rsid w:val="00B2459F"/>
    <w:rsid w:val="00B249E6"/>
    <w:rsid w:val="00B25204"/>
    <w:rsid w:val="00B2520A"/>
    <w:rsid w:val="00B3032F"/>
    <w:rsid w:val="00B312BA"/>
    <w:rsid w:val="00B3475B"/>
    <w:rsid w:val="00B34AEF"/>
    <w:rsid w:val="00B41265"/>
    <w:rsid w:val="00B454F4"/>
    <w:rsid w:val="00B4579C"/>
    <w:rsid w:val="00B45A44"/>
    <w:rsid w:val="00B463B6"/>
    <w:rsid w:val="00B47F16"/>
    <w:rsid w:val="00B50557"/>
    <w:rsid w:val="00B516E5"/>
    <w:rsid w:val="00B51B8C"/>
    <w:rsid w:val="00B531AA"/>
    <w:rsid w:val="00B57808"/>
    <w:rsid w:val="00B57D2C"/>
    <w:rsid w:val="00B60B3F"/>
    <w:rsid w:val="00B629F4"/>
    <w:rsid w:val="00B63075"/>
    <w:rsid w:val="00B636B8"/>
    <w:rsid w:val="00B63ADA"/>
    <w:rsid w:val="00B64723"/>
    <w:rsid w:val="00B75861"/>
    <w:rsid w:val="00B76828"/>
    <w:rsid w:val="00B776E1"/>
    <w:rsid w:val="00B81A6E"/>
    <w:rsid w:val="00B82519"/>
    <w:rsid w:val="00B875C9"/>
    <w:rsid w:val="00B87EA6"/>
    <w:rsid w:val="00B926A1"/>
    <w:rsid w:val="00B954D3"/>
    <w:rsid w:val="00BA0159"/>
    <w:rsid w:val="00BA161B"/>
    <w:rsid w:val="00BA1C6A"/>
    <w:rsid w:val="00BA3ECB"/>
    <w:rsid w:val="00BA556D"/>
    <w:rsid w:val="00BA6D58"/>
    <w:rsid w:val="00BA72FB"/>
    <w:rsid w:val="00BA7FB8"/>
    <w:rsid w:val="00BC1F7E"/>
    <w:rsid w:val="00BC4D23"/>
    <w:rsid w:val="00BC5154"/>
    <w:rsid w:val="00BC5841"/>
    <w:rsid w:val="00BC6E3F"/>
    <w:rsid w:val="00BC7BB6"/>
    <w:rsid w:val="00BD0864"/>
    <w:rsid w:val="00BD2DCF"/>
    <w:rsid w:val="00BD3B43"/>
    <w:rsid w:val="00BD5DDC"/>
    <w:rsid w:val="00BD6980"/>
    <w:rsid w:val="00BD6C84"/>
    <w:rsid w:val="00BD7862"/>
    <w:rsid w:val="00BD7BE6"/>
    <w:rsid w:val="00BE1734"/>
    <w:rsid w:val="00BE22D0"/>
    <w:rsid w:val="00BE65C0"/>
    <w:rsid w:val="00BE7514"/>
    <w:rsid w:val="00BF27E3"/>
    <w:rsid w:val="00BF35DC"/>
    <w:rsid w:val="00BF423D"/>
    <w:rsid w:val="00BF5D78"/>
    <w:rsid w:val="00BF6967"/>
    <w:rsid w:val="00BF6F25"/>
    <w:rsid w:val="00C01362"/>
    <w:rsid w:val="00C02357"/>
    <w:rsid w:val="00C0254A"/>
    <w:rsid w:val="00C02AA5"/>
    <w:rsid w:val="00C0479E"/>
    <w:rsid w:val="00C051A9"/>
    <w:rsid w:val="00C1042F"/>
    <w:rsid w:val="00C13F36"/>
    <w:rsid w:val="00C15D22"/>
    <w:rsid w:val="00C15E0D"/>
    <w:rsid w:val="00C16498"/>
    <w:rsid w:val="00C171E7"/>
    <w:rsid w:val="00C172DD"/>
    <w:rsid w:val="00C2125E"/>
    <w:rsid w:val="00C21C33"/>
    <w:rsid w:val="00C223E3"/>
    <w:rsid w:val="00C22FC0"/>
    <w:rsid w:val="00C23D6A"/>
    <w:rsid w:val="00C240EE"/>
    <w:rsid w:val="00C253D4"/>
    <w:rsid w:val="00C25630"/>
    <w:rsid w:val="00C26FE2"/>
    <w:rsid w:val="00C318BF"/>
    <w:rsid w:val="00C31BE6"/>
    <w:rsid w:val="00C35DC5"/>
    <w:rsid w:val="00C37428"/>
    <w:rsid w:val="00C403B2"/>
    <w:rsid w:val="00C43E67"/>
    <w:rsid w:val="00C51669"/>
    <w:rsid w:val="00C51B4C"/>
    <w:rsid w:val="00C536A1"/>
    <w:rsid w:val="00C54349"/>
    <w:rsid w:val="00C547C8"/>
    <w:rsid w:val="00C54A3F"/>
    <w:rsid w:val="00C56A3B"/>
    <w:rsid w:val="00C61BBA"/>
    <w:rsid w:val="00C62880"/>
    <w:rsid w:val="00C62E9B"/>
    <w:rsid w:val="00C64A7F"/>
    <w:rsid w:val="00C654BE"/>
    <w:rsid w:val="00C66B7F"/>
    <w:rsid w:val="00C66FA8"/>
    <w:rsid w:val="00C67D2A"/>
    <w:rsid w:val="00C70223"/>
    <w:rsid w:val="00C715C3"/>
    <w:rsid w:val="00C715CC"/>
    <w:rsid w:val="00C72339"/>
    <w:rsid w:val="00C72617"/>
    <w:rsid w:val="00C727FA"/>
    <w:rsid w:val="00C73E02"/>
    <w:rsid w:val="00C747B1"/>
    <w:rsid w:val="00C74EC2"/>
    <w:rsid w:val="00C75E7B"/>
    <w:rsid w:val="00C763CF"/>
    <w:rsid w:val="00C80462"/>
    <w:rsid w:val="00C83C0E"/>
    <w:rsid w:val="00C87013"/>
    <w:rsid w:val="00C94473"/>
    <w:rsid w:val="00CA0AE2"/>
    <w:rsid w:val="00CA2843"/>
    <w:rsid w:val="00CA49A6"/>
    <w:rsid w:val="00CA7843"/>
    <w:rsid w:val="00CB05E5"/>
    <w:rsid w:val="00CB2B57"/>
    <w:rsid w:val="00CB48F2"/>
    <w:rsid w:val="00CB4A05"/>
    <w:rsid w:val="00CB5B3C"/>
    <w:rsid w:val="00CB6ECC"/>
    <w:rsid w:val="00CC1063"/>
    <w:rsid w:val="00CD185D"/>
    <w:rsid w:val="00CD1FA3"/>
    <w:rsid w:val="00CD20D4"/>
    <w:rsid w:val="00CD2478"/>
    <w:rsid w:val="00CD40F9"/>
    <w:rsid w:val="00CD5445"/>
    <w:rsid w:val="00CD70CE"/>
    <w:rsid w:val="00CE176E"/>
    <w:rsid w:val="00CE19B0"/>
    <w:rsid w:val="00CE7FD6"/>
    <w:rsid w:val="00CF1209"/>
    <w:rsid w:val="00CF1596"/>
    <w:rsid w:val="00CF3E13"/>
    <w:rsid w:val="00CF4D3B"/>
    <w:rsid w:val="00CF506C"/>
    <w:rsid w:val="00CF6BCF"/>
    <w:rsid w:val="00D05152"/>
    <w:rsid w:val="00D05C6F"/>
    <w:rsid w:val="00D060FC"/>
    <w:rsid w:val="00D10967"/>
    <w:rsid w:val="00D13208"/>
    <w:rsid w:val="00D13552"/>
    <w:rsid w:val="00D14D2D"/>
    <w:rsid w:val="00D150AD"/>
    <w:rsid w:val="00D15607"/>
    <w:rsid w:val="00D15AA7"/>
    <w:rsid w:val="00D16BF0"/>
    <w:rsid w:val="00D229F1"/>
    <w:rsid w:val="00D22DCD"/>
    <w:rsid w:val="00D24A19"/>
    <w:rsid w:val="00D250E9"/>
    <w:rsid w:val="00D251FA"/>
    <w:rsid w:val="00D262C9"/>
    <w:rsid w:val="00D26469"/>
    <w:rsid w:val="00D3112B"/>
    <w:rsid w:val="00D32A4F"/>
    <w:rsid w:val="00D33176"/>
    <w:rsid w:val="00D33A81"/>
    <w:rsid w:val="00D355CB"/>
    <w:rsid w:val="00D400CA"/>
    <w:rsid w:val="00D40441"/>
    <w:rsid w:val="00D40D3B"/>
    <w:rsid w:val="00D4116E"/>
    <w:rsid w:val="00D4309B"/>
    <w:rsid w:val="00D432E3"/>
    <w:rsid w:val="00D453D1"/>
    <w:rsid w:val="00D45EB3"/>
    <w:rsid w:val="00D47D1D"/>
    <w:rsid w:val="00D53D9C"/>
    <w:rsid w:val="00D566EC"/>
    <w:rsid w:val="00D5718C"/>
    <w:rsid w:val="00D57DB3"/>
    <w:rsid w:val="00D6059B"/>
    <w:rsid w:val="00D60CAB"/>
    <w:rsid w:val="00D611F6"/>
    <w:rsid w:val="00D630DC"/>
    <w:rsid w:val="00D65220"/>
    <w:rsid w:val="00D666DF"/>
    <w:rsid w:val="00D66B5C"/>
    <w:rsid w:val="00D71F5B"/>
    <w:rsid w:val="00D73057"/>
    <w:rsid w:val="00D74673"/>
    <w:rsid w:val="00D75DAD"/>
    <w:rsid w:val="00D76EF7"/>
    <w:rsid w:val="00D812CE"/>
    <w:rsid w:val="00D85BF3"/>
    <w:rsid w:val="00D866D9"/>
    <w:rsid w:val="00D87C20"/>
    <w:rsid w:val="00D9010A"/>
    <w:rsid w:val="00D9039C"/>
    <w:rsid w:val="00D9080C"/>
    <w:rsid w:val="00D90C60"/>
    <w:rsid w:val="00D92A50"/>
    <w:rsid w:val="00D97721"/>
    <w:rsid w:val="00DA1804"/>
    <w:rsid w:val="00DA3C98"/>
    <w:rsid w:val="00DA4E7A"/>
    <w:rsid w:val="00DA5FCD"/>
    <w:rsid w:val="00DA6FC3"/>
    <w:rsid w:val="00DB034A"/>
    <w:rsid w:val="00DB2429"/>
    <w:rsid w:val="00DB3CCC"/>
    <w:rsid w:val="00DB4541"/>
    <w:rsid w:val="00DB4FD8"/>
    <w:rsid w:val="00DB779A"/>
    <w:rsid w:val="00DC1123"/>
    <w:rsid w:val="00DC1162"/>
    <w:rsid w:val="00DC4CD0"/>
    <w:rsid w:val="00DC7FBA"/>
    <w:rsid w:val="00DD00A7"/>
    <w:rsid w:val="00DD072D"/>
    <w:rsid w:val="00DD184A"/>
    <w:rsid w:val="00DD63AD"/>
    <w:rsid w:val="00DD7F96"/>
    <w:rsid w:val="00DE048D"/>
    <w:rsid w:val="00DE10B4"/>
    <w:rsid w:val="00DE4C56"/>
    <w:rsid w:val="00DE70C6"/>
    <w:rsid w:val="00DE7C68"/>
    <w:rsid w:val="00DF1972"/>
    <w:rsid w:val="00DF2466"/>
    <w:rsid w:val="00DF3122"/>
    <w:rsid w:val="00DF7B7D"/>
    <w:rsid w:val="00E01832"/>
    <w:rsid w:val="00E05E08"/>
    <w:rsid w:val="00E067A8"/>
    <w:rsid w:val="00E07D05"/>
    <w:rsid w:val="00E16972"/>
    <w:rsid w:val="00E1739A"/>
    <w:rsid w:val="00E2085B"/>
    <w:rsid w:val="00E25A25"/>
    <w:rsid w:val="00E25A83"/>
    <w:rsid w:val="00E26947"/>
    <w:rsid w:val="00E26DD0"/>
    <w:rsid w:val="00E34095"/>
    <w:rsid w:val="00E34D6B"/>
    <w:rsid w:val="00E359BB"/>
    <w:rsid w:val="00E36E93"/>
    <w:rsid w:val="00E41594"/>
    <w:rsid w:val="00E441FD"/>
    <w:rsid w:val="00E4588C"/>
    <w:rsid w:val="00E45B90"/>
    <w:rsid w:val="00E45D61"/>
    <w:rsid w:val="00E45E58"/>
    <w:rsid w:val="00E503B3"/>
    <w:rsid w:val="00E51844"/>
    <w:rsid w:val="00E51F0E"/>
    <w:rsid w:val="00E53328"/>
    <w:rsid w:val="00E533AD"/>
    <w:rsid w:val="00E5489F"/>
    <w:rsid w:val="00E54E5C"/>
    <w:rsid w:val="00E563A4"/>
    <w:rsid w:val="00E60E7B"/>
    <w:rsid w:val="00E61A55"/>
    <w:rsid w:val="00E622A8"/>
    <w:rsid w:val="00E63067"/>
    <w:rsid w:val="00E637DE"/>
    <w:rsid w:val="00E63E22"/>
    <w:rsid w:val="00E65E7E"/>
    <w:rsid w:val="00E66136"/>
    <w:rsid w:val="00E665C3"/>
    <w:rsid w:val="00E673BA"/>
    <w:rsid w:val="00E67708"/>
    <w:rsid w:val="00E73693"/>
    <w:rsid w:val="00E73D57"/>
    <w:rsid w:val="00E758DF"/>
    <w:rsid w:val="00E75E88"/>
    <w:rsid w:val="00E76829"/>
    <w:rsid w:val="00E7726A"/>
    <w:rsid w:val="00E778D7"/>
    <w:rsid w:val="00E84F0F"/>
    <w:rsid w:val="00E86282"/>
    <w:rsid w:val="00E910BC"/>
    <w:rsid w:val="00E91D19"/>
    <w:rsid w:val="00E92EC1"/>
    <w:rsid w:val="00E93C95"/>
    <w:rsid w:val="00E946F1"/>
    <w:rsid w:val="00E9507E"/>
    <w:rsid w:val="00E951DA"/>
    <w:rsid w:val="00E96656"/>
    <w:rsid w:val="00EA140E"/>
    <w:rsid w:val="00EA2C40"/>
    <w:rsid w:val="00EA3177"/>
    <w:rsid w:val="00EA49E8"/>
    <w:rsid w:val="00EB1051"/>
    <w:rsid w:val="00EB1594"/>
    <w:rsid w:val="00EB1999"/>
    <w:rsid w:val="00EB376F"/>
    <w:rsid w:val="00EB390C"/>
    <w:rsid w:val="00EB3EBA"/>
    <w:rsid w:val="00EB5367"/>
    <w:rsid w:val="00EB58D4"/>
    <w:rsid w:val="00EC097B"/>
    <w:rsid w:val="00EC0F62"/>
    <w:rsid w:val="00EC27C6"/>
    <w:rsid w:val="00EC4CEE"/>
    <w:rsid w:val="00EC61B6"/>
    <w:rsid w:val="00EC6A66"/>
    <w:rsid w:val="00EC7081"/>
    <w:rsid w:val="00ED50ED"/>
    <w:rsid w:val="00ED6302"/>
    <w:rsid w:val="00ED6B40"/>
    <w:rsid w:val="00EE0324"/>
    <w:rsid w:val="00EE2AC3"/>
    <w:rsid w:val="00EF01D3"/>
    <w:rsid w:val="00EF0798"/>
    <w:rsid w:val="00EF0DF9"/>
    <w:rsid w:val="00EF21B2"/>
    <w:rsid w:val="00EF3D10"/>
    <w:rsid w:val="00EF518E"/>
    <w:rsid w:val="00EF6C0B"/>
    <w:rsid w:val="00EF71B6"/>
    <w:rsid w:val="00EF7E6B"/>
    <w:rsid w:val="00F109D4"/>
    <w:rsid w:val="00F116CF"/>
    <w:rsid w:val="00F1452E"/>
    <w:rsid w:val="00F16B07"/>
    <w:rsid w:val="00F170DD"/>
    <w:rsid w:val="00F17455"/>
    <w:rsid w:val="00F179A7"/>
    <w:rsid w:val="00F20048"/>
    <w:rsid w:val="00F20D60"/>
    <w:rsid w:val="00F2164D"/>
    <w:rsid w:val="00F2333E"/>
    <w:rsid w:val="00F3112E"/>
    <w:rsid w:val="00F40EB8"/>
    <w:rsid w:val="00F41A1F"/>
    <w:rsid w:val="00F426B6"/>
    <w:rsid w:val="00F42AE0"/>
    <w:rsid w:val="00F441FE"/>
    <w:rsid w:val="00F44ED9"/>
    <w:rsid w:val="00F47862"/>
    <w:rsid w:val="00F47D85"/>
    <w:rsid w:val="00F47E1F"/>
    <w:rsid w:val="00F54FEB"/>
    <w:rsid w:val="00F5500E"/>
    <w:rsid w:val="00F554DF"/>
    <w:rsid w:val="00F62DF2"/>
    <w:rsid w:val="00F66B0D"/>
    <w:rsid w:val="00F66F0C"/>
    <w:rsid w:val="00F7322F"/>
    <w:rsid w:val="00F74DD9"/>
    <w:rsid w:val="00F7748B"/>
    <w:rsid w:val="00F77D0E"/>
    <w:rsid w:val="00F80A16"/>
    <w:rsid w:val="00F81F6A"/>
    <w:rsid w:val="00F82718"/>
    <w:rsid w:val="00F83E39"/>
    <w:rsid w:val="00F84C5C"/>
    <w:rsid w:val="00F84D43"/>
    <w:rsid w:val="00F850E1"/>
    <w:rsid w:val="00F909B5"/>
    <w:rsid w:val="00F9462A"/>
    <w:rsid w:val="00F97AC9"/>
    <w:rsid w:val="00FA1758"/>
    <w:rsid w:val="00FA2C5B"/>
    <w:rsid w:val="00FA3B92"/>
    <w:rsid w:val="00FA7DE1"/>
    <w:rsid w:val="00FB0A70"/>
    <w:rsid w:val="00FC0979"/>
    <w:rsid w:val="00FC2F2F"/>
    <w:rsid w:val="00FC3229"/>
    <w:rsid w:val="00FC4BC4"/>
    <w:rsid w:val="00FD1E2C"/>
    <w:rsid w:val="00FD6190"/>
    <w:rsid w:val="00FD6565"/>
    <w:rsid w:val="00FD721D"/>
    <w:rsid w:val="00FE278C"/>
    <w:rsid w:val="00FE2F86"/>
    <w:rsid w:val="00FE31B8"/>
    <w:rsid w:val="00FE3B7B"/>
    <w:rsid w:val="00FE3D7C"/>
    <w:rsid w:val="00FE4CE4"/>
    <w:rsid w:val="00FE6D30"/>
    <w:rsid w:val="00FE71CB"/>
    <w:rsid w:val="00FE7F6F"/>
    <w:rsid w:val="00FF102E"/>
    <w:rsid w:val="00FF2CBA"/>
    <w:rsid w:val="00FF3AA2"/>
    <w:rsid w:val="00FF43E3"/>
    <w:rsid w:val="00FF564B"/>
    <w:rsid w:val="00FF5D83"/>
    <w:rsid w:val="00FF5D8B"/>
    <w:rsid w:val="02E89384"/>
    <w:rsid w:val="088E0CA9"/>
    <w:rsid w:val="0AE300CB"/>
    <w:rsid w:val="13E3E225"/>
    <w:rsid w:val="14014066"/>
    <w:rsid w:val="1A9D2C88"/>
    <w:rsid w:val="20441491"/>
    <w:rsid w:val="231552EA"/>
    <w:rsid w:val="262F016C"/>
    <w:rsid w:val="291C0122"/>
    <w:rsid w:val="319BF663"/>
    <w:rsid w:val="37DEE882"/>
    <w:rsid w:val="380694F1"/>
    <w:rsid w:val="4168986C"/>
    <w:rsid w:val="42E6AC49"/>
    <w:rsid w:val="4B3C68D2"/>
    <w:rsid w:val="4B7AE756"/>
    <w:rsid w:val="50A53DCC"/>
    <w:rsid w:val="51E76B5B"/>
    <w:rsid w:val="52135574"/>
    <w:rsid w:val="52C7B33B"/>
    <w:rsid w:val="53764377"/>
    <w:rsid w:val="574BE129"/>
    <w:rsid w:val="5ED39D3A"/>
    <w:rsid w:val="60B20F72"/>
    <w:rsid w:val="6588BA8F"/>
    <w:rsid w:val="6E76889F"/>
    <w:rsid w:val="71D704FB"/>
    <w:rsid w:val="78D9FB6B"/>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rc.govt.nz/sites/default/files/2025-08/Research%20Impact%20Slideshow%20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eway.hrc.govt.n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hrc.govt.n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rc.govt.nz/sites/default/files/2025-08/Research%20Impact%20Slideshow%202025.pdf"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604DA3" w:rsidP="00604DA3">
          <w:pPr>
            <w:pStyle w:val="3556E8D4A25A4ADFAAA193775EFC43563"/>
          </w:pPr>
          <w:r w:rsidRPr="00DC1123">
            <w:rPr>
              <w:rFonts w:cs="Arial"/>
              <w:szCs w:val="20"/>
            </w:rPr>
            <w:t>Click here to enter text.</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604DA3" w:rsidP="00604DA3">
          <w:pPr>
            <w:pStyle w:val="37873A1597F84878BBC90BA631F7CB253"/>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604DA3" w:rsidP="00604DA3">
          <w:pPr>
            <w:pStyle w:val="A4D4A3219EFE4C09AA7B51B807A58C3E3"/>
          </w:pPr>
          <w:r w:rsidRPr="00AB76FA">
            <w:rPr>
              <w:rStyle w:val="PlaceholderText"/>
              <w:rFonts w:cs="Arial"/>
              <w:color w:val="7F7F7F" w:themeColor="text1" w:themeTint="80"/>
            </w:rPr>
            <w:t xml:space="preserve">Click here to enter text. </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604DA3" w:rsidP="00604DA3">
          <w:pPr>
            <w:pStyle w:val="A8C54C67184D49C7AF0B13731DF44ED83"/>
          </w:pPr>
          <w:r w:rsidRPr="00DA6FC3">
            <w:rPr>
              <w:rStyle w:val="PlaceholderText"/>
              <w:rFonts w:cs="Arial"/>
              <w:color w:val="7F7F7F" w:themeColor="text1" w:themeTint="80"/>
            </w:rPr>
            <w:t xml:space="preserve">Click here to enter text. </w:t>
          </w:r>
        </w:p>
      </w:docPartBody>
    </w:docPart>
    <w:docPart>
      <w:docPartPr>
        <w:name w:val="5049BBFAE5FA40B7B9F9D9DBAFBEDDF4"/>
        <w:category>
          <w:name w:val="General"/>
          <w:gallery w:val="placeholder"/>
        </w:category>
        <w:types>
          <w:type w:val="bbPlcHdr"/>
        </w:types>
        <w:behaviors>
          <w:behavior w:val="content"/>
        </w:behaviors>
        <w:guid w:val="{D27A76C9-C7A1-4207-B228-F3413D503A05}"/>
      </w:docPartPr>
      <w:docPartBody>
        <w:p w:rsidR="001F0830" w:rsidRDefault="00604DA3" w:rsidP="00604DA3">
          <w:pPr>
            <w:pStyle w:val="5049BBFAE5FA40B7B9F9D9DBAFBEDDF43"/>
          </w:pPr>
          <w:r w:rsidRPr="00BD7BE6">
            <w:rPr>
              <w:rStyle w:val="PlaceholderText"/>
              <w:rFonts w:cs="Arial"/>
              <w:color w:val="7F7F7F" w:themeColor="text1" w:themeTint="80"/>
            </w:rPr>
            <w:t xml:space="preserve">Click here to enter text. </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604DA3" w:rsidP="00604DA3">
          <w:pPr>
            <w:pStyle w:val="AA37F2471174457D8DFE9242FEF3A1773"/>
          </w:pPr>
          <w:r w:rsidRPr="00023C0A">
            <w:rPr>
              <w:rStyle w:val="PlaceholderText"/>
              <w:rFonts w:cs="Arial"/>
              <w:color w:val="7F7F7F" w:themeColor="text1" w:themeTint="80"/>
            </w:rPr>
            <w:t xml:space="preserve">Click here to enter text. </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F116CF" w:rsidRDefault="00F116CF"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w:t>
          </w:r>
          <w:r>
            <w:rPr>
              <w:rFonts w:eastAsia="Times New Roman" w:cs="Arial"/>
              <w:bCs/>
            </w:rPr>
            <w:t xml:space="preserve"> </w:t>
          </w:r>
        </w:p>
        <w:p w:rsidR="00F116CF" w:rsidRDefault="00F116CF" w:rsidP="003B2562">
          <w:pPr>
            <w:pStyle w:val="Text"/>
            <w:rPr>
              <w:rFonts w:eastAsia="Times New Roman" w:cs="Arial"/>
              <w:bCs/>
            </w:rPr>
          </w:pPr>
        </w:p>
        <w:p w:rsidR="000E345C" w:rsidRDefault="00F116CF" w:rsidP="00F116CF">
          <w:pPr>
            <w:pStyle w:val="63752A2D907B4EBCBA629E705C4B0A182"/>
          </w:pPr>
          <w:r>
            <w:rPr>
              <w:rFonts w:eastAsia="Times New Roman" w:cs="Arial"/>
              <w:bCs/>
            </w:rPr>
            <w:t xml:space="preserve">A </w:t>
          </w:r>
          <w:r w:rsidRPr="00CF1209">
            <w:rPr>
              <w:rFonts w:eastAsia="Times New Roman" w:cs="Arial"/>
              <w:bCs/>
              <w:highlight w:val="yellow"/>
            </w:rPr>
            <w:t>reference to Pacific terms</w:t>
          </w:r>
          <w:r w:rsidRPr="00833D5F">
            <w:rPr>
              <w:rFonts w:eastAsia="Times New Roman" w:cs="Arial"/>
              <w:bCs/>
            </w:rPr>
            <w:t xml:space="preserve">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ould </w:t>
          </w:r>
          <w:r w:rsidRPr="00833D5F">
            <w:rPr>
              <w:rFonts w:eastAsia="Times New Roman" w:cs="Arial"/>
              <w:bCs/>
            </w:rPr>
            <w:t xml:space="preserve">be included </w:t>
          </w:r>
          <w:r>
            <w:rPr>
              <w:rFonts w:eastAsia="Times New Roman" w:cs="Arial"/>
              <w:bCs/>
            </w:rPr>
            <w:t>in this section but is not included in the page limit</w:t>
          </w:r>
          <w:r w:rsidRPr="00833D5F">
            <w:rPr>
              <w:rFonts w:eastAsia="Times New Roman" w:cs="Arial"/>
              <w:bCs/>
            </w:rPr>
            <w:t>.</w:t>
          </w:r>
        </w:p>
      </w:docPartBody>
    </w:docPart>
    <w:docPart>
      <w:docPartPr>
        <w:name w:val="02965CB825B642FB9F33DCD360089BA6"/>
        <w:category>
          <w:name w:val="General"/>
          <w:gallery w:val="placeholder"/>
        </w:category>
        <w:types>
          <w:type w:val="bbPlcHdr"/>
        </w:types>
        <w:behaviors>
          <w:behavior w:val="content"/>
        </w:behaviors>
        <w:guid w:val="{73CD8CA0-FC52-4E2D-9D02-0D6BCAC4401B}"/>
      </w:docPartPr>
      <w:docPartBody>
        <w:p w:rsidR="00E245E8" w:rsidRDefault="00604DA3" w:rsidP="00604DA3">
          <w:pPr>
            <w:pStyle w:val="02965CB825B642FB9F33DCD360089BA63"/>
          </w:pPr>
          <w:r w:rsidRPr="00AB76FA">
            <w:rPr>
              <w:rStyle w:val="PlaceholderText"/>
              <w:rFonts w:cs="Arial"/>
              <w:color w:val="7F7F7F" w:themeColor="text1" w:themeTint="80"/>
            </w:rPr>
            <w:t xml:space="preserve">Click here to enter text. </w:t>
          </w:r>
          <w:r w:rsidRPr="00931CD1">
            <w:rPr>
              <w:rStyle w:val="PlaceholderText"/>
              <w:rFonts w:cs="Arial"/>
            </w:rPr>
            <w:t xml:space="preserve">Provide the research rationale and a robust demonstration of the research gap, statement of purpose or aims </w:t>
          </w:r>
          <w:r w:rsidRPr="00BA556D">
            <w:rPr>
              <w:rStyle w:val="PlaceholderText"/>
              <w:rFonts w:cs="Arial"/>
            </w:rPr>
            <w:t>for research, hypothesis, new knowledge, technical advance and innovation.</w:t>
          </w:r>
          <w:r>
            <w:rPr>
              <w:rStyle w:val="PlaceholderText"/>
              <w:rFonts w:cs="Arial"/>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w:t>
          </w:r>
          <w:r w:rsidRPr="0030433B">
            <w:rPr>
              <w:rFonts w:cs="Arial"/>
              <w:b/>
              <w:bCs/>
            </w:rPr>
            <w:t>Pacific</w:t>
          </w:r>
          <w:r>
            <w:rPr>
              <w:rFonts w:cs="Arial"/>
              <w:b/>
              <w:bCs/>
            </w:rPr>
            <w:t xml:space="preserve"> </w:t>
          </w:r>
          <w:r w:rsidRPr="00A01028">
            <w:rPr>
              <w:rFonts w:cs="Arial"/>
              <w:b/>
              <w:bCs/>
            </w:rPr>
            <w:t xml:space="preserve">Project </w:t>
          </w:r>
          <w:r>
            <w:rPr>
              <w:rFonts w:cs="Arial"/>
              <w:b/>
              <w:bCs/>
            </w:rPr>
            <w:t>Full</w:t>
          </w:r>
          <w:r w:rsidRPr="00A01028">
            <w:rPr>
              <w:rFonts w:cs="Arial"/>
              <w:b/>
              <w:bCs/>
            </w:rPr>
            <w:t xml:space="preserve"> Application </w:t>
          </w:r>
          <w:r>
            <w:rPr>
              <w:rFonts w:cs="Arial"/>
              <w:b/>
              <w:bCs/>
            </w:rPr>
            <w:t>G</w:t>
          </w:r>
          <w:r w:rsidRPr="00FF5D83">
            <w:rPr>
              <w:rFonts w:cs="Arial"/>
              <w:b/>
              <w:bCs/>
            </w:rPr>
            <w:t>uidelines</w:t>
          </w:r>
          <w:r>
            <w:t>.</w:t>
          </w:r>
        </w:p>
      </w:docPartBody>
    </w:docPart>
    <w:docPart>
      <w:docPartPr>
        <w:name w:val="2435DD50617E4004A3ECB34C07288CE0"/>
        <w:category>
          <w:name w:val="General"/>
          <w:gallery w:val="placeholder"/>
        </w:category>
        <w:types>
          <w:type w:val="bbPlcHdr"/>
        </w:types>
        <w:behaviors>
          <w:behavior w:val="content"/>
        </w:behaviors>
        <w:guid w:val="{1A992B10-54AF-463F-B71E-BC580AC92E19}"/>
      </w:docPartPr>
      <w:docPartBody>
        <w:p w:rsidR="00E245E8" w:rsidRDefault="00F116CF" w:rsidP="00F116CF">
          <w:pPr>
            <w:pStyle w:val="2435DD50617E4004A3ECB34C07288CE02"/>
          </w:pPr>
          <w:r w:rsidRPr="00DA6FC3">
            <w:rPr>
              <w:rStyle w:val="PlaceholderText"/>
              <w:rFonts w:cs="Arial"/>
              <w:color w:val="7F7F7F" w:themeColor="text1" w:themeTint="80"/>
            </w:rPr>
            <w:t xml:space="preserve">Click here to enter text. </w:t>
          </w:r>
          <w:r w:rsidRPr="0052403A">
            <w:rPr>
              <w:rFonts w:cs="Arial"/>
              <w:lang w:val="en-AU"/>
            </w:rPr>
            <w:t xml:space="preserve">Provide sufficient details </w:t>
          </w:r>
          <w:r>
            <w:rPr>
              <w:rFonts w:cs="Arial"/>
              <w:lang w:val="en-AU"/>
            </w:rPr>
            <w:t>to assess</w:t>
          </w:r>
          <w:r w:rsidRPr="0052403A">
            <w:rPr>
              <w:rFonts w:cs="Arial"/>
              <w:lang w:val="en-AU"/>
            </w:rPr>
            <w:t xml:space="preserve"> </w:t>
          </w:r>
          <w:r>
            <w:rPr>
              <w:rFonts w:cs="Arial"/>
              <w:lang w:val="en-AU"/>
            </w:rPr>
            <w:t xml:space="preserve">your </w:t>
          </w:r>
          <w:r w:rsidRPr="0052403A">
            <w:rPr>
              <w:rFonts w:cs="Arial"/>
              <w:lang w:val="en-AU"/>
            </w:rPr>
            <w:t xml:space="preserve">scientific protocol, feasibility (including evidence of preliminary studies using the methodology) and validity of data. </w:t>
          </w:r>
          <w:r>
            <w:rPr>
              <w:rFonts w:cs="Arial"/>
              <w:lang w:val="en-AU"/>
            </w:rPr>
            <w:t>D</w:t>
          </w:r>
          <w:r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Pr>
              <w:rFonts w:cs="Arial"/>
              <w:lang w:val="en-AU"/>
            </w:rPr>
            <w:t xml:space="preserve">. </w:t>
          </w:r>
        </w:p>
      </w:docPartBody>
    </w:docPart>
    <w:docPart>
      <w:docPartPr>
        <w:name w:val="B05D315B38F04ACBB2AF72DC0F9AACF9"/>
        <w:category>
          <w:name w:val="General"/>
          <w:gallery w:val="placeholder"/>
        </w:category>
        <w:types>
          <w:type w:val="bbPlcHdr"/>
        </w:types>
        <w:behaviors>
          <w:behavior w:val="content"/>
        </w:behaviors>
        <w:guid w:val="{37A35AED-1B89-4655-AB1E-DD0D8FBDA4B7}"/>
      </w:docPartPr>
      <w:docPartBody>
        <w:p w:rsidR="00F116CF" w:rsidRDefault="00F116CF"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rsidR="00F116CF" w:rsidRPr="00BD7BE6" w:rsidRDefault="00F116CF" w:rsidP="009A0B89">
          <w:pPr>
            <w:pStyle w:val="Text"/>
            <w:rPr>
              <w:rFonts w:eastAsia="Calibri" w:cs="Arial"/>
            </w:rPr>
          </w:pPr>
        </w:p>
        <w:p w:rsidR="00F116CF" w:rsidRPr="00BD7BE6" w:rsidRDefault="00F116CF" w:rsidP="00F116CF">
          <w:pPr>
            <w:numPr>
              <w:ilvl w:val="0"/>
              <w:numId w:val="5"/>
            </w:numPr>
            <w:spacing w:after="0" w:line="240" w:lineRule="auto"/>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w:t>
          </w:r>
          <w:r>
            <w:rPr>
              <w:rFonts w:ascii="Arial" w:eastAsia="Calibri" w:hAnsi="Arial" w:cs="Arial"/>
            </w:rPr>
            <w:t xml:space="preserve"> Pacific communities and</w:t>
          </w:r>
          <w:r w:rsidRPr="00BD7BE6">
            <w:rPr>
              <w:rFonts w:ascii="Arial" w:eastAsia="Calibri" w:hAnsi="Arial" w:cs="Arial"/>
            </w:rPr>
            <w:t xml:space="preserve"> New Zealand. </w:t>
          </w:r>
        </w:p>
        <w:p w:rsidR="00F116CF" w:rsidRPr="00BD7BE6" w:rsidRDefault="00F116CF" w:rsidP="009A0B89">
          <w:pPr>
            <w:ind w:left="714"/>
            <w:rPr>
              <w:rFonts w:ascii="Arial" w:eastAsia="Calibri" w:hAnsi="Arial" w:cs="Arial"/>
            </w:rPr>
          </w:pPr>
        </w:p>
        <w:p w:rsidR="00F116CF" w:rsidRDefault="00F116CF" w:rsidP="00F116CF">
          <w:pPr>
            <w:numPr>
              <w:ilvl w:val="0"/>
              <w:numId w:val="5"/>
            </w:numPr>
            <w:spacing w:after="0" w:line="240" w:lineRule="auto"/>
            <w:rPr>
              <w:rFonts w:ascii="Arial" w:eastAsia="Calibri" w:hAnsi="Arial" w:cs="Arial"/>
            </w:rPr>
          </w:pPr>
          <w:r w:rsidRPr="00AD3909">
            <w:rPr>
              <w:rFonts w:ascii="Arial" w:eastAsia="Calibri" w:hAnsi="Arial" w:cs="Arial"/>
              <w:b/>
            </w:rPr>
            <w:t>What specific activities will you undertake</w:t>
          </w:r>
          <w:r w:rsidRPr="00AD3909">
            <w:rPr>
              <w:rFonts w:ascii="Arial" w:eastAsia="Calibri" w:hAnsi="Arial" w:cs="Arial"/>
            </w:rPr>
            <w:t xml:space="preserve">, during the life of the project, to maximise the use and benefits of your research? Summarise </w:t>
          </w:r>
          <w:r w:rsidRPr="00AD3909">
            <w:rPr>
              <w:rFonts w:ascii="Arial" w:eastAsia="Calibri" w:hAnsi="Arial" w:cs="Arial"/>
              <w:b/>
            </w:rPr>
            <w:t>the team’s track record of knowledge transfer</w:t>
          </w:r>
          <w:r w:rsidRPr="00AD3909">
            <w:rPr>
              <w:rFonts w:ascii="Arial" w:eastAsia="Calibri" w:hAnsi="Arial" w:cs="Arial"/>
            </w:rPr>
            <w:t xml:space="preserve"> from similar research. </w:t>
          </w:r>
          <w:r w:rsidRPr="00D14D2D">
            <w:rPr>
              <w:rFonts w:ascii="Arial" w:eastAsia="Calibri" w:hAnsi="Arial" w:cs="Arial"/>
              <w:highlight w:val="yellow"/>
            </w:rPr>
            <w:t>The action plan to maximise the likelihood of impact on the creation of Pacific health knowledge and the translation of findings into Pacific health gains</w:t>
          </w:r>
          <w:r w:rsidRPr="00AD3909">
            <w:rPr>
              <w:rFonts w:ascii="Arial" w:eastAsia="Calibri" w:hAnsi="Arial" w:cs="Arial"/>
            </w:rPr>
            <w:t xml:space="preserve">. </w:t>
          </w:r>
        </w:p>
        <w:p w:rsidR="00F116CF" w:rsidRDefault="00F116CF" w:rsidP="00E73D57">
          <w:pPr>
            <w:pStyle w:val="ListParagraph"/>
            <w:rPr>
              <w:rFonts w:ascii="Arial" w:eastAsia="Calibri" w:hAnsi="Arial" w:cs="Arial"/>
            </w:rPr>
          </w:pPr>
        </w:p>
        <w:p w:rsidR="00E245E8" w:rsidRDefault="00F116CF" w:rsidP="00F116CF">
          <w:pPr>
            <w:pStyle w:val="B05D315B38F04ACBB2AF72DC0F9AACF92"/>
          </w:pPr>
          <w:r w:rsidRPr="00E73D57">
            <w:rPr>
              <w:rFonts w:ascii="Arial" w:eastAsia="Calibri" w:hAnsi="Arial" w:cs="Arial"/>
            </w:rPr>
            <w:t xml:space="preserve">Refer to the </w:t>
          </w:r>
          <w:hyperlink r:id="rId5" w:history="1">
            <w:r w:rsidRPr="00B4579C">
              <w:rPr>
                <w:rStyle w:val="Hyperlink"/>
                <w:rFonts w:ascii="Arial" w:eastAsia="Calibri" w:hAnsi="Arial" w:cs="Arial"/>
                <w:b/>
                <w:bCs/>
              </w:rPr>
              <w:t>HRC’s Research Impact Assessment slideshow</w:t>
            </w:r>
          </w:hyperlink>
          <w:r w:rsidRPr="00E73D57">
            <w:rPr>
              <w:rFonts w:ascii="Arial" w:eastAsia="Calibri" w:hAnsi="Arial" w:cs="Arial"/>
            </w:rPr>
            <w:t xml:space="preserve"> for additional guidance on completing this section</w:t>
          </w:r>
        </w:p>
      </w:docPartBody>
    </w:docPart>
    <w:docPart>
      <w:docPartPr>
        <w:name w:val="B4245C4111A34B1482FA402CC8646176"/>
        <w:category>
          <w:name w:val="General"/>
          <w:gallery w:val="placeholder"/>
        </w:category>
        <w:types>
          <w:type w:val="bbPlcHdr"/>
        </w:types>
        <w:behaviors>
          <w:behavior w:val="content"/>
        </w:behaviors>
        <w:guid w:val="{3F866DCE-A6F3-46A6-BAF9-D61EE7304CB1}"/>
      </w:docPartPr>
      <w:docPartBody>
        <w:p w:rsidR="00E245E8" w:rsidRDefault="00F116CF" w:rsidP="00F116CF">
          <w:pPr>
            <w:pStyle w:val="B4245C4111A34B1482FA402CC86461762"/>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Pr>
              <w:rFonts w:eastAsia="Calibri" w:cs="Arial"/>
            </w:rPr>
            <w:t xml:space="preserve">; the </w:t>
          </w:r>
          <w:r w:rsidRPr="00363392">
            <w:rPr>
              <w:rFonts w:eastAsia="Calibri" w:cs="Arial"/>
            </w:rPr>
            <w:t xml:space="preserve">right mix of expertise, </w:t>
          </w:r>
          <w:r>
            <w:rPr>
              <w:rFonts w:eastAsia="Calibri" w:cs="Arial"/>
            </w:rPr>
            <w:t xml:space="preserve">and </w:t>
          </w:r>
          <w:r w:rsidRPr="00363392">
            <w:rPr>
              <w:rFonts w:eastAsia="Calibri" w:cs="Arial"/>
            </w:rPr>
            <w:t>appropriate networks and collaborations</w:t>
          </w:r>
          <w:r>
            <w:rPr>
              <w:rFonts w:eastAsia="Calibri" w:cs="Arial"/>
            </w:rPr>
            <w:t xml:space="preserve">; a </w:t>
          </w:r>
          <w:r w:rsidRPr="00363392">
            <w:rPr>
              <w:rFonts w:eastAsia="Calibri" w:cs="Arial"/>
            </w:rPr>
            <w:t xml:space="preserve">history of productivity and delivery; and the right research environment. </w:t>
          </w:r>
          <w:r w:rsidRPr="00833D5F">
            <w:rPr>
              <w:rFonts w:eastAsia="Calibri" w:cs="Arial"/>
            </w:rPr>
            <w:t>Declare any career disruptions that may be relevant to your career history. Clearly define the role, expertise and track record of each member of the team giving particular weight to those with high FTE commitments to the project. The role and FTE</w:t>
          </w:r>
          <w:r>
            <w:rPr>
              <w:rFonts w:eastAsia="Calibri" w:cs="Arial"/>
            </w:rPr>
            <w:t xml:space="preserve"> </w:t>
          </w:r>
          <w:r w:rsidRPr="00833D5F">
            <w:rPr>
              <w:rFonts w:eastAsia="Calibri" w:cs="Arial"/>
            </w:rPr>
            <w:t>of each team member is required</w:t>
          </w:r>
          <w:r>
            <w:rPr>
              <w:rFonts w:eastAsia="Calibri" w:cs="Arial"/>
            </w:rPr>
            <w:t xml:space="preserve"> in Module 1</w:t>
          </w:r>
          <w:r w:rsidRPr="00833D5F">
            <w:rPr>
              <w:rFonts w:eastAsia="Calibri" w:cs="Arial"/>
            </w:rPr>
            <w:t>.</w:t>
          </w:r>
        </w:p>
      </w:docPartBody>
    </w:docPart>
    <w:docPart>
      <w:docPartPr>
        <w:name w:val="1238FA47E1864AAD91524D6A58B2985D"/>
        <w:category>
          <w:name w:val="General"/>
          <w:gallery w:val="placeholder"/>
        </w:category>
        <w:types>
          <w:type w:val="bbPlcHdr"/>
        </w:types>
        <w:behaviors>
          <w:behavior w:val="content"/>
        </w:behaviors>
        <w:guid w:val="{9123F73E-F0B5-4481-8678-2F177BCA93AB}"/>
      </w:docPartPr>
      <w:docPartBody>
        <w:p w:rsidR="00E245E8" w:rsidRDefault="00D71F5B" w:rsidP="00D71F5B">
          <w:pPr>
            <w:pStyle w:val="1238FA47E1864AAD91524D6A58B2985D"/>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 xml:space="preserve">). </w:t>
          </w:r>
          <w:r w:rsidRPr="008F0AF8">
            <w:rPr>
              <w:rFonts w:cs="Arial"/>
              <w:lang w:val="en-AU"/>
            </w:rPr>
            <w:t xml:space="preserve">Justify the role of all staff (named and unnamed) including unnamed postdoctoral fellows. Unnamed PhD students are not permitted. “Staff” may include research assistants, technicians, medical staff, interviewers, support staff or similar, whose names or position titles are listed in the budget under “Research Staff” and who have specific FTE involvements. If staff changes (personnel or FTE) are required from the Expression of Interest then you must follow the HRC procedure to obtain approval for staff changes otherwise your changes may not be accepted – the process and timeframe for this is documented in the </w:t>
          </w:r>
          <w:r w:rsidRPr="008F0AF8">
            <w:rPr>
              <w:rFonts w:cs="Arial"/>
              <w:i/>
              <w:lang w:val="en-AU"/>
            </w:rPr>
            <w:t>2020 Project Application Guidelines</w:t>
          </w:r>
          <w:r w:rsidRPr="008F0AF8">
            <w:rPr>
              <w:rFonts w:cs="Arial"/>
              <w:lang w:val="en-AU"/>
            </w:rPr>
            <w:t xml:space="preserve">. </w:t>
          </w:r>
          <w:r w:rsidRPr="008F0AF8">
            <w:rPr>
              <w:rFonts w:cs="Arial"/>
              <w:b/>
              <w:lang w:val="en-AU"/>
            </w:rPr>
            <w:t>Clearly state if staff will be promoted during the Project (and provide details and justification), or the annual salary inflation will automatically be capped to 3%. Note: the HRC doesn’t consider annual scale increments or across-the-board wage increases as promotions.</w:t>
          </w:r>
        </w:p>
      </w:docPartBody>
    </w:docPart>
    <w:docPart>
      <w:docPartPr>
        <w:name w:val="31730EA5EF35434C99E3C8845255A8F1"/>
        <w:category>
          <w:name w:val="General"/>
          <w:gallery w:val="placeholder"/>
        </w:category>
        <w:types>
          <w:type w:val="bbPlcHdr"/>
        </w:types>
        <w:behaviors>
          <w:behavior w:val="content"/>
        </w:behaviors>
        <w:guid w:val="{D1953619-08AD-4F9B-8D05-E5C69A9585A0}"/>
      </w:docPartPr>
      <w:docPartBody>
        <w:p w:rsidR="00E245E8" w:rsidRDefault="00D71F5B" w:rsidP="00D71F5B">
          <w:pPr>
            <w:pStyle w:val="31730EA5EF35434C99E3C8845255A8F1"/>
          </w:pPr>
          <w:r w:rsidRPr="00A66A18">
            <w:rPr>
              <w:rStyle w:val="PlaceholderText"/>
              <w:rFonts w:ascii="Franklin Gothic Book" w:hAnsi="Franklin Gothic Book"/>
            </w:rPr>
            <w:t xml:space="preserve">Click here to enter text. </w:t>
          </w:r>
          <w:r w:rsidRPr="00A66A18" w:rsidDel="000B44BC">
            <w:rPr>
              <w:rFonts w:ascii="Franklin Gothic Book" w:hAnsi="Franklin Gothic Book"/>
            </w:rPr>
            <w:t xml:space="preserve">All </w:t>
          </w:r>
          <w:r w:rsidRPr="009A0D74" w:rsidDel="000B44BC">
            <w:rPr>
              <w:rFonts w:ascii="Franklin Gothic Book" w:hAnsi="Franklin Gothic Book"/>
            </w:rPr>
            <w:t>items listed under Materials and Research Expenses in the budget should be</w:t>
          </w:r>
          <w:r>
            <w:rPr>
              <w:rFonts w:ascii="Franklin Gothic Book" w:hAnsi="Franklin Gothic Book"/>
            </w:rPr>
            <w:t xml:space="preserve"> detailed and</w:t>
          </w:r>
          <w:r w:rsidRPr="009A0D74" w:rsidDel="000B44BC">
            <w:rPr>
              <w:rFonts w:ascii="Franklin Gothic Book" w:hAnsi="Franklin Gothic Book"/>
            </w:rPr>
            <w:t xml:space="preserve"> justified, with costs broken down per item unit, and full costs per item for number of units requested</w:t>
          </w:r>
          <w:r w:rsidRPr="009A0D74">
            <w:rPr>
              <w:rFonts w:ascii="Franklin Gothic Book" w:hAnsi="Franklin Gothic Book"/>
            </w:rPr>
            <w:t>.</w:t>
          </w:r>
        </w:p>
      </w:docPartBody>
    </w:docPart>
    <w:docPart>
      <w:docPartPr>
        <w:name w:val="DF82D4B9CF2B4066ADC1DA8D5ED26252"/>
        <w:category>
          <w:name w:val="General"/>
          <w:gallery w:val="placeholder"/>
        </w:category>
        <w:types>
          <w:type w:val="bbPlcHdr"/>
        </w:types>
        <w:behaviors>
          <w:behavior w:val="content"/>
        </w:behaviors>
        <w:guid w:val="{8529AAAD-FE10-4A41-BE46-DAD89EE7ED97}"/>
      </w:docPartPr>
      <w:docPartBody>
        <w:p w:rsidR="00E245E8" w:rsidRDefault="00D71F5B" w:rsidP="00D71F5B">
          <w:pPr>
            <w:pStyle w:val="DF82D4B9CF2B4066ADC1DA8D5ED26252"/>
          </w:pPr>
          <w:r w:rsidRPr="00CF3A03">
            <w:rPr>
              <w:rStyle w:val="PlaceholderText"/>
            </w:rPr>
            <w:t>Choose a building block.</w:t>
          </w:r>
        </w:p>
      </w:docPartBody>
    </w:docPart>
    <w:docPart>
      <w:docPartPr>
        <w:name w:val="48398DA3750249F6A64213B91BA32C87"/>
        <w:category>
          <w:name w:val="General"/>
          <w:gallery w:val="placeholder"/>
        </w:category>
        <w:types>
          <w:type w:val="bbPlcHdr"/>
        </w:types>
        <w:behaviors>
          <w:behavior w:val="content"/>
        </w:behaviors>
        <w:guid w:val="{A08335FF-1C46-4F42-9DE6-8A62C3693309}"/>
      </w:docPartPr>
      <w:docPartBody>
        <w:p w:rsidR="00E245E8" w:rsidRDefault="00604DA3" w:rsidP="00604DA3">
          <w:pPr>
            <w:pStyle w:val="48398DA3750249F6A64213B91BA32C874"/>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szCs w:val="20"/>
            </w:rPr>
            <w:t>to paste in as many copies of the above table as required or replace the table with a spreadsheet using the same layout.</w:t>
          </w:r>
        </w:p>
      </w:docPartBody>
    </w:docPart>
    <w:docPart>
      <w:docPartPr>
        <w:name w:val="DB08490ED2A54D7095330B53CE6120A8"/>
        <w:category>
          <w:name w:val="General"/>
          <w:gallery w:val="placeholder"/>
        </w:category>
        <w:types>
          <w:type w:val="bbPlcHdr"/>
        </w:types>
        <w:behaviors>
          <w:behavior w:val="content"/>
        </w:behaviors>
        <w:guid w:val="{03BA3A50-844D-4D0E-9554-E11CA4F433C1}"/>
      </w:docPartPr>
      <w:docPartBody>
        <w:p w:rsidR="00E245E8" w:rsidRDefault="00D71F5B" w:rsidP="00D71F5B">
          <w:pPr>
            <w:pStyle w:val="DB08490ED2A54D7095330B53CE6120A8"/>
          </w:pPr>
          <w:r w:rsidRPr="00CF3A03">
            <w:rPr>
              <w:rStyle w:val="PlaceholderText"/>
            </w:rPr>
            <w:t>Choose a building block.</w:t>
          </w:r>
        </w:p>
      </w:docPartBody>
    </w:docPart>
    <w:docPart>
      <w:docPartPr>
        <w:name w:val="BE0ADAC6F1C742B39AF0CC48F56E37FE"/>
        <w:category>
          <w:name w:val="General"/>
          <w:gallery w:val="placeholder"/>
        </w:category>
        <w:types>
          <w:type w:val="bbPlcHdr"/>
        </w:types>
        <w:behaviors>
          <w:behavior w:val="content"/>
        </w:behaviors>
        <w:guid w:val="{EF51C7C3-0990-4D04-8213-ED85D58E891E}"/>
      </w:docPartPr>
      <w:docPartBody>
        <w:p w:rsidR="00E245E8" w:rsidRDefault="00604DA3" w:rsidP="00604DA3">
          <w:pPr>
            <w:pStyle w:val="BE0ADAC6F1C742B39AF0CC48F56E37FE4"/>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paste in as many copies of the above table as required.</w:t>
          </w:r>
        </w:p>
      </w:docPartBody>
    </w:docPart>
    <w:docPart>
      <w:docPartPr>
        <w:name w:val="AE27A71ECDED4C47B54BDD331918E0E7"/>
        <w:category>
          <w:name w:val="General"/>
          <w:gallery w:val="placeholder"/>
        </w:category>
        <w:types>
          <w:type w:val="bbPlcHdr"/>
        </w:types>
        <w:behaviors>
          <w:behavior w:val="content"/>
        </w:behaviors>
        <w:guid w:val="{31518693-64E2-4BD4-B9A4-B201CD08E713}"/>
      </w:docPartPr>
      <w:docPartBody>
        <w:p w:rsidR="00E245E8" w:rsidRDefault="008B6E3F" w:rsidP="008B6E3F">
          <w:pPr>
            <w:pStyle w:val="AE27A71ECDED4C47B54BDD331918E0E7"/>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C8BE754942844DC398276647EF784053"/>
        <w:category>
          <w:name w:val="General"/>
          <w:gallery w:val="placeholder"/>
        </w:category>
        <w:types>
          <w:type w:val="bbPlcHdr"/>
        </w:types>
        <w:behaviors>
          <w:behavior w:val="content"/>
        </w:behaviors>
        <w:guid w:val="{053C3A8C-2358-4F26-A74F-562D45357F64}"/>
      </w:docPartPr>
      <w:docPartBody>
        <w:p w:rsidR="00E245E8" w:rsidRDefault="008B6E3F" w:rsidP="008B6E3F">
          <w:pPr>
            <w:pStyle w:val="C8BE754942844DC398276647EF784053"/>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FE8877DB06124C05A87575413BA577BF"/>
        <w:category>
          <w:name w:val="General"/>
          <w:gallery w:val="placeholder"/>
        </w:category>
        <w:types>
          <w:type w:val="bbPlcHdr"/>
        </w:types>
        <w:behaviors>
          <w:behavior w:val="content"/>
        </w:behaviors>
        <w:guid w:val="{9C8429AF-4A8D-402D-B0B5-AC9C69C56355}"/>
      </w:docPartPr>
      <w:docPartBody>
        <w:p w:rsidR="00E245E8" w:rsidRDefault="008B6E3F" w:rsidP="008B6E3F">
          <w:pPr>
            <w:pStyle w:val="FE8877DB06124C05A87575413BA577BF"/>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2"/>
  </w:num>
  <w:num w:numId="3" w16cid:durableId="49231611">
    <w:abstractNumId w:val="3"/>
  </w:num>
  <w:num w:numId="4" w16cid:durableId="1352876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5"/>
  </w:num>
  <w:num w:numId="6" w16cid:durableId="108360309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2450"/>
    <w:rsid w:val="00062B67"/>
    <w:rsid w:val="000663F0"/>
    <w:rsid w:val="00072B15"/>
    <w:rsid w:val="000A2586"/>
    <w:rsid w:val="000C21C3"/>
    <w:rsid w:val="000E345C"/>
    <w:rsid w:val="000E6ACA"/>
    <w:rsid w:val="0014640E"/>
    <w:rsid w:val="0016371B"/>
    <w:rsid w:val="001903C3"/>
    <w:rsid w:val="001A1598"/>
    <w:rsid w:val="001B27F5"/>
    <w:rsid w:val="001B43F4"/>
    <w:rsid w:val="001C041C"/>
    <w:rsid w:val="001C4EF5"/>
    <w:rsid w:val="001F0830"/>
    <w:rsid w:val="00201539"/>
    <w:rsid w:val="002133E7"/>
    <w:rsid w:val="00252E5D"/>
    <w:rsid w:val="00254792"/>
    <w:rsid w:val="00256320"/>
    <w:rsid w:val="002712AB"/>
    <w:rsid w:val="002A3F18"/>
    <w:rsid w:val="002D36D6"/>
    <w:rsid w:val="002E39E9"/>
    <w:rsid w:val="002E6747"/>
    <w:rsid w:val="00311B82"/>
    <w:rsid w:val="00313BF0"/>
    <w:rsid w:val="00335AB8"/>
    <w:rsid w:val="003442A6"/>
    <w:rsid w:val="0037761E"/>
    <w:rsid w:val="00380592"/>
    <w:rsid w:val="0038567E"/>
    <w:rsid w:val="00396D3E"/>
    <w:rsid w:val="003A3BF4"/>
    <w:rsid w:val="003E352B"/>
    <w:rsid w:val="003E50C1"/>
    <w:rsid w:val="003F6717"/>
    <w:rsid w:val="00422FBC"/>
    <w:rsid w:val="00430BE3"/>
    <w:rsid w:val="004600FA"/>
    <w:rsid w:val="00480397"/>
    <w:rsid w:val="004D2E7C"/>
    <w:rsid w:val="004E4ADE"/>
    <w:rsid w:val="004F001C"/>
    <w:rsid w:val="0052477D"/>
    <w:rsid w:val="0053698A"/>
    <w:rsid w:val="00542483"/>
    <w:rsid w:val="00543D22"/>
    <w:rsid w:val="0056329C"/>
    <w:rsid w:val="00571B53"/>
    <w:rsid w:val="00573166"/>
    <w:rsid w:val="005B2285"/>
    <w:rsid w:val="005B5443"/>
    <w:rsid w:val="005C307F"/>
    <w:rsid w:val="005E0413"/>
    <w:rsid w:val="005E38FB"/>
    <w:rsid w:val="00601ABB"/>
    <w:rsid w:val="00604DA3"/>
    <w:rsid w:val="006151A5"/>
    <w:rsid w:val="0065404B"/>
    <w:rsid w:val="00672D11"/>
    <w:rsid w:val="00673965"/>
    <w:rsid w:val="00676985"/>
    <w:rsid w:val="006C3315"/>
    <w:rsid w:val="006D77C0"/>
    <w:rsid w:val="006E146A"/>
    <w:rsid w:val="006E5694"/>
    <w:rsid w:val="007357BF"/>
    <w:rsid w:val="00736EBD"/>
    <w:rsid w:val="007731DF"/>
    <w:rsid w:val="007870B0"/>
    <w:rsid w:val="00790578"/>
    <w:rsid w:val="00792DF0"/>
    <w:rsid w:val="00793D5C"/>
    <w:rsid w:val="007A0203"/>
    <w:rsid w:val="007C0999"/>
    <w:rsid w:val="007C2343"/>
    <w:rsid w:val="007E7359"/>
    <w:rsid w:val="007F7B8E"/>
    <w:rsid w:val="00800246"/>
    <w:rsid w:val="008035E9"/>
    <w:rsid w:val="00816846"/>
    <w:rsid w:val="008232E3"/>
    <w:rsid w:val="0083533C"/>
    <w:rsid w:val="00866217"/>
    <w:rsid w:val="008757F8"/>
    <w:rsid w:val="008831D2"/>
    <w:rsid w:val="00887B37"/>
    <w:rsid w:val="008B248F"/>
    <w:rsid w:val="008B6E3F"/>
    <w:rsid w:val="008C1506"/>
    <w:rsid w:val="008C5BE0"/>
    <w:rsid w:val="008E5AA3"/>
    <w:rsid w:val="00904196"/>
    <w:rsid w:val="00910684"/>
    <w:rsid w:val="00940073"/>
    <w:rsid w:val="00952197"/>
    <w:rsid w:val="00955F76"/>
    <w:rsid w:val="009621F8"/>
    <w:rsid w:val="009904CB"/>
    <w:rsid w:val="009A39A3"/>
    <w:rsid w:val="009C7B4F"/>
    <w:rsid w:val="009D5311"/>
    <w:rsid w:val="009E0472"/>
    <w:rsid w:val="009E1C8C"/>
    <w:rsid w:val="009E688E"/>
    <w:rsid w:val="00A21EF2"/>
    <w:rsid w:val="00A378FC"/>
    <w:rsid w:val="00A52672"/>
    <w:rsid w:val="00A5394A"/>
    <w:rsid w:val="00A6051D"/>
    <w:rsid w:val="00A61D79"/>
    <w:rsid w:val="00AC71D3"/>
    <w:rsid w:val="00AC7525"/>
    <w:rsid w:val="00AD6EA7"/>
    <w:rsid w:val="00AE5369"/>
    <w:rsid w:val="00AE63A3"/>
    <w:rsid w:val="00AF17B2"/>
    <w:rsid w:val="00B26F9D"/>
    <w:rsid w:val="00B41265"/>
    <w:rsid w:val="00B44F48"/>
    <w:rsid w:val="00B61F8C"/>
    <w:rsid w:val="00BE7514"/>
    <w:rsid w:val="00C0505C"/>
    <w:rsid w:val="00C15D22"/>
    <w:rsid w:val="00C73E02"/>
    <w:rsid w:val="00CA07E9"/>
    <w:rsid w:val="00CA49A6"/>
    <w:rsid w:val="00CE7B5C"/>
    <w:rsid w:val="00CF37A2"/>
    <w:rsid w:val="00D150AD"/>
    <w:rsid w:val="00D35E5A"/>
    <w:rsid w:val="00D400CA"/>
    <w:rsid w:val="00D45126"/>
    <w:rsid w:val="00D637DC"/>
    <w:rsid w:val="00D71F5B"/>
    <w:rsid w:val="00D77A9E"/>
    <w:rsid w:val="00DA5FCD"/>
    <w:rsid w:val="00DA6D95"/>
    <w:rsid w:val="00DC7131"/>
    <w:rsid w:val="00E16972"/>
    <w:rsid w:val="00E245E8"/>
    <w:rsid w:val="00E45B90"/>
    <w:rsid w:val="00E503B3"/>
    <w:rsid w:val="00E63DBD"/>
    <w:rsid w:val="00E96656"/>
    <w:rsid w:val="00EA275B"/>
    <w:rsid w:val="00EA4FCC"/>
    <w:rsid w:val="00EB376F"/>
    <w:rsid w:val="00EC163F"/>
    <w:rsid w:val="00EF01EA"/>
    <w:rsid w:val="00F116CF"/>
    <w:rsid w:val="00F1452E"/>
    <w:rsid w:val="00F23A99"/>
    <w:rsid w:val="00F3299D"/>
    <w:rsid w:val="00F3730A"/>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DA3"/>
    <w:rPr>
      <w:color w:val="808080"/>
    </w:rPr>
  </w:style>
  <w:style w:type="paragraph" w:styleId="Quote">
    <w:name w:val="Quote"/>
    <w:basedOn w:val="Normal"/>
    <w:next w:val="Normal"/>
    <w:link w:val="QuoteChar"/>
    <w:uiPriority w:val="29"/>
    <w:qFormat/>
    <w:rsid w:val="00D45126"/>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D45126"/>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F116CF"/>
    <w:pPr>
      <w:spacing w:after="0" w:line="240" w:lineRule="auto"/>
    </w:pPr>
    <w:rPr>
      <w:rFonts w:ascii="Arial" w:hAnsi="Arial"/>
      <w:sz w:val="20"/>
      <w:szCs w:val="16"/>
      <w:lang w:eastAsia="en-US"/>
    </w:rPr>
  </w:style>
  <w:style w:type="paragraph" w:styleId="FootnoteText">
    <w:name w:val="footnote text"/>
    <w:basedOn w:val="Normal"/>
    <w:link w:val="FootnoteTextChar"/>
    <w:rsid w:val="007C2343"/>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7C2343"/>
    <w:rPr>
      <w:rFonts w:ascii="Calibri" w:eastAsia="Times New Roman" w:hAnsi="Calibri" w:cs="Times New Roman"/>
      <w:sz w:val="20"/>
      <w:szCs w:val="20"/>
    </w:rPr>
  </w:style>
  <w:style w:type="paragraph" w:styleId="ListParagraph">
    <w:name w:val="List Paragraph"/>
    <w:basedOn w:val="Normal"/>
    <w:uiPriority w:val="34"/>
    <w:qFormat/>
    <w:rsid w:val="00F116CF"/>
    <w:pPr>
      <w:spacing w:after="0" w:line="240" w:lineRule="auto"/>
      <w:ind w:left="720"/>
      <w:contextualSpacing/>
    </w:pPr>
    <w:rPr>
      <w:rFonts w:ascii="Calibri" w:eastAsiaTheme="minorHAnsi" w:hAnsi="Calibri" w:cs="Times New Roman"/>
      <w:sz w:val="20"/>
      <w:szCs w:val="20"/>
    </w:rPr>
  </w:style>
  <w:style w:type="paragraph" w:styleId="BodyText">
    <w:name w:val="Body Text"/>
    <w:basedOn w:val="Normal"/>
    <w:link w:val="BodyTextChar"/>
    <w:rsid w:val="007C2343"/>
    <w:pPr>
      <w:spacing w:after="0" w:line="240" w:lineRule="auto"/>
    </w:pPr>
    <w:rPr>
      <w:rFonts w:ascii="Calibri" w:eastAsiaTheme="minorHAnsi" w:hAnsi="Calibri" w:cs="Times New Roman"/>
      <w:i/>
      <w:sz w:val="20"/>
      <w:szCs w:val="20"/>
    </w:rPr>
  </w:style>
  <w:style w:type="character" w:customStyle="1" w:styleId="BodyTextChar">
    <w:name w:val="Body Text Char"/>
    <w:link w:val="BodyText"/>
    <w:rsid w:val="007C2343"/>
    <w:rPr>
      <w:rFonts w:ascii="Calibri" w:eastAsiaTheme="minorHAnsi" w:hAnsi="Calibri" w:cs="Times New Roman"/>
      <w:i/>
      <w:sz w:val="20"/>
      <w:szCs w:val="20"/>
    </w:rPr>
  </w:style>
  <w:style w:type="paragraph" w:styleId="Index5">
    <w:name w:val="index 5"/>
    <w:basedOn w:val="Normal"/>
    <w:next w:val="Normal"/>
    <w:autoRedefine/>
    <w:semiHidden/>
    <w:rsid w:val="007C2343"/>
    <w:pPr>
      <w:spacing w:after="0" w:line="240" w:lineRule="auto"/>
      <w:ind w:left="1100" w:hanging="220"/>
    </w:pPr>
    <w:rPr>
      <w:rFonts w:ascii="Calibri" w:eastAsia="Times New Roman" w:hAnsi="Calibri" w:cs="Times New Roman"/>
      <w:sz w:val="20"/>
      <w:szCs w:val="20"/>
    </w:rPr>
  </w:style>
  <w:style w:type="character" w:styleId="FootnoteReference">
    <w:name w:val="footnote reference"/>
    <w:rsid w:val="007C2343"/>
    <w:rPr>
      <w:vertAlign w:val="superscript"/>
    </w:rPr>
  </w:style>
  <w:style w:type="character" w:styleId="PageNumber">
    <w:name w:val="page number"/>
    <w:basedOn w:val="DefaultParagraphFont"/>
    <w:rsid w:val="007C2343"/>
  </w:style>
  <w:style w:type="paragraph" w:styleId="EndnoteText">
    <w:name w:val="endnote text"/>
    <w:basedOn w:val="Normal"/>
    <w:link w:val="EndnoteTextChar"/>
    <w:uiPriority w:val="99"/>
    <w:semiHidden/>
    <w:unhideWhenUsed/>
    <w:rsid w:val="007C2343"/>
    <w:pPr>
      <w:spacing w:after="0" w:line="240" w:lineRule="auto"/>
    </w:pPr>
    <w:rPr>
      <w:rFonts w:ascii="Calibri" w:eastAsia="Times New Roman" w:hAnsi="Calibri" w:cs="Times New Roman"/>
      <w:sz w:val="20"/>
      <w:szCs w:val="20"/>
      <w:lang w:eastAsia="en-US"/>
    </w:rPr>
  </w:style>
  <w:style w:type="character" w:customStyle="1" w:styleId="EndnoteTextChar">
    <w:name w:val="Endnote Text Char"/>
    <w:link w:val="EndnoteText"/>
    <w:uiPriority w:val="99"/>
    <w:semiHidden/>
    <w:rsid w:val="007C2343"/>
    <w:rPr>
      <w:rFonts w:ascii="Calibri" w:eastAsia="Times New Roman" w:hAnsi="Calibri" w:cs="Times New Roman"/>
      <w:sz w:val="20"/>
      <w:szCs w:val="20"/>
      <w:lang w:eastAsia="en-US"/>
    </w:rPr>
  </w:style>
  <w:style w:type="character" w:styleId="Hyperlink">
    <w:name w:val="Hyperlink"/>
    <w:uiPriority w:val="99"/>
    <w:rsid w:val="00F116CF"/>
    <w:rPr>
      <w:sz w:val="22"/>
      <w:szCs w:val="22"/>
      <w:u w:val="single"/>
    </w:rPr>
  </w:style>
  <w:style w:type="paragraph" w:styleId="z-BottomofForm">
    <w:name w:val="HTML Bottom of Form"/>
    <w:basedOn w:val="Normal"/>
    <w:next w:val="Normal"/>
    <w:link w:val="z-BottomofFormChar"/>
    <w:hidden/>
    <w:uiPriority w:val="99"/>
    <w:semiHidden/>
    <w:unhideWhenUsed/>
    <w:rsid w:val="008B6E3F"/>
    <w:pPr>
      <w:pBdr>
        <w:top w:val="single" w:sz="6" w:space="1" w:color="auto"/>
      </w:pBdr>
      <w:spacing w:after="0" w:line="240" w:lineRule="auto"/>
      <w:jc w:val="center"/>
    </w:pPr>
    <w:rPr>
      <w:rFonts w:ascii="Arial" w:eastAsiaTheme="minorHAnsi"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8B6E3F"/>
    <w:rPr>
      <w:rFonts w:ascii="Arial" w:eastAsiaTheme="minorHAnsi" w:hAnsi="Arial" w:cs="Arial"/>
      <w:vanish/>
      <w:sz w:val="16"/>
      <w:szCs w:val="16"/>
      <w:lang w:eastAsia="en-US"/>
    </w:rPr>
  </w:style>
  <w:style w:type="character" w:styleId="Strong">
    <w:name w:val="Strong"/>
    <w:aliases w:val="Hdg3Para"/>
    <w:uiPriority w:val="22"/>
    <w:qFormat/>
    <w:rsid w:val="00D45126"/>
    <w:rPr>
      <w:b/>
      <w:bCs/>
    </w:rPr>
  </w:style>
  <w:style w:type="paragraph" w:customStyle="1" w:styleId="AE27A71ECDED4C47B54BDD331918E0E7">
    <w:name w:val="AE27A71ECDED4C47B54BDD331918E0E7"/>
    <w:rsid w:val="008B6E3F"/>
    <w:pPr>
      <w:spacing w:after="0" w:line="240" w:lineRule="auto"/>
    </w:pPr>
    <w:rPr>
      <w:rFonts w:ascii="Arial" w:hAnsi="Arial"/>
      <w:sz w:val="20"/>
      <w:szCs w:val="16"/>
      <w:lang w:eastAsia="en-US"/>
    </w:rPr>
  </w:style>
  <w:style w:type="paragraph" w:customStyle="1" w:styleId="C8BE754942844DC398276647EF784053">
    <w:name w:val="C8BE754942844DC398276647EF784053"/>
    <w:rsid w:val="008B6E3F"/>
    <w:pPr>
      <w:spacing w:after="0" w:line="240" w:lineRule="auto"/>
    </w:pPr>
    <w:rPr>
      <w:rFonts w:ascii="Arial" w:hAnsi="Arial"/>
      <w:sz w:val="20"/>
      <w:szCs w:val="16"/>
      <w:lang w:eastAsia="en-US"/>
    </w:rPr>
  </w:style>
  <w:style w:type="paragraph" w:customStyle="1" w:styleId="FE8877DB06124C05A87575413BA577BF">
    <w:name w:val="FE8877DB06124C05A87575413BA577BF"/>
    <w:rsid w:val="008B6E3F"/>
    <w:pPr>
      <w:spacing w:after="0" w:line="240" w:lineRule="auto"/>
    </w:pPr>
    <w:rPr>
      <w:rFonts w:ascii="Arial" w:hAnsi="Arial"/>
      <w:sz w:val="20"/>
      <w:szCs w:val="16"/>
      <w:lang w:eastAsia="en-US"/>
    </w:rPr>
  </w:style>
  <w:style w:type="paragraph" w:customStyle="1" w:styleId="1238FA47E1864AAD91524D6A58B2985D">
    <w:name w:val="1238FA47E1864AAD91524D6A58B2985D"/>
    <w:rsid w:val="00D71F5B"/>
    <w:pPr>
      <w:spacing w:after="160" w:line="278" w:lineRule="auto"/>
    </w:pPr>
    <w:rPr>
      <w:kern w:val="2"/>
      <w:sz w:val="24"/>
      <w:szCs w:val="24"/>
      <w14:ligatures w14:val="standardContextual"/>
    </w:rPr>
  </w:style>
  <w:style w:type="paragraph" w:customStyle="1" w:styleId="31730EA5EF35434C99E3C8845255A8F1">
    <w:name w:val="31730EA5EF35434C99E3C8845255A8F1"/>
    <w:rsid w:val="00D71F5B"/>
    <w:pPr>
      <w:spacing w:after="160" w:line="278" w:lineRule="auto"/>
    </w:pPr>
    <w:rPr>
      <w:kern w:val="2"/>
      <w:sz w:val="24"/>
      <w:szCs w:val="24"/>
      <w14:ligatures w14:val="standardContextual"/>
    </w:rPr>
  </w:style>
  <w:style w:type="paragraph" w:customStyle="1" w:styleId="DF82D4B9CF2B4066ADC1DA8D5ED26252">
    <w:name w:val="DF82D4B9CF2B4066ADC1DA8D5ED26252"/>
    <w:rsid w:val="00D71F5B"/>
    <w:pPr>
      <w:spacing w:after="160" w:line="278" w:lineRule="auto"/>
    </w:pPr>
    <w:rPr>
      <w:kern w:val="2"/>
      <w:sz w:val="24"/>
      <w:szCs w:val="24"/>
      <w14:ligatures w14:val="standardContextual"/>
    </w:rPr>
  </w:style>
  <w:style w:type="paragraph" w:customStyle="1" w:styleId="DB08490ED2A54D7095330B53CE6120A8">
    <w:name w:val="DB08490ED2A54D7095330B53CE6120A8"/>
    <w:rsid w:val="00D71F5B"/>
    <w:pPr>
      <w:spacing w:after="160" w:line="278" w:lineRule="auto"/>
    </w:pPr>
    <w:rPr>
      <w:kern w:val="2"/>
      <w:sz w:val="24"/>
      <w:szCs w:val="24"/>
      <w14:ligatures w14:val="standardContextual"/>
    </w:rPr>
  </w:style>
  <w:style w:type="paragraph" w:styleId="Header">
    <w:name w:val="header"/>
    <w:basedOn w:val="Normal"/>
    <w:link w:val="HeaderChar"/>
    <w:uiPriority w:val="99"/>
    <w:rsid w:val="00E245E8"/>
    <w:pPr>
      <w:tabs>
        <w:tab w:val="center" w:pos="4320"/>
        <w:tab w:val="right" w:pos="8640"/>
      </w:tabs>
      <w:spacing w:after="0" w:line="240" w:lineRule="auto"/>
    </w:pPr>
    <w:rPr>
      <w:rFonts w:ascii="Calibri" w:eastAsia="Times New Roman" w:hAnsi="Calibri" w:cs="Times New Roman"/>
      <w:sz w:val="20"/>
      <w:szCs w:val="20"/>
    </w:rPr>
  </w:style>
  <w:style w:type="character" w:customStyle="1" w:styleId="HeaderChar">
    <w:name w:val="Header Char"/>
    <w:link w:val="Header"/>
    <w:uiPriority w:val="99"/>
    <w:rsid w:val="00E245E8"/>
    <w:rPr>
      <w:rFonts w:ascii="Calibri" w:eastAsia="Times New Roman" w:hAnsi="Calibri" w:cs="Times New Roman"/>
      <w:sz w:val="20"/>
      <w:szCs w:val="20"/>
    </w:rPr>
  </w:style>
  <w:style w:type="paragraph" w:styleId="Footer">
    <w:name w:val="footer"/>
    <w:basedOn w:val="Normal"/>
    <w:link w:val="FooterChar"/>
    <w:uiPriority w:val="99"/>
    <w:rsid w:val="00E245E8"/>
    <w:pPr>
      <w:tabs>
        <w:tab w:val="center" w:pos="4320"/>
        <w:tab w:val="right" w:pos="8640"/>
      </w:tabs>
      <w:spacing w:after="0" w:line="240" w:lineRule="auto"/>
    </w:pPr>
    <w:rPr>
      <w:rFonts w:ascii="Calibri" w:eastAsia="Times New Roman" w:hAnsi="Calibri" w:cs="Times New Roman"/>
      <w:sz w:val="20"/>
      <w:szCs w:val="20"/>
    </w:rPr>
  </w:style>
  <w:style w:type="character" w:customStyle="1" w:styleId="FooterChar">
    <w:name w:val="Footer Char"/>
    <w:link w:val="Footer"/>
    <w:uiPriority w:val="99"/>
    <w:rsid w:val="00E245E8"/>
    <w:rPr>
      <w:rFonts w:ascii="Calibri" w:eastAsia="Times New Roman" w:hAnsi="Calibri" w:cs="Times New Roman"/>
      <w:sz w:val="20"/>
      <w:szCs w:val="20"/>
    </w:rPr>
  </w:style>
  <w:style w:type="character" w:styleId="CommentReference">
    <w:name w:val="annotation reference"/>
    <w:semiHidden/>
    <w:rsid w:val="00E245E8"/>
    <w:rPr>
      <w:sz w:val="16"/>
      <w:szCs w:val="16"/>
    </w:rPr>
  </w:style>
  <w:style w:type="paragraph" w:customStyle="1" w:styleId="2435DD50617E4004A3ECB34C07288CE02">
    <w:name w:val="2435DD50617E4004A3ECB34C07288CE02"/>
    <w:rsid w:val="00F116CF"/>
    <w:pPr>
      <w:spacing w:after="0" w:line="240" w:lineRule="auto"/>
    </w:pPr>
    <w:rPr>
      <w:rFonts w:ascii="Arial" w:hAnsi="Arial"/>
      <w:sz w:val="20"/>
      <w:szCs w:val="16"/>
      <w:lang w:eastAsia="en-US"/>
    </w:rPr>
  </w:style>
  <w:style w:type="paragraph" w:customStyle="1" w:styleId="B05D315B38F04ACBB2AF72DC0F9AACF92">
    <w:name w:val="B05D315B38F04ACBB2AF72DC0F9AACF92"/>
    <w:rsid w:val="00F116CF"/>
    <w:pPr>
      <w:spacing w:after="0" w:line="240" w:lineRule="auto"/>
    </w:pPr>
    <w:rPr>
      <w:rFonts w:ascii="Calibri" w:eastAsiaTheme="minorHAnsi" w:hAnsi="Calibri" w:cs="Times New Roman"/>
      <w:sz w:val="20"/>
      <w:szCs w:val="20"/>
      <w:lang w:eastAsia="en-US"/>
    </w:rPr>
  </w:style>
  <w:style w:type="paragraph" w:customStyle="1" w:styleId="B4245C4111A34B1482FA402CC86461762">
    <w:name w:val="B4245C4111A34B1482FA402CC86461762"/>
    <w:rsid w:val="00F116CF"/>
    <w:pPr>
      <w:spacing w:after="0" w:line="240" w:lineRule="auto"/>
    </w:pPr>
    <w:rPr>
      <w:rFonts w:ascii="Arial" w:hAnsi="Arial"/>
      <w:sz w:val="20"/>
      <w:szCs w:val="16"/>
      <w:lang w:eastAsia="en-US"/>
    </w:rPr>
  </w:style>
  <w:style w:type="paragraph" w:customStyle="1" w:styleId="63752A2D907B4EBCBA629E705C4B0A182">
    <w:name w:val="63752A2D907B4EBCBA629E705C4B0A182"/>
    <w:rsid w:val="00F116CF"/>
    <w:pPr>
      <w:spacing w:after="0" w:line="240" w:lineRule="auto"/>
    </w:pPr>
    <w:rPr>
      <w:rFonts w:ascii="Arial" w:hAnsi="Arial"/>
      <w:sz w:val="20"/>
      <w:szCs w:val="16"/>
      <w:lang w:eastAsia="en-US"/>
    </w:rPr>
  </w:style>
  <w:style w:type="paragraph" w:customStyle="1" w:styleId="3556E8D4A25A4ADFAAA193775EFC43563">
    <w:name w:val="3556E8D4A25A4ADFAAA193775EFC43563"/>
    <w:rsid w:val="00604DA3"/>
    <w:pPr>
      <w:spacing w:after="0" w:line="240" w:lineRule="auto"/>
    </w:pPr>
    <w:rPr>
      <w:rFonts w:ascii="Arial" w:hAnsi="Arial"/>
      <w:sz w:val="20"/>
      <w:szCs w:val="16"/>
      <w:lang w:eastAsia="en-US"/>
    </w:rPr>
  </w:style>
  <w:style w:type="paragraph" w:customStyle="1" w:styleId="37873A1597F84878BBC90BA631F7CB253">
    <w:name w:val="37873A1597F84878BBC90BA631F7CB253"/>
    <w:rsid w:val="00604DA3"/>
    <w:pPr>
      <w:spacing w:after="0" w:line="240" w:lineRule="auto"/>
    </w:pPr>
    <w:rPr>
      <w:rFonts w:ascii="Arial" w:hAnsi="Arial"/>
      <w:sz w:val="20"/>
      <w:szCs w:val="16"/>
      <w:lang w:eastAsia="en-US"/>
    </w:rPr>
  </w:style>
  <w:style w:type="paragraph" w:customStyle="1" w:styleId="A4D4A3219EFE4C09AA7B51B807A58C3E3">
    <w:name w:val="A4D4A3219EFE4C09AA7B51B807A58C3E3"/>
    <w:rsid w:val="00604DA3"/>
    <w:pPr>
      <w:spacing w:after="0" w:line="240" w:lineRule="auto"/>
    </w:pPr>
    <w:rPr>
      <w:rFonts w:ascii="Arial" w:hAnsi="Arial"/>
      <w:sz w:val="20"/>
      <w:szCs w:val="16"/>
      <w:lang w:eastAsia="en-US"/>
    </w:rPr>
  </w:style>
  <w:style w:type="paragraph" w:customStyle="1" w:styleId="A8C54C67184D49C7AF0B13731DF44ED83">
    <w:name w:val="A8C54C67184D49C7AF0B13731DF44ED83"/>
    <w:rsid w:val="00604DA3"/>
    <w:pPr>
      <w:spacing w:after="0" w:line="240" w:lineRule="auto"/>
    </w:pPr>
    <w:rPr>
      <w:rFonts w:ascii="Arial" w:hAnsi="Arial"/>
      <w:sz w:val="20"/>
      <w:szCs w:val="16"/>
      <w:lang w:eastAsia="en-US"/>
    </w:rPr>
  </w:style>
  <w:style w:type="paragraph" w:customStyle="1" w:styleId="5049BBFAE5FA40B7B9F9D9DBAFBEDDF43">
    <w:name w:val="5049BBFAE5FA40B7B9F9D9DBAFBEDDF43"/>
    <w:rsid w:val="00604DA3"/>
    <w:pPr>
      <w:spacing w:after="0" w:line="240" w:lineRule="auto"/>
    </w:pPr>
    <w:rPr>
      <w:rFonts w:ascii="Arial" w:hAnsi="Arial"/>
      <w:sz w:val="20"/>
      <w:szCs w:val="16"/>
      <w:lang w:eastAsia="en-US"/>
    </w:rPr>
  </w:style>
  <w:style w:type="paragraph" w:customStyle="1" w:styleId="AA37F2471174457D8DFE9242FEF3A1773">
    <w:name w:val="AA37F2471174457D8DFE9242FEF3A1773"/>
    <w:rsid w:val="00604DA3"/>
    <w:pPr>
      <w:spacing w:after="0" w:line="240" w:lineRule="auto"/>
    </w:pPr>
    <w:rPr>
      <w:rFonts w:ascii="Arial" w:hAnsi="Arial"/>
      <w:sz w:val="20"/>
      <w:szCs w:val="16"/>
      <w:lang w:eastAsia="en-US"/>
    </w:rPr>
  </w:style>
  <w:style w:type="paragraph" w:customStyle="1" w:styleId="02965CB825B642FB9F33DCD360089BA63">
    <w:name w:val="02965CB825B642FB9F33DCD360089BA63"/>
    <w:rsid w:val="00604DA3"/>
    <w:pPr>
      <w:spacing w:after="0" w:line="240" w:lineRule="auto"/>
    </w:pPr>
    <w:rPr>
      <w:rFonts w:ascii="Arial" w:hAnsi="Arial"/>
      <w:sz w:val="20"/>
      <w:szCs w:val="16"/>
      <w:lang w:eastAsia="en-US"/>
    </w:rPr>
  </w:style>
  <w:style w:type="paragraph" w:customStyle="1" w:styleId="9310A0F11F7B438FBCFB0D2B3C63E8AC4">
    <w:name w:val="9310A0F11F7B438FBCFB0D2B3C63E8AC4"/>
    <w:rsid w:val="00604DA3"/>
    <w:pPr>
      <w:spacing w:after="0" w:line="240" w:lineRule="auto"/>
    </w:pPr>
    <w:rPr>
      <w:rFonts w:ascii="Arial" w:hAnsi="Arial"/>
      <w:sz w:val="20"/>
      <w:szCs w:val="16"/>
      <w:lang w:eastAsia="en-US"/>
    </w:rPr>
  </w:style>
  <w:style w:type="paragraph" w:customStyle="1" w:styleId="10FF7D3D8AEE43D592267F6E5144BD4E4">
    <w:name w:val="10FF7D3D8AEE43D592267F6E5144BD4E4"/>
    <w:rsid w:val="00604DA3"/>
    <w:pPr>
      <w:spacing w:after="0" w:line="240" w:lineRule="auto"/>
    </w:pPr>
    <w:rPr>
      <w:rFonts w:ascii="Arial" w:hAnsi="Arial"/>
      <w:sz w:val="20"/>
      <w:szCs w:val="16"/>
      <w:lang w:eastAsia="en-US"/>
    </w:rPr>
  </w:style>
  <w:style w:type="paragraph" w:customStyle="1" w:styleId="33E397556DB04DCE9AD06734148D59E44">
    <w:name w:val="33E397556DB04DCE9AD06734148D59E44"/>
    <w:rsid w:val="00604DA3"/>
    <w:pPr>
      <w:spacing w:after="0" w:line="240" w:lineRule="auto"/>
    </w:pPr>
    <w:rPr>
      <w:rFonts w:ascii="Arial" w:hAnsi="Arial"/>
      <w:sz w:val="20"/>
      <w:szCs w:val="16"/>
      <w:lang w:eastAsia="en-US"/>
    </w:rPr>
  </w:style>
  <w:style w:type="paragraph" w:customStyle="1" w:styleId="460184E661724927B35386394A21DB764">
    <w:name w:val="460184E661724927B35386394A21DB764"/>
    <w:rsid w:val="00604DA3"/>
    <w:pPr>
      <w:spacing w:after="0" w:line="240" w:lineRule="auto"/>
    </w:pPr>
    <w:rPr>
      <w:rFonts w:ascii="Arial" w:hAnsi="Arial"/>
      <w:sz w:val="20"/>
      <w:szCs w:val="16"/>
      <w:lang w:eastAsia="en-US"/>
    </w:rPr>
  </w:style>
  <w:style w:type="paragraph" w:customStyle="1" w:styleId="561A53EBD758491F91B95576A05783C14">
    <w:name w:val="561A53EBD758491F91B95576A05783C14"/>
    <w:rsid w:val="00604DA3"/>
    <w:pPr>
      <w:spacing w:after="0" w:line="240" w:lineRule="auto"/>
    </w:pPr>
    <w:rPr>
      <w:rFonts w:ascii="Arial" w:hAnsi="Arial"/>
      <w:sz w:val="20"/>
      <w:szCs w:val="16"/>
      <w:lang w:eastAsia="en-US"/>
    </w:rPr>
  </w:style>
  <w:style w:type="paragraph" w:customStyle="1" w:styleId="48398DA3750249F6A64213B91BA32C874">
    <w:name w:val="48398DA3750249F6A64213B91BA32C874"/>
    <w:rsid w:val="00604DA3"/>
    <w:pPr>
      <w:spacing w:after="0" w:line="240" w:lineRule="auto"/>
    </w:pPr>
    <w:rPr>
      <w:rFonts w:ascii="Arial" w:hAnsi="Arial"/>
      <w:sz w:val="20"/>
      <w:szCs w:val="16"/>
      <w:lang w:eastAsia="en-US"/>
    </w:rPr>
  </w:style>
  <w:style w:type="paragraph" w:customStyle="1" w:styleId="8F67F18433E64E2498AA14F4008171D14">
    <w:name w:val="8F67F18433E64E2498AA14F4008171D14"/>
    <w:rsid w:val="00604DA3"/>
    <w:pPr>
      <w:spacing w:after="0" w:line="240" w:lineRule="auto"/>
    </w:pPr>
    <w:rPr>
      <w:rFonts w:ascii="Arial" w:hAnsi="Arial"/>
      <w:sz w:val="20"/>
      <w:szCs w:val="16"/>
      <w:lang w:eastAsia="en-US"/>
    </w:rPr>
  </w:style>
  <w:style w:type="paragraph" w:customStyle="1" w:styleId="D35D7979551B4F3FA2AD3E1F841E902E4">
    <w:name w:val="D35D7979551B4F3FA2AD3E1F841E902E4"/>
    <w:rsid w:val="00604DA3"/>
    <w:pPr>
      <w:spacing w:after="0" w:line="240" w:lineRule="auto"/>
    </w:pPr>
    <w:rPr>
      <w:rFonts w:ascii="Arial" w:hAnsi="Arial"/>
      <w:sz w:val="20"/>
      <w:szCs w:val="16"/>
      <w:lang w:eastAsia="en-US"/>
    </w:rPr>
  </w:style>
  <w:style w:type="paragraph" w:customStyle="1" w:styleId="2E97F25173AF48769B4C6DBA3DE6FD044">
    <w:name w:val="2E97F25173AF48769B4C6DBA3DE6FD044"/>
    <w:rsid w:val="00604DA3"/>
    <w:pPr>
      <w:spacing w:after="0" w:line="240" w:lineRule="auto"/>
    </w:pPr>
    <w:rPr>
      <w:rFonts w:ascii="Arial" w:hAnsi="Arial"/>
      <w:sz w:val="20"/>
      <w:szCs w:val="16"/>
      <w:lang w:eastAsia="en-US"/>
    </w:rPr>
  </w:style>
  <w:style w:type="paragraph" w:customStyle="1" w:styleId="BE0ADAC6F1C742B39AF0CC48F56E37FE4">
    <w:name w:val="BE0ADAC6F1C742B39AF0CC48F56E37FE4"/>
    <w:rsid w:val="00604DA3"/>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f57537cf709bbbbc7163d44e6eac9d44">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e128446b54a833b017836558b95f986e"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5CE72F-EC4E-412F-A06A-1DA93CF7D6EF}">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2.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3.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customXml/itemProps4.xml><?xml version="1.0" encoding="utf-8"?>
<ds:datastoreItem xmlns:ds="http://schemas.openxmlformats.org/officeDocument/2006/customXml" ds:itemID="{993386B3-046F-4DE9-85F9-C19645AA8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8</Pages>
  <Words>2143</Words>
  <Characters>11557</Characters>
  <Application>Microsoft Office Word</Application>
  <DocSecurity>0</DocSecurity>
  <Lines>288</Lines>
  <Paragraphs>150</Paragraphs>
  <ScaleCrop>false</ScaleCrop>
  <HeadingPairs>
    <vt:vector size="2" baseType="variant">
      <vt:variant>
        <vt:lpstr>Title</vt:lpstr>
      </vt:variant>
      <vt:variant>
        <vt:i4>1</vt:i4>
      </vt:variant>
    </vt:vector>
  </HeadingPairs>
  <TitlesOfParts>
    <vt:vector size="1" baseType="lpstr">
      <vt:lpstr/>
    </vt:vector>
  </TitlesOfParts>
  <Company>HRC</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Toni Liu</cp:lastModifiedBy>
  <cp:revision>11</cp:revision>
  <cp:lastPrinted>2019-05-11T04:38:00Z</cp:lastPrinted>
  <dcterms:created xsi:type="dcterms:W3CDTF">2025-10-30T22:27:00Z</dcterms:created>
  <dcterms:modified xsi:type="dcterms:W3CDTF">2025-10-31T01:46: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